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9FBED" w14:textId="77777777" w:rsidR="00AF7084" w:rsidRDefault="00AF7084" w:rsidP="00EE0AD6">
      <w:pPr>
        <w:pStyle w:val="Title"/>
        <w:ind w:left="720" w:hanging="578"/>
        <w:rPr>
          <w:color w:val="002060"/>
        </w:rPr>
      </w:pPr>
    </w:p>
    <w:p w14:paraId="776CC57B" w14:textId="436EDD3B" w:rsidR="00310250" w:rsidRPr="00FE45E1" w:rsidRDefault="00DB13E1" w:rsidP="00EE0AD6">
      <w:pPr>
        <w:pStyle w:val="Title"/>
        <w:ind w:left="720" w:hanging="578"/>
        <w:rPr>
          <w:color w:val="002060"/>
        </w:rPr>
      </w:pPr>
      <w:r>
        <w:rPr>
          <w:color w:val="002060"/>
        </w:rPr>
        <w:t>5MS</w:t>
      </w:r>
      <w:r w:rsidR="009C71FC" w:rsidRPr="00502E45">
        <w:rPr>
          <w:color w:val="002060"/>
        </w:rPr>
        <w:t xml:space="preserve"> </w:t>
      </w:r>
      <w:r w:rsidR="00044074">
        <w:rPr>
          <w:color w:val="002060"/>
        </w:rPr>
        <w:t>Procedures Working Group</w:t>
      </w:r>
      <w:r w:rsidR="001075F4" w:rsidRPr="00FE45E1">
        <w:rPr>
          <w:color w:val="002060"/>
        </w:rPr>
        <w:t xml:space="preserve"> </w:t>
      </w:r>
      <w:r w:rsidR="00044074">
        <w:rPr>
          <w:color w:val="002060"/>
        </w:rPr>
        <w:t xml:space="preserve">(PWG) </w:t>
      </w:r>
      <w:r w:rsidR="00A7583B" w:rsidRPr="00FE45E1">
        <w:rPr>
          <w:color w:val="002060"/>
        </w:rPr>
        <w:t>M</w:t>
      </w:r>
      <w:r w:rsidR="006930B7" w:rsidRPr="00FE45E1">
        <w:rPr>
          <w:color w:val="002060"/>
        </w:rPr>
        <w:t>eeting Notes</w:t>
      </w:r>
    </w:p>
    <w:tbl>
      <w:tblPr>
        <w:tblStyle w:val="BasicAEMOTable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985"/>
        <w:gridCol w:w="7087"/>
      </w:tblGrid>
      <w:tr w:rsidR="00FE45E1" w:rsidRPr="00FE45E1" w14:paraId="3E9D7EE4" w14:textId="77777777" w:rsidTr="00721B63">
        <w:tc>
          <w:tcPr>
            <w:tcW w:w="1985" w:type="dxa"/>
          </w:tcPr>
          <w:p w14:paraId="22E0FD1E" w14:textId="77777777" w:rsidR="00310250" w:rsidRPr="00FE45E1" w:rsidRDefault="00310250" w:rsidP="006D1FC7">
            <w:pPr>
              <w:pStyle w:val="DataStyle"/>
              <w:spacing w:before="0"/>
              <w:rPr>
                <w:color w:val="002060"/>
              </w:rPr>
            </w:pPr>
            <w:r w:rsidRPr="00FE45E1">
              <w:rPr>
                <w:color w:val="002060"/>
              </w:rPr>
              <w:t>MEETING:</w:t>
            </w:r>
          </w:p>
        </w:tc>
        <w:tc>
          <w:tcPr>
            <w:tcW w:w="7087" w:type="dxa"/>
          </w:tcPr>
          <w:p w14:paraId="2C5B1E13" w14:textId="44CE6C54" w:rsidR="00310250" w:rsidRPr="00FE45E1" w:rsidRDefault="007F4135" w:rsidP="00B3280F">
            <w:pPr>
              <w:pStyle w:val="DataStyle"/>
              <w:spacing w:before="0"/>
              <w:rPr>
                <w:caps w:val="0"/>
                <w:color w:val="002060"/>
              </w:rPr>
            </w:pPr>
            <w:r>
              <w:rPr>
                <w:caps w:val="0"/>
                <w:color w:val="002060"/>
              </w:rPr>
              <w:t>5</w:t>
            </w:r>
          </w:p>
        </w:tc>
      </w:tr>
      <w:tr w:rsidR="00FE45E1" w:rsidRPr="00FE45E1" w14:paraId="0957915C" w14:textId="77777777" w:rsidTr="00721B63">
        <w:tc>
          <w:tcPr>
            <w:tcW w:w="1985" w:type="dxa"/>
          </w:tcPr>
          <w:p w14:paraId="3B19CF50" w14:textId="77777777" w:rsidR="00310250" w:rsidRPr="00FE45E1" w:rsidRDefault="00310250" w:rsidP="006D1FC7">
            <w:pPr>
              <w:pStyle w:val="DataStyle"/>
              <w:spacing w:before="0"/>
              <w:rPr>
                <w:color w:val="002060"/>
              </w:rPr>
            </w:pPr>
            <w:r w:rsidRPr="00FE45E1">
              <w:rPr>
                <w:color w:val="002060"/>
              </w:rPr>
              <w:t>DATE:</w:t>
            </w:r>
          </w:p>
        </w:tc>
        <w:sdt>
          <w:sdtPr>
            <w:rPr>
              <w:caps w:val="0"/>
              <w:color w:val="002060"/>
            </w:rPr>
            <w:id w:val="-1961101636"/>
            <w:lock w:val="sdtLocked"/>
            <w:placeholder>
              <w:docPart w:val="68BD26E3F85D4739BBB3F832056C20CE"/>
            </w:placeholder>
            <w:date w:fullDate="2018-11-19T00:00:00Z">
              <w:dateFormat w:val="dddd 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087" w:type="dxa"/>
              </w:tcPr>
              <w:p w14:paraId="68330BC6" w14:textId="49B26FD0" w:rsidR="00310250" w:rsidRPr="00FE45E1" w:rsidRDefault="007F4135" w:rsidP="00CC05BC">
                <w:pPr>
                  <w:pStyle w:val="DataStyle"/>
                  <w:spacing w:before="0"/>
                  <w:rPr>
                    <w:caps w:val="0"/>
                    <w:color w:val="002060"/>
                  </w:rPr>
                </w:pPr>
                <w:r>
                  <w:rPr>
                    <w:caps w:val="0"/>
                    <w:color w:val="002060"/>
                  </w:rPr>
                  <w:t>Monday 19 November 2018</w:t>
                </w:r>
              </w:p>
            </w:tc>
          </w:sdtContent>
        </w:sdt>
      </w:tr>
      <w:tr w:rsidR="00FE45E1" w:rsidRPr="00FE45E1" w14:paraId="39105D97" w14:textId="77777777" w:rsidTr="00721B63">
        <w:tc>
          <w:tcPr>
            <w:tcW w:w="1985" w:type="dxa"/>
          </w:tcPr>
          <w:p w14:paraId="7F703582" w14:textId="77777777" w:rsidR="00310250" w:rsidRPr="00FE45E1" w:rsidRDefault="00310250" w:rsidP="006D1FC7">
            <w:pPr>
              <w:pStyle w:val="DataStyle"/>
              <w:spacing w:before="0"/>
              <w:rPr>
                <w:color w:val="002060"/>
              </w:rPr>
            </w:pPr>
            <w:r w:rsidRPr="00FE45E1">
              <w:rPr>
                <w:color w:val="002060"/>
              </w:rPr>
              <w:t>TIME:</w:t>
            </w:r>
          </w:p>
        </w:tc>
        <w:tc>
          <w:tcPr>
            <w:tcW w:w="7087" w:type="dxa"/>
          </w:tcPr>
          <w:p w14:paraId="0EC1BA2F" w14:textId="0097A4B5" w:rsidR="00310250" w:rsidRPr="00FE45E1" w:rsidRDefault="0058455D" w:rsidP="000147B1">
            <w:pPr>
              <w:pStyle w:val="DataStyle"/>
              <w:spacing w:before="0"/>
              <w:rPr>
                <w:color w:val="002060"/>
              </w:rPr>
            </w:pPr>
            <w:r>
              <w:rPr>
                <w:color w:val="002060"/>
              </w:rPr>
              <w:t>10</w:t>
            </w:r>
            <w:r w:rsidR="008F2921">
              <w:rPr>
                <w:color w:val="002060"/>
              </w:rPr>
              <w:t>:</w:t>
            </w:r>
            <w:r>
              <w:rPr>
                <w:color w:val="002060"/>
              </w:rPr>
              <w:t>00</w:t>
            </w:r>
            <w:r w:rsidR="00B3280F">
              <w:rPr>
                <w:color w:val="002060"/>
              </w:rPr>
              <w:t xml:space="preserve"> </w:t>
            </w:r>
            <w:r>
              <w:rPr>
                <w:color w:val="002060"/>
              </w:rPr>
              <w:t>A</w:t>
            </w:r>
            <w:r w:rsidR="005128BC">
              <w:rPr>
                <w:color w:val="002060"/>
              </w:rPr>
              <w:t>M</w:t>
            </w:r>
            <w:r w:rsidR="00DB13E1">
              <w:rPr>
                <w:color w:val="002060"/>
              </w:rPr>
              <w:t xml:space="preserve"> - </w:t>
            </w:r>
            <w:r>
              <w:rPr>
                <w:color w:val="002060"/>
              </w:rPr>
              <w:t>1</w:t>
            </w:r>
            <w:r w:rsidR="000147B1">
              <w:rPr>
                <w:color w:val="002060"/>
              </w:rPr>
              <w:t>:</w:t>
            </w:r>
            <w:r>
              <w:rPr>
                <w:color w:val="002060"/>
              </w:rPr>
              <w:t>00</w:t>
            </w:r>
            <w:r w:rsidR="008F2921">
              <w:rPr>
                <w:color w:val="002060"/>
              </w:rPr>
              <w:t xml:space="preserve"> </w:t>
            </w:r>
            <w:r w:rsidR="000147B1">
              <w:rPr>
                <w:color w:val="002060"/>
              </w:rPr>
              <w:t>pm</w:t>
            </w:r>
          </w:p>
        </w:tc>
      </w:tr>
      <w:tr w:rsidR="00FE45E1" w:rsidRPr="00FE45E1" w14:paraId="708279A2" w14:textId="77777777" w:rsidTr="00721B63">
        <w:tc>
          <w:tcPr>
            <w:tcW w:w="1985" w:type="dxa"/>
          </w:tcPr>
          <w:p w14:paraId="43E32C64" w14:textId="77777777" w:rsidR="00310250" w:rsidRPr="00FE45E1" w:rsidRDefault="00310250" w:rsidP="006D1FC7">
            <w:pPr>
              <w:pStyle w:val="DataStyle"/>
              <w:spacing w:before="0" w:after="0"/>
              <w:rPr>
                <w:caps w:val="0"/>
                <w:color w:val="002060"/>
              </w:rPr>
            </w:pPr>
            <w:r w:rsidRPr="00FE45E1">
              <w:rPr>
                <w:caps w:val="0"/>
                <w:color w:val="002060"/>
              </w:rPr>
              <w:t>LOCATION:</w:t>
            </w:r>
          </w:p>
        </w:tc>
        <w:tc>
          <w:tcPr>
            <w:tcW w:w="7087" w:type="dxa"/>
          </w:tcPr>
          <w:p w14:paraId="7D2ADD8E" w14:textId="1F5D5529" w:rsidR="00D550C9" w:rsidRPr="00FE45E1" w:rsidRDefault="00042AA7" w:rsidP="00C11629">
            <w:pPr>
              <w:pStyle w:val="DateStyle2"/>
              <w:spacing w:before="0" w:after="0"/>
              <w:rPr>
                <w:color w:val="002060"/>
              </w:rPr>
            </w:pPr>
            <w:r w:rsidRPr="00FE45E1">
              <w:rPr>
                <w:color w:val="002060"/>
              </w:rPr>
              <w:t>AEMO Office</w:t>
            </w:r>
            <w:r w:rsidR="00C11629" w:rsidRPr="00FE45E1">
              <w:rPr>
                <w:color w:val="002060"/>
              </w:rPr>
              <w:t>s</w:t>
            </w:r>
            <w:r w:rsidRPr="00FE45E1">
              <w:rPr>
                <w:color w:val="002060"/>
              </w:rPr>
              <w:t xml:space="preserve"> </w:t>
            </w:r>
            <w:r w:rsidR="00944E0C" w:rsidRPr="00FE45E1">
              <w:rPr>
                <w:color w:val="002060"/>
              </w:rPr>
              <w:t>Melbourne</w:t>
            </w:r>
            <w:r w:rsidR="00044074">
              <w:rPr>
                <w:color w:val="002060"/>
              </w:rPr>
              <w:t xml:space="preserve">, Sydney, Brisbane, Adelaide </w:t>
            </w:r>
            <w:r w:rsidR="000B1921">
              <w:rPr>
                <w:color w:val="002060"/>
              </w:rPr>
              <w:t>and</w:t>
            </w:r>
            <w:r w:rsidR="000B1921" w:rsidRPr="00FE45E1">
              <w:rPr>
                <w:color w:val="002060"/>
              </w:rPr>
              <w:t xml:space="preserve"> Video</w:t>
            </w:r>
            <w:r w:rsidR="00E145DB" w:rsidRPr="00FE45E1">
              <w:rPr>
                <w:color w:val="002060"/>
              </w:rPr>
              <w:t>/</w:t>
            </w:r>
            <w:r w:rsidR="00EE225B" w:rsidRPr="00FE45E1">
              <w:rPr>
                <w:color w:val="002060"/>
              </w:rPr>
              <w:t>Teleconference</w:t>
            </w:r>
          </w:p>
        </w:tc>
      </w:tr>
    </w:tbl>
    <w:p w14:paraId="58812F2A" w14:textId="0933F02B" w:rsidR="00EE225B" w:rsidRDefault="00EE225B" w:rsidP="000147B1">
      <w:pPr>
        <w:pStyle w:val="AEMONumberedlist"/>
        <w:spacing w:before="120"/>
        <w:ind w:left="0" w:firstLine="0"/>
        <w:rPr>
          <w:rFonts w:asciiTheme="minorHAnsi" w:hAnsiTheme="minorHAnsi"/>
          <w:color w:val="FF0000"/>
          <w:sz w:val="21"/>
        </w:rPr>
      </w:pPr>
      <w:r w:rsidRPr="00FE45E1">
        <w:rPr>
          <w:rFonts w:asciiTheme="minorHAnsi" w:hAnsiTheme="minorHAnsi"/>
          <w:color w:val="002060"/>
          <w:sz w:val="21"/>
        </w:rPr>
        <w:t>Attendees:</w:t>
      </w:r>
    </w:p>
    <w:tbl>
      <w:tblPr>
        <w:tblW w:w="9067" w:type="dxa"/>
        <w:tblInd w:w="-5" w:type="dxa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4" w:space="0" w:color="002060"/>
          <w:insideV w:val="single" w:sz="4" w:space="0" w:color="00206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5"/>
        <w:gridCol w:w="3969"/>
        <w:gridCol w:w="2123"/>
      </w:tblGrid>
      <w:tr w:rsidR="00BF611F" w14:paraId="77815DC9" w14:textId="77777777" w:rsidTr="00C223A6">
        <w:trPr>
          <w:trHeight w:val="300"/>
        </w:trPr>
        <w:tc>
          <w:tcPr>
            <w:tcW w:w="2975" w:type="dxa"/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81BE4D" w14:textId="77777777" w:rsidR="00BF611F" w:rsidRPr="000E12BD" w:rsidRDefault="00BF611F" w:rsidP="00BF611F">
            <w:pPr>
              <w:rPr>
                <w:rFonts w:ascii="Calibri" w:hAnsi="Calibri"/>
                <w:b/>
                <w:bCs/>
                <w:color w:val="FFFFFF"/>
                <w:sz w:val="22"/>
                <w:szCs w:val="22"/>
              </w:rPr>
            </w:pPr>
            <w:bookmarkStart w:id="0" w:name="_Hlk524595837"/>
            <w:r w:rsidRPr="000E12BD">
              <w:rPr>
                <w:b/>
                <w:bCs/>
                <w:color w:val="FFFFFF"/>
                <w:sz w:val="22"/>
                <w:szCs w:val="22"/>
              </w:rPr>
              <w:t>Attendee</w:t>
            </w:r>
          </w:p>
        </w:tc>
        <w:tc>
          <w:tcPr>
            <w:tcW w:w="3969" w:type="dxa"/>
            <w:shd w:val="clear" w:color="auto" w:fill="002060"/>
            <w:vAlign w:val="center"/>
          </w:tcPr>
          <w:p w14:paraId="026E7F3F" w14:textId="02F5CE35" w:rsidR="00BF611F" w:rsidRPr="00044074" w:rsidRDefault="00BF611F" w:rsidP="00BF611F">
            <w:pPr>
              <w:rPr>
                <w:rFonts w:cstheme="minorHAnsi"/>
                <w:b/>
                <w:bCs/>
                <w:color w:val="FFFFFF"/>
                <w:sz w:val="22"/>
                <w:szCs w:val="22"/>
              </w:rPr>
            </w:pPr>
            <w:r w:rsidRPr="00044074">
              <w:rPr>
                <w:rFonts w:cstheme="minorHAnsi"/>
                <w:b/>
                <w:bCs/>
                <w:color w:val="FFFFFF"/>
                <w:sz w:val="22"/>
                <w:szCs w:val="22"/>
              </w:rPr>
              <w:t>Organisation</w:t>
            </w:r>
            <w:r w:rsidR="003E59A4">
              <w:rPr>
                <w:rFonts w:cstheme="minorHAnsi"/>
                <w:b/>
                <w:bCs/>
                <w:color w:val="FFFFFF"/>
                <w:sz w:val="22"/>
                <w:szCs w:val="22"/>
              </w:rPr>
              <w:t xml:space="preserve"> </w:t>
            </w:r>
          </w:p>
        </w:tc>
        <w:tc>
          <w:tcPr>
            <w:tcW w:w="2123" w:type="dxa"/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143D52" w14:textId="7E9F7A6B" w:rsidR="00BF611F" w:rsidRPr="000E12BD" w:rsidRDefault="003E59A4" w:rsidP="00BF611F">
            <w:pPr>
              <w:rPr>
                <w:b/>
                <w:bCs/>
                <w:color w:val="FFFFFF"/>
                <w:sz w:val="22"/>
                <w:szCs w:val="22"/>
              </w:rPr>
            </w:pPr>
            <w:r>
              <w:rPr>
                <w:b/>
                <w:bCs/>
                <w:color w:val="FFFFFF"/>
                <w:sz w:val="22"/>
                <w:szCs w:val="22"/>
              </w:rPr>
              <w:t xml:space="preserve"> </w:t>
            </w:r>
          </w:p>
        </w:tc>
      </w:tr>
      <w:tr w:rsidR="00C223A6" w:rsidRPr="000E12BD" w14:paraId="0616C53B" w14:textId="77777777" w:rsidTr="00123200">
        <w:trPr>
          <w:trHeight w:val="300"/>
        </w:trPr>
        <w:tc>
          <w:tcPr>
            <w:tcW w:w="2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047BA" w14:textId="0952EE72" w:rsidR="00C223A6" w:rsidRPr="00C223A6" w:rsidRDefault="00087CFD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Shaun Cole</w:t>
            </w:r>
          </w:p>
        </w:tc>
        <w:tc>
          <w:tcPr>
            <w:tcW w:w="39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C9425" w14:textId="6C6018EB" w:rsidR="00C223A6" w:rsidRDefault="00087CFD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Origin Energy</w:t>
            </w:r>
          </w:p>
        </w:tc>
        <w:tc>
          <w:tcPr>
            <w:tcW w:w="21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6C26BC" w14:textId="341FAC70" w:rsidR="00C223A6" w:rsidRPr="007A582D" w:rsidRDefault="00C223A6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Melbourne</w:t>
            </w:r>
          </w:p>
        </w:tc>
      </w:tr>
      <w:tr w:rsidR="00C223A6" w:rsidRPr="000E12BD" w14:paraId="7F2A29D7" w14:textId="77777777" w:rsidTr="00123200">
        <w:trPr>
          <w:trHeight w:val="300"/>
        </w:trPr>
        <w:tc>
          <w:tcPr>
            <w:tcW w:w="2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90E20" w14:textId="68131142" w:rsidR="00C223A6" w:rsidRPr="00C223A6" w:rsidRDefault="00087CFD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Justin Betlehem</w:t>
            </w:r>
          </w:p>
        </w:tc>
        <w:tc>
          <w:tcPr>
            <w:tcW w:w="39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BFA31D" w14:textId="657C0D75" w:rsidR="00C223A6" w:rsidRPr="00F27662" w:rsidRDefault="00087CFD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usNet Services</w:t>
            </w:r>
          </w:p>
        </w:tc>
        <w:tc>
          <w:tcPr>
            <w:tcW w:w="21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E15FEF" w14:textId="4C41E7B7" w:rsidR="00C223A6" w:rsidRPr="007A582D" w:rsidRDefault="00C223A6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Melbourne</w:t>
            </w:r>
          </w:p>
        </w:tc>
      </w:tr>
      <w:tr w:rsidR="00C223A6" w:rsidRPr="000E12BD" w14:paraId="2D0853A1" w14:textId="77777777" w:rsidTr="00123200">
        <w:trPr>
          <w:trHeight w:val="300"/>
        </w:trPr>
        <w:tc>
          <w:tcPr>
            <w:tcW w:w="2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588406" w14:textId="215F7472" w:rsidR="00C223A6" w:rsidRDefault="00087CFD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Georgina Snelling</w:t>
            </w:r>
          </w:p>
        </w:tc>
        <w:tc>
          <w:tcPr>
            <w:tcW w:w="39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D9B84" w14:textId="6F1896AF" w:rsidR="00C223A6" w:rsidRDefault="00087CFD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Energy Australia</w:t>
            </w:r>
          </w:p>
        </w:tc>
        <w:tc>
          <w:tcPr>
            <w:tcW w:w="21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D3FFC7" w14:textId="5634B452" w:rsidR="00C223A6" w:rsidRPr="007A582D" w:rsidRDefault="00C223A6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Melbourne</w:t>
            </w:r>
          </w:p>
        </w:tc>
      </w:tr>
      <w:tr w:rsidR="00C223A6" w:rsidRPr="000E12BD" w14:paraId="009E7E90" w14:textId="77777777" w:rsidTr="00123200">
        <w:trPr>
          <w:trHeight w:val="300"/>
        </w:trPr>
        <w:tc>
          <w:tcPr>
            <w:tcW w:w="2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40B07" w14:textId="15154384" w:rsidR="00C223A6" w:rsidRPr="00F27662" w:rsidRDefault="00087CFD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Rajib Balasubramanian</w:t>
            </w:r>
          </w:p>
        </w:tc>
        <w:tc>
          <w:tcPr>
            <w:tcW w:w="39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7D101" w14:textId="72E815C2" w:rsidR="00C223A6" w:rsidRPr="00F27662" w:rsidRDefault="00087CFD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Jemena</w:t>
            </w:r>
          </w:p>
        </w:tc>
        <w:tc>
          <w:tcPr>
            <w:tcW w:w="21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99D573" w14:textId="559C49B7" w:rsidR="00C223A6" w:rsidRPr="007A582D" w:rsidRDefault="00C223A6" w:rsidP="00C223A6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Melbourne</w:t>
            </w:r>
          </w:p>
        </w:tc>
      </w:tr>
      <w:tr w:rsidR="007A582D" w:rsidRPr="00C223A6" w14:paraId="619D0737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3FF85A" w14:textId="1EA8F5F8" w:rsidR="007A582D" w:rsidRPr="00C223A6" w:rsidRDefault="00087CF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Mark Riley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277187" w14:textId="651B9E73" w:rsidR="007A582D" w:rsidRPr="00C223A6" w:rsidRDefault="00087CF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GL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3B4A45" w14:textId="71383449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Melbourne</w:t>
            </w:r>
          </w:p>
        </w:tc>
      </w:tr>
      <w:tr w:rsidR="007A582D" w:rsidRPr="00C223A6" w14:paraId="4D257398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230CC" w14:textId="0AA8A9DC" w:rsidR="007A582D" w:rsidRDefault="00087CF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Chantal Wright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6E6F7" w14:textId="0F7741DD" w:rsidR="007A582D" w:rsidRPr="007A582D" w:rsidRDefault="00087CF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Momentum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757F0" w14:textId="3D2C116D" w:rsidR="007A582D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Melbourne</w:t>
            </w:r>
          </w:p>
        </w:tc>
      </w:tr>
      <w:tr w:rsidR="007A582D" w:rsidRPr="00C223A6" w14:paraId="552B4A77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BBE19" w14:textId="2FCF1773" w:rsidR="007A582D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avid Ripper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387C75" w14:textId="7DB4293A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EMO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B50E6" w14:textId="443C8838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Melbourne</w:t>
            </w:r>
          </w:p>
        </w:tc>
      </w:tr>
      <w:tr w:rsidR="007A582D" w:rsidRPr="00C223A6" w14:paraId="184B7ADA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B5D56" w14:textId="77777777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Jason Pereira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86496" w14:textId="77777777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Landis &amp; Gyr Pty Ltd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57BF1C" w14:textId="77777777" w:rsidR="007A582D" w:rsidRPr="007A582D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Sydney</w:t>
            </w:r>
          </w:p>
        </w:tc>
      </w:tr>
      <w:tr w:rsidR="007A582D" w:rsidRPr="000E12BD" w14:paraId="6E5919B0" w14:textId="77777777" w:rsidTr="00123200">
        <w:trPr>
          <w:trHeight w:val="300"/>
        </w:trPr>
        <w:tc>
          <w:tcPr>
            <w:tcW w:w="2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A7E05" w14:textId="6C8FA4CF" w:rsidR="007A582D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Emily Brodie</w:t>
            </w:r>
          </w:p>
        </w:tc>
        <w:tc>
          <w:tcPr>
            <w:tcW w:w="39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17036" w14:textId="4AFB814A" w:rsidR="007A582D" w:rsidRPr="006E0307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EMO</w:t>
            </w:r>
          </w:p>
        </w:tc>
        <w:tc>
          <w:tcPr>
            <w:tcW w:w="21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AC51F" w14:textId="6AF493F9" w:rsidR="007A582D" w:rsidRPr="00F27662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Sydney</w:t>
            </w:r>
          </w:p>
        </w:tc>
      </w:tr>
      <w:tr w:rsidR="007A582D" w:rsidRPr="000E12BD" w14:paraId="6C28D620" w14:textId="77777777" w:rsidTr="00123200">
        <w:trPr>
          <w:trHeight w:val="300"/>
        </w:trPr>
        <w:tc>
          <w:tcPr>
            <w:tcW w:w="2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6331F" w14:textId="2C401836" w:rsidR="007A582D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ustin Tan</w:t>
            </w:r>
          </w:p>
        </w:tc>
        <w:tc>
          <w:tcPr>
            <w:tcW w:w="39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A3FA90" w14:textId="61ADAED4" w:rsidR="007A582D" w:rsidRPr="006E0307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EMO</w:t>
            </w:r>
          </w:p>
        </w:tc>
        <w:tc>
          <w:tcPr>
            <w:tcW w:w="21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03909" w14:textId="20E525E2" w:rsidR="007A582D" w:rsidRPr="00F27662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Sydney</w:t>
            </w:r>
          </w:p>
        </w:tc>
      </w:tr>
      <w:tr w:rsidR="007A582D" w:rsidRPr="00C223A6" w14:paraId="02B1D310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42032" w14:textId="77777777" w:rsidR="007A582D" w:rsidRPr="001C43E2" w:rsidRDefault="007A582D" w:rsidP="007A582D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BE62DD">
              <w:rPr>
                <w:rFonts w:cstheme="minorHAnsi"/>
                <w:color w:val="002060"/>
                <w:sz w:val="22"/>
                <w:szCs w:val="22"/>
              </w:rPr>
              <w:t>Adam Gritton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3EE2F" w14:textId="77777777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Stanwell Corporation Limited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580FB" w14:textId="77777777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Brisbane</w:t>
            </w:r>
          </w:p>
        </w:tc>
      </w:tr>
      <w:tr w:rsidR="007A582D" w:rsidRPr="00C223A6" w14:paraId="77A10BD9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FAB0ED" w14:textId="2E6AD1C4" w:rsidR="007A582D" w:rsidRPr="00BE62DD" w:rsidRDefault="00BE62D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BE62DD">
              <w:rPr>
                <w:rFonts w:cstheme="minorHAnsi"/>
                <w:color w:val="002060"/>
                <w:sz w:val="22"/>
                <w:szCs w:val="22"/>
              </w:rPr>
              <w:t>Yenyen Relingo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626311" w14:textId="2E241C02" w:rsidR="007A582D" w:rsidRPr="00C223A6" w:rsidRDefault="00BE62D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Energy Queensland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F7465" w14:textId="77777777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Brisbane</w:t>
            </w:r>
          </w:p>
        </w:tc>
      </w:tr>
      <w:tr w:rsidR="007A582D" w:rsidRPr="00C223A6" w14:paraId="6B1E1789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5076C5" w14:textId="64D70A49" w:rsidR="007A582D" w:rsidRPr="00DA7EC3" w:rsidRDefault="00BE62D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DA7EC3">
              <w:rPr>
                <w:rFonts w:cstheme="minorHAnsi"/>
                <w:color w:val="002060"/>
                <w:sz w:val="22"/>
                <w:szCs w:val="22"/>
              </w:rPr>
              <w:t>Carolyn Hope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E955FB" w14:textId="1C7E9D9C" w:rsidR="007A582D" w:rsidRPr="00C223A6" w:rsidRDefault="00BE62D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Energy Queensland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4661C" w14:textId="77777777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Brisbane</w:t>
            </w:r>
          </w:p>
        </w:tc>
      </w:tr>
      <w:tr w:rsidR="007A582D" w:rsidRPr="00C223A6" w14:paraId="4DCC46BB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79DB07" w14:textId="38C964AE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Sharleen Flanagan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D489E9" w14:textId="77777777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ERM Power Limited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B9EEA" w14:textId="77777777" w:rsidR="007A582D" w:rsidRPr="00C223A6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Brisbane</w:t>
            </w:r>
          </w:p>
        </w:tc>
      </w:tr>
      <w:tr w:rsidR="007A582D" w:rsidRPr="000E12BD" w14:paraId="30781A3C" w14:textId="77777777" w:rsidTr="00123200">
        <w:trPr>
          <w:trHeight w:val="300"/>
        </w:trPr>
        <w:tc>
          <w:tcPr>
            <w:tcW w:w="297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7CF660" w14:textId="71E80C60" w:rsidR="007A582D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Blaine Miner</w:t>
            </w:r>
          </w:p>
        </w:tc>
        <w:tc>
          <w:tcPr>
            <w:tcW w:w="3969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04B41E" w14:textId="7AD3CEDE" w:rsidR="007A582D" w:rsidRPr="006E0307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EMO</w:t>
            </w:r>
          </w:p>
        </w:tc>
        <w:tc>
          <w:tcPr>
            <w:tcW w:w="212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EA476" w14:textId="4A53A8EC" w:rsidR="007A582D" w:rsidRPr="00F27662" w:rsidRDefault="007A582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Brisbane</w:t>
            </w:r>
          </w:p>
        </w:tc>
      </w:tr>
      <w:tr w:rsidR="00087CFD" w:rsidRPr="00C223A6" w14:paraId="22B00723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80E2A" w14:textId="081BAD7D" w:rsidR="00087CFD" w:rsidRPr="00C223A6" w:rsidRDefault="00087CF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087CFD">
              <w:rPr>
                <w:rFonts w:cstheme="minorHAnsi"/>
                <w:color w:val="002060"/>
                <w:sz w:val="22"/>
                <w:szCs w:val="22"/>
              </w:rPr>
              <w:t>Adrian Honey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A451E0" w14:textId="7FC9AC2E" w:rsidR="00087CFD" w:rsidRPr="00C223A6" w:rsidRDefault="00087CF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TasNetworks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E5D884" w14:textId="23BAA9DD" w:rsidR="00087CFD" w:rsidRPr="007A582D" w:rsidRDefault="00087CFD" w:rsidP="007A582D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01846923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6BE42" w14:textId="1145AC19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Martin Ralph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DEB75" w14:textId="38E7EF3C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Hydro Tasmania (Hydro-Electric Corporation)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6E962F" w14:textId="34D19475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0F8848AE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52D595" w14:textId="4DF41FBD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avid Woods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D85A26" w14:textId="2EAE1430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SA Power Networks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070CF1" w14:textId="0E7195FA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73A0F274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B53AB" w14:textId="75DCE8CD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Piera Lorenz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D59713" w14:textId="36DC01CD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Telstra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1601C" w14:textId="313DDCBB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588FC59C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47408" w14:textId="7CDFABB2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Divya Kapoor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541DB7" w14:textId="2BCACB0B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Flow Power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4C1E9" w14:textId="1DDC36BF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45AF8A5D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0CEEF0" w14:textId="7EB3E993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Chris Streets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373D70" w14:textId="6661F00A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GL Energy Services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CB9C5" w14:textId="54E6B6A4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075DD738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DB1150" w14:textId="3C96D245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Paul Greenwood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40CBE" w14:textId="2B30B529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1C43E2">
              <w:rPr>
                <w:rFonts w:cstheme="minorHAnsi"/>
                <w:color w:val="002060"/>
                <w:sz w:val="22"/>
                <w:szCs w:val="22"/>
              </w:rPr>
              <w:t>Vector Advanced Metering Services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D9B768" w14:textId="5D434F5E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4102EA88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34C0AC" w14:textId="652C5A03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J</w:t>
            </w:r>
            <w:r w:rsidRPr="00C223A6">
              <w:rPr>
                <w:rFonts w:cstheme="minorHAnsi"/>
                <w:color w:val="002060"/>
                <w:sz w:val="22"/>
                <w:szCs w:val="22"/>
              </w:rPr>
              <w:t>eff Roberts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D06BA4" w14:textId="3F00EF1A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C223A6">
              <w:rPr>
                <w:rFonts w:cstheme="minorHAnsi"/>
                <w:color w:val="002060"/>
                <w:sz w:val="22"/>
                <w:szCs w:val="22"/>
              </w:rPr>
              <w:t>Evoenergy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BE2E4B" w14:textId="21E18ADE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7A582D"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139AC6F2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10FD2" w14:textId="6CDEA07D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Tim Lloyd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8CD4B" w14:textId="72457DAD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Essential Energy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78A691" w14:textId="4D765462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5A1DAD8E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7342A" w14:textId="2DD15292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nders Sangkuhl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78F3D2" w14:textId="00138C15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Alinta Energy Retail Sales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2E7A7B" w14:textId="6FDD326A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3779C01D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2DDB23" w14:textId="773E02DF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Ingrid Farah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3CCD3E" w14:textId="59812FF2" w:rsidR="001C43E2" w:rsidRPr="00C223A6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Ergon Energy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9AA35C" w14:textId="648B667D" w:rsidR="001C43E2" w:rsidRPr="007A582D" w:rsidRDefault="001C43E2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  <w:tr w:rsidR="001C43E2" w:rsidRPr="00C223A6" w14:paraId="7895D59A" w14:textId="77777777" w:rsidTr="00123200">
        <w:trPr>
          <w:trHeight w:val="300"/>
        </w:trPr>
        <w:tc>
          <w:tcPr>
            <w:tcW w:w="2975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4C3EC3" w14:textId="1EAB73D8" w:rsidR="001C43E2" w:rsidRPr="00C223A6" w:rsidRDefault="00935496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 w:rsidRPr="00935496">
              <w:rPr>
                <w:rFonts w:cstheme="minorHAnsi"/>
                <w:color w:val="002060"/>
                <w:sz w:val="22"/>
                <w:szCs w:val="22"/>
              </w:rPr>
              <w:t>Jonathan Briggs</w:t>
            </w:r>
          </w:p>
        </w:tc>
        <w:tc>
          <w:tcPr>
            <w:tcW w:w="3969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10814E" w14:textId="53DE131D" w:rsidR="001C43E2" w:rsidRPr="00C223A6" w:rsidRDefault="00935496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Metering Dynamics</w:t>
            </w:r>
          </w:p>
        </w:tc>
        <w:tc>
          <w:tcPr>
            <w:tcW w:w="2123" w:type="dxa"/>
            <w:tcBorders>
              <w:top w:val="single" w:sz="4" w:space="0" w:color="002060"/>
              <w:left w:val="single" w:sz="4" w:space="0" w:color="002060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3D453B" w14:textId="4447D7C4" w:rsidR="001C43E2" w:rsidRPr="007A582D" w:rsidRDefault="00935496" w:rsidP="001C43E2">
            <w:pPr>
              <w:rPr>
                <w:rFonts w:cstheme="minorHAnsi"/>
                <w:color w:val="002060"/>
                <w:sz w:val="22"/>
                <w:szCs w:val="22"/>
              </w:rPr>
            </w:pPr>
            <w:r>
              <w:rPr>
                <w:rFonts w:cstheme="minorHAnsi"/>
                <w:color w:val="002060"/>
                <w:sz w:val="22"/>
                <w:szCs w:val="22"/>
              </w:rPr>
              <w:t>Dial in</w:t>
            </w:r>
          </w:p>
        </w:tc>
      </w:tr>
    </w:tbl>
    <w:p w14:paraId="5FEE134E" w14:textId="39524061" w:rsidR="0037441D" w:rsidRDefault="0037441D" w:rsidP="00ED103D">
      <w:pPr>
        <w:autoSpaceDE w:val="0"/>
        <w:autoSpaceDN w:val="0"/>
        <w:adjustRightInd w:val="0"/>
        <w:rPr>
          <w:rFonts w:cstheme="minorHAnsi"/>
          <w:color w:val="002060"/>
          <w:sz w:val="22"/>
          <w:szCs w:val="22"/>
        </w:rPr>
      </w:pPr>
    </w:p>
    <w:p w14:paraId="237C97B1" w14:textId="2413C010" w:rsidR="00243A16" w:rsidRDefault="00243A16" w:rsidP="00ED103D">
      <w:pPr>
        <w:autoSpaceDE w:val="0"/>
        <w:autoSpaceDN w:val="0"/>
        <w:adjustRightInd w:val="0"/>
        <w:rPr>
          <w:rFonts w:cstheme="minorHAnsi"/>
          <w:color w:val="002060"/>
          <w:sz w:val="22"/>
          <w:szCs w:val="22"/>
        </w:rPr>
      </w:pPr>
    </w:p>
    <w:p w14:paraId="24BBFCE2" w14:textId="5AE12020" w:rsidR="006C79BE" w:rsidRDefault="006C79BE" w:rsidP="00ED103D">
      <w:pPr>
        <w:autoSpaceDE w:val="0"/>
        <w:autoSpaceDN w:val="0"/>
        <w:adjustRightInd w:val="0"/>
        <w:rPr>
          <w:rFonts w:cstheme="minorHAnsi"/>
          <w:color w:val="002060"/>
          <w:sz w:val="22"/>
          <w:szCs w:val="22"/>
        </w:rPr>
      </w:pPr>
    </w:p>
    <w:p w14:paraId="099A440B" w14:textId="77777777" w:rsidR="006C79BE" w:rsidRDefault="006C79BE" w:rsidP="00ED103D">
      <w:pPr>
        <w:autoSpaceDE w:val="0"/>
        <w:autoSpaceDN w:val="0"/>
        <w:adjustRightInd w:val="0"/>
        <w:rPr>
          <w:rFonts w:cstheme="minorHAnsi"/>
          <w:color w:val="002060"/>
          <w:sz w:val="22"/>
          <w:szCs w:val="22"/>
        </w:rPr>
      </w:pPr>
    </w:p>
    <w:p w14:paraId="70C1BFFB" w14:textId="53EEF179" w:rsidR="009933A6" w:rsidRDefault="009933A6" w:rsidP="00ED103D">
      <w:pPr>
        <w:autoSpaceDE w:val="0"/>
        <w:autoSpaceDN w:val="0"/>
        <w:adjustRightInd w:val="0"/>
        <w:rPr>
          <w:rFonts w:cstheme="minorHAnsi"/>
          <w:color w:val="002060"/>
          <w:sz w:val="22"/>
          <w:szCs w:val="22"/>
        </w:rPr>
      </w:pPr>
    </w:p>
    <w:p w14:paraId="10B2A160" w14:textId="77777777" w:rsidR="009933A6" w:rsidRDefault="009933A6" w:rsidP="00ED103D">
      <w:pPr>
        <w:autoSpaceDE w:val="0"/>
        <w:autoSpaceDN w:val="0"/>
        <w:adjustRightInd w:val="0"/>
        <w:rPr>
          <w:rFonts w:cstheme="minorHAnsi"/>
          <w:color w:val="002060"/>
          <w:sz w:val="22"/>
          <w:szCs w:val="22"/>
        </w:rPr>
      </w:pPr>
    </w:p>
    <w:p w14:paraId="14E9EAFF" w14:textId="34D1C865" w:rsidR="00370813" w:rsidRPr="00406808" w:rsidRDefault="00044074" w:rsidP="00406808">
      <w:pPr>
        <w:pStyle w:val="AEMONumberedlist"/>
        <w:numPr>
          <w:ilvl w:val="0"/>
          <w:numId w:val="11"/>
        </w:numPr>
        <w:spacing w:line="240" w:lineRule="auto"/>
        <w:rPr>
          <w:rFonts w:asciiTheme="minorHAnsi" w:hAnsiTheme="minorHAnsi" w:cstheme="minorHAnsi"/>
          <w:b/>
          <w:color w:val="002060"/>
          <w:szCs w:val="22"/>
        </w:rPr>
      </w:pPr>
      <w:r>
        <w:rPr>
          <w:rFonts w:asciiTheme="minorHAnsi" w:hAnsiTheme="minorHAnsi" w:cstheme="minorHAnsi"/>
          <w:b/>
          <w:color w:val="002060"/>
          <w:szCs w:val="22"/>
        </w:rPr>
        <w:lastRenderedPageBreak/>
        <w:t xml:space="preserve">WELCOME, INTRODUCTION and APOLOGIES </w:t>
      </w:r>
      <w:r w:rsidRPr="00D062BE">
        <w:rPr>
          <w:rFonts w:asciiTheme="minorHAnsi" w:hAnsiTheme="minorHAnsi" w:cstheme="minorHAnsi"/>
          <w:color w:val="002060"/>
          <w:szCs w:val="22"/>
        </w:rPr>
        <w:t>– Emily Brodie (AEMO)</w:t>
      </w:r>
      <w:r w:rsidR="00406808" w:rsidRPr="00D062BE">
        <w:rPr>
          <w:rFonts w:asciiTheme="minorHAnsi" w:hAnsiTheme="minorHAnsi" w:cstheme="minorHAnsi"/>
          <w:color w:val="002060"/>
          <w:szCs w:val="22"/>
        </w:rPr>
        <w:t xml:space="preserve"> – </w:t>
      </w:r>
      <w:r w:rsidR="00406808" w:rsidRPr="00761C02">
        <w:rPr>
          <w:rFonts w:asciiTheme="minorHAnsi" w:hAnsiTheme="minorHAnsi" w:cstheme="minorHAnsi"/>
          <w:color w:val="002060"/>
          <w:szCs w:val="22"/>
        </w:rPr>
        <w:t xml:space="preserve">Slide </w:t>
      </w:r>
      <w:r w:rsidR="00761C02" w:rsidRPr="00761C02">
        <w:rPr>
          <w:rFonts w:asciiTheme="minorHAnsi" w:hAnsiTheme="minorHAnsi" w:cstheme="minorHAnsi"/>
          <w:color w:val="002060"/>
          <w:szCs w:val="22"/>
        </w:rPr>
        <w:t>1</w:t>
      </w:r>
      <w:r w:rsidR="00406808" w:rsidRPr="00761C02">
        <w:rPr>
          <w:rFonts w:asciiTheme="minorHAnsi" w:hAnsiTheme="minorHAnsi" w:cstheme="minorHAnsi"/>
          <w:color w:val="002060"/>
          <w:szCs w:val="22"/>
        </w:rPr>
        <w:t xml:space="preserve"> to </w:t>
      </w:r>
      <w:r w:rsidR="00761C02" w:rsidRPr="00761C02">
        <w:rPr>
          <w:rFonts w:asciiTheme="minorHAnsi" w:hAnsiTheme="minorHAnsi" w:cstheme="minorHAnsi"/>
          <w:color w:val="002060"/>
          <w:szCs w:val="22"/>
        </w:rPr>
        <w:t>2</w:t>
      </w:r>
    </w:p>
    <w:p w14:paraId="0E0E31C8" w14:textId="2C02BC5D" w:rsidR="000613D9" w:rsidRDefault="00044074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bookmarkStart w:id="1" w:name="_Hlk524595860"/>
      <w:bookmarkEnd w:id="0"/>
      <w:r>
        <w:rPr>
          <w:rFonts w:asciiTheme="minorHAnsi" w:hAnsiTheme="minorHAnsi" w:cstheme="minorHAnsi"/>
          <w:color w:val="002060"/>
          <w:szCs w:val="22"/>
        </w:rPr>
        <w:t>Attendees were welcomed to the</w:t>
      </w:r>
      <w:r w:rsidR="000A3187">
        <w:rPr>
          <w:rFonts w:asciiTheme="minorHAnsi" w:hAnsiTheme="minorHAnsi" w:cstheme="minorHAnsi"/>
          <w:color w:val="002060"/>
          <w:szCs w:val="22"/>
        </w:rPr>
        <w:t xml:space="preserve"> </w:t>
      </w:r>
      <w:r w:rsidR="002E7EC6">
        <w:rPr>
          <w:rFonts w:asciiTheme="minorHAnsi" w:hAnsiTheme="minorHAnsi" w:cstheme="minorHAnsi"/>
          <w:color w:val="002060"/>
          <w:szCs w:val="22"/>
        </w:rPr>
        <w:t>fifth</w:t>
      </w:r>
      <w:r>
        <w:rPr>
          <w:rFonts w:asciiTheme="minorHAnsi" w:hAnsiTheme="minorHAnsi" w:cstheme="minorHAnsi"/>
          <w:color w:val="002060"/>
          <w:szCs w:val="22"/>
        </w:rPr>
        <w:t xml:space="preserve"> Procedures Working Group</w:t>
      </w:r>
      <w:r w:rsidR="000A3187">
        <w:rPr>
          <w:rFonts w:asciiTheme="minorHAnsi" w:hAnsiTheme="minorHAnsi" w:cstheme="minorHAnsi"/>
          <w:color w:val="002060"/>
          <w:szCs w:val="22"/>
        </w:rPr>
        <w:t xml:space="preserve"> meeting</w:t>
      </w:r>
      <w:r>
        <w:rPr>
          <w:rFonts w:asciiTheme="minorHAnsi" w:hAnsiTheme="minorHAnsi" w:cstheme="minorHAnsi"/>
          <w:color w:val="002060"/>
          <w:szCs w:val="22"/>
        </w:rPr>
        <w:t>.</w:t>
      </w:r>
      <w:r w:rsidR="00711272">
        <w:rPr>
          <w:rFonts w:asciiTheme="minorHAnsi" w:hAnsiTheme="minorHAnsi" w:cstheme="minorHAnsi"/>
          <w:color w:val="002060"/>
          <w:szCs w:val="22"/>
        </w:rPr>
        <w:t xml:space="preserve"> </w:t>
      </w:r>
    </w:p>
    <w:p w14:paraId="0000F4A9" w14:textId="77777777" w:rsidR="008A26DD" w:rsidRDefault="008A26DD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</w:p>
    <w:p w14:paraId="570D1AB0" w14:textId="56CDDC4B" w:rsidR="00785085" w:rsidRDefault="00785085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r w:rsidRPr="00761C02">
        <w:rPr>
          <w:rFonts w:asciiTheme="minorHAnsi" w:hAnsiTheme="minorHAnsi" w:cstheme="minorHAnsi"/>
          <w:color w:val="002060"/>
          <w:szCs w:val="22"/>
        </w:rPr>
        <w:t>AEMO acknowledges that its video conferencing facilities are currently being upgraded and apologi</w:t>
      </w:r>
      <w:r w:rsidR="00761C02">
        <w:rPr>
          <w:rFonts w:asciiTheme="minorHAnsi" w:hAnsiTheme="minorHAnsi" w:cstheme="minorHAnsi"/>
          <w:color w:val="002060"/>
          <w:szCs w:val="22"/>
        </w:rPr>
        <w:t>s</w:t>
      </w:r>
      <w:r w:rsidRPr="00761C02">
        <w:rPr>
          <w:rFonts w:asciiTheme="minorHAnsi" w:hAnsiTheme="minorHAnsi" w:cstheme="minorHAnsi"/>
          <w:color w:val="002060"/>
          <w:szCs w:val="22"/>
        </w:rPr>
        <w:t xml:space="preserve">es </w:t>
      </w:r>
      <w:r w:rsidR="00761C02">
        <w:rPr>
          <w:rFonts w:asciiTheme="minorHAnsi" w:hAnsiTheme="minorHAnsi" w:cstheme="minorHAnsi"/>
          <w:color w:val="002060"/>
          <w:szCs w:val="22"/>
        </w:rPr>
        <w:t>for sound quality issues.</w:t>
      </w:r>
    </w:p>
    <w:p w14:paraId="3289142B" w14:textId="77777777" w:rsidR="008A26DD" w:rsidRPr="00761C02" w:rsidRDefault="008A26DD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</w:p>
    <w:p w14:paraId="358EFCE4" w14:textId="2B235D53" w:rsidR="00095E01" w:rsidRPr="00A92123" w:rsidRDefault="00511BFF" w:rsidP="005C5BB2">
      <w:pPr>
        <w:pStyle w:val="AEMONumberedlist"/>
        <w:spacing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bookmarkStart w:id="2" w:name="_Hlk524595874"/>
      <w:bookmarkEnd w:id="1"/>
      <w:r>
        <w:rPr>
          <w:rFonts w:asciiTheme="minorHAnsi" w:hAnsiTheme="minorHAnsi" w:cstheme="minorHAnsi"/>
          <w:b/>
          <w:color w:val="002060"/>
          <w:szCs w:val="22"/>
        </w:rPr>
        <w:t xml:space="preserve">MINUTES &amp; ACTIONS FROM PREVIOUS MEETING </w:t>
      </w:r>
      <w:r w:rsidRPr="00D062BE">
        <w:rPr>
          <w:rFonts w:asciiTheme="minorHAnsi" w:hAnsiTheme="minorHAnsi" w:cstheme="minorHAnsi"/>
          <w:color w:val="002060"/>
          <w:szCs w:val="22"/>
        </w:rPr>
        <w:t>– Emily Brodie</w:t>
      </w:r>
      <w:r w:rsidR="00044074" w:rsidRPr="00D062BE">
        <w:rPr>
          <w:rFonts w:asciiTheme="minorHAnsi" w:hAnsiTheme="minorHAnsi" w:cstheme="minorHAnsi"/>
          <w:color w:val="002060"/>
          <w:szCs w:val="22"/>
        </w:rPr>
        <w:t xml:space="preserve"> (AEMO)</w:t>
      </w:r>
      <w:r w:rsidR="00A92123" w:rsidRPr="00D062BE">
        <w:rPr>
          <w:rFonts w:asciiTheme="minorHAnsi" w:hAnsiTheme="minorHAnsi" w:cstheme="minorHAnsi"/>
          <w:color w:val="002060"/>
          <w:szCs w:val="22"/>
        </w:rPr>
        <w:t xml:space="preserve"> – </w:t>
      </w:r>
      <w:r w:rsidR="00A92123" w:rsidRPr="00761C02">
        <w:rPr>
          <w:rFonts w:asciiTheme="minorHAnsi" w:hAnsiTheme="minorHAnsi" w:cstheme="minorHAnsi"/>
          <w:color w:val="002060"/>
          <w:szCs w:val="22"/>
        </w:rPr>
        <w:t xml:space="preserve">Slide 3 to </w:t>
      </w:r>
      <w:r w:rsidR="00761C02" w:rsidRPr="00761C02">
        <w:rPr>
          <w:rFonts w:asciiTheme="minorHAnsi" w:hAnsiTheme="minorHAnsi" w:cstheme="minorHAnsi"/>
          <w:color w:val="002060"/>
          <w:szCs w:val="22"/>
        </w:rPr>
        <w:t>6</w:t>
      </w:r>
    </w:p>
    <w:p w14:paraId="6E4FB0C1" w14:textId="160BD686" w:rsidR="00EB1AD6" w:rsidRDefault="00EB1AD6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r w:rsidRPr="007E7DF7">
        <w:rPr>
          <w:rFonts w:asciiTheme="minorHAnsi" w:hAnsiTheme="minorHAnsi" w:cstheme="minorHAnsi"/>
          <w:color w:val="002060"/>
          <w:szCs w:val="22"/>
        </w:rPr>
        <w:t xml:space="preserve">The </w:t>
      </w:r>
      <w:r>
        <w:rPr>
          <w:rFonts w:asciiTheme="minorHAnsi" w:hAnsiTheme="minorHAnsi" w:cstheme="minorHAnsi"/>
          <w:color w:val="002060"/>
          <w:szCs w:val="22"/>
        </w:rPr>
        <w:t>Procedures</w:t>
      </w:r>
      <w:r w:rsidRPr="007E7DF7">
        <w:rPr>
          <w:rFonts w:asciiTheme="minorHAnsi" w:hAnsiTheme="minorHAnsi" w:cstheme="minorHAnsi"/>
          <w:color w:val="002060"/>
          <w:szCs w:val="22"/>
        </w:rPr>
        <w:t xml:space="preserve"> </w:t>
      </w:r>
      <w:r>
        <w:rPr>
          <w:rFonts w:asciiTheme="minorHAnsi" w:hAnsiTheme="minorHAnsi" w:cstheme="minorHAnsi"/>
          <w:color w:val="002060"/>
          <w:szCs w:val="22"/>
        </w:rPr>
        <w:t xml:space="preserve">Working Group </w:t>
      </w:r>
      <w:r w:rsidRPr="007E7DF7">
        <w:rPr>
          <w:rFonts w:asciiTheme="minorHAnsi" w:hAnsiTheme="minorHAnsi" w:cstheme="minorHAnsi"/>
          <w:color w:val="002060"/>
          <w:szCs w:val="22"/>
        </w:rPr>
        <w:t>confirmed the minutes of</w:t>
      </w:r>
      <w:r w:rsidR="00434CB3">
        <w:rPr>
          <w:rFonts w:asciiTheme="minorHAnsi" w:hAnsiTheme="minorHAnsi" w:cstheme="minorHAnsi"/>
          <w:color w:val="002060"/>
          <w:szCs w:val="22"/>
        </w:rPr>
        <w:t xml:space="preserve"> PWG</w:t>
      </w:r>
      <w:r w:rsidRPr="007E7DF7">
        <w:rPr>
          <w:rFonts w:asciiTheme="minorHAnsi" w:hAnsiTheme="minorHAnsi" w:cstheme="minorHAnsi"/>
          <w:color w:val="002060"/>
          <w:szCs w:val="22"/>
        </w:rPr>
        <w:t xml:space="preserve"> meeting number </w:t>
      </w:r>
      <w:r w:rsidR="002E7EC6">
        <w:rPr>
          <w:rFonts w:asciiTheme="minorHAnsi" w:hAnsiTheme="minorHAnsi" w:cstheme="minorHAnsi"/>
          <w:color w:val="002060"/>
          <w:szCs w:val="22"/>
        </w:rPr>
        <w:t>four</w:t>
      </w:r>
      <w:r w:rsidRPr="007E7DF7">
        <w:rPr>
          <w:rFonts w:asciiTheme="minorHAnsi" w:hAnsiTheme="minorHAnsi" w:cstheme="minorHAnsi"/>
          <w:color w:val="002060"/>
          <w:szCs w:val="22"/>
        </w:rPr>
        <w:t xml:space="preserve"> held on </w:t>
      </w:r>
      <w:r>
        <w:rPr>
          <w:rFonts w:asciiTheme="minorHAnsi" w:hAnsiTheme="minorHAnsi" w:cstheme="minorHAnsi"/>
          <w:color w:val="002060"/>
          <w:szCs w:val="22"/>
        </w:rPr>
        <w:t>1</w:t>
      </w:r>
      <w:r w:rsidR="002E7EC6">
        <w:rPr>
          <w:rFonts w:asciiTheme="minorHAnsi" w:hAnsiTheme="minorHAnsi" w:cstheme="minorHAnsi"/>
          <w:color w:val="002060"/>
          <w:szCs w:val="22"/>
        </w:rPr>
        <w:t>1</w:t>
      </w:r>
      <w:r w:rsidRPr="007E7DF7">
        <w:rPr>
          <w:rFonts w:asciiTheme="minorHAnsi" w:hAnsiTheme="minorHAnsi" w:cstheme="minorHAnsi"/>
          <w:color w:val="002060"/>
          <w:szCs w:val="22"/>
        </w:rPr>
        <w:t xml:space="preserve"> </w:t>
      </w:r>
      <w:r w:rsidR="002E7EC6">
        <w:rPr>
          <w:rFonts w:asciiTheme="minorHAnsi" w:hAnsiTheme="minorHAnsi" w:cstheme="minorHAnsi"/>
          <w:color w:val="002060"/>
          <w:szCs w:val="22"/>
        </w:rPr>
        <w:t xml:space="preserve">October </w:t>
      </w:r>
      <w:r w:rsidRPr="007E7DF7">
        <w:rPr>
          <w:rFonts w:asciiTheme="minorHAnsi" w:hAnsiTheme="minorHAnsi" w:cstheme="minorHAnsi"/>
          <w:color w:val="002060"/>
          <w:szCs w:val="22"/>
        </w:rPr>
        <w:t>2018.</w:t>
      </w:r>
    </w:p>
    <w:p w14:paraId="4E44162D" w14:textId="77777777" w:rsidR="006925E3" w:rsidRDefault="006925E3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</w:p>
    <w:p w14:paraId="16C2BFA9" w14:textId="334BD156" w:rsidR="00EB1AD6" w:rsidRDefault="00EB1AD6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r w:rsidRPr="00EB1AD6">
        <w:rPr>
          <w:rFonts w:asciiTheme="minorHAnsi" w:hAnsiTheme="minorHAnsi" w:cstheme="minorHAnsi"/>
          <w:color w:val="002060"/>
          <w:szCs w:val="22"/>
        </w:rPr>
        <w:t xml:space="preserve">The actions from meeting </w:t>
      </w:r>
      <w:r w:rsidR="00935496">
        <w:rPr>
          <w:rFonts w:asciiTheme="minorHAnsi" w:hAnsiTheme="minorHAnsi" w:cstheme="minorHAnsi"/>
          <w:color w:val="002060"/>
          <w:szCs w:val="22"/>
        </w:rPr>
        <w:t xml:space="preserve">four </w:t>
      </w:r>
      <w:r w:rsidRPr="00EB1AD6">
        <w:rPr>
          <w:rFonts w:asciiTheme="minorHAnsi" w:hAnsiTheme="minorHAnsi" w:cstheme="minorHAnsi"/>
          <w:color w:val="002060"/>
          <w:szCs w:val="22"/>
        </w:rPr>
        <w:t>have been reviewed and updated (see list below).</w:t>
      </w:r>
    </w:p>
    <w:p w14:paraId="4D337C32" w14:textId="4035CF09" w:rsidR="00243A16" w:rsidRDefault="00243A16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</w:p>
    <w:p w14:paraId="6B546CB3" w14:textId="77777777" w:rsidR="008A26DD" w:rsidRDefault="008A26DD" w:rsidP="008A26DD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</w:p>
    <w:p w14:paraId="75DDDFCC" w14:textId="2A1FD90E" w:rsidR="006925E3" w:rsidRPr="00935496" w:rsidRDefault="00772E10" w:rsidP="00772E10">
      <w:pPr>
        <w:pStyle w:val="ListParagraph"/>
        <w:numPr>
          <w:ilvl w:val="0"/>
          <w:numId w:val="11"/>
        </w:numPr>
        <w:spacing w:after="180"/>
        <w:ind w:left="0" w:firstLine="0"/>
        <w:rPr>
          <w:rFonts w:cstheme="minorHAnsi"/>
          <w:b/>
          <w:color w:val="002060"/>
          <w:sz w:val="22"/>
          <w:szCs w:val="22"/>
        </w:rPr>
      </w:pPr>
      <w:bookmarkStart w:id="3" w:name="_Hlk524595911"/>
      <w:bookmarkEnd w:id="2"/>
      <w:r w:rsidRPr="00772E10">
        <w:rPr>
          <w:rFonts w:cstheme="minorHAnsi"/>
          <w:b/>
          <w:color w:val="002060"/>
          <w:sz w:val="22"/>
          <w:szCs w:val="22"/>
        </w:rPr>
        <w:t xml:space="preserve">PROCEDURES WORKSTREAM UPDATE, INCLUDING FOCUS GROUP UPDATES </w:t>
      </w:r>
      <w:r w:rsidRPr="00D062BE">
        <w:rPr>
          <w:rFonts w:cstheme="minorHAnsi"/>
          <w:color w:val="002060"/>
          <w:sz w:val="22"/>
          <w:szCs w:val="22"/>
        </w:rPr>
        <w:t>– Emily Brodie (AEMO) – Slide 7 to 11</w:t>
      </w:r>
    </w:p>
    <w:p w14:paraId="1B057848" w14:textId="2F696408" w:rsidR="00243A16" w:rsidRDefault="00243A16" w:rsidP="008A26DD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 xml:space="preserve">The procedures workstream is tracking well with </w:t>
      </w:r>
      <w:r w:rsidR="00DA7EC3" w:rsidRPr="00DA7EC3">
        <w:rPr>
          <w:rFonts w:cstheme="minorHAnsi"/>
          <w:color w:val="002060"/>
          <w:sz w:val="22"/>
          <w:szCs w:val="22"/>
        </w:rPr>
        <w:t>a few 5MS related consultations commencing or underway.</w:t>
      </w:r>
      <w:r w:rsidR="001F212F">
        <w:rPr>
          <w:rFonts w:cstheme="minorHAnsi"/>
          <w:color w:val="002060"/>
          <w:sz w:val="22"/>
          <w:szCs w:val="22"/>
        </w:rPr>
        <w:t xml:space="preserve"> Consultation on S</w:t>
      </w:r>
      <w:r w:rsidR="00DA7EC3" w:rsidRPr="00DA7EC3">
        <w:rPr>
          <w:rFonts w:cstheme="minorHAnsi"/>
          <w:color w:val="002060"/>
          <w:sz w:val="22"/>
          <w:szCs w:val="22"/>
        </w:rPr>
        <w:t xml:space="preserve">ettlements </w:t>
      </w:r>
      <w:r w:rsidR="001F212F">
        <w:rPr>
          <w:rFonts w:cstheme="minorHAnsi"/>
          <w:color w:val="002060"/>
          <w:sz w:val="22"/>
          <w:szCs w:val="22"/>
        </w:rPr>
        <w:t xml:space="preserve">Estimations </w:t>
      </w:r>
      <w:r w:rsidR="00DA7EC3" w:rsidRPr="00DA7EC3">
        <w:rPr>
          <w:rFonts w:cstheme="minorHAnsi"/>
          <w:color w:val="002060"/>
          <w:sz w:val="22"/>
          <w:szCs w:val="22"/>
        </w:rPr>
        <w:t xml:space="preserve">will commence 26 November, with consultation for </w:t>
      </w:r>
      <w:r w:rsidR="001F212F">
        <w:rPr>
          <w:rFonts w:cstheme="minorHAnsi"/>
          <w:color w:val="002060"/>
          <w:sz w:val="22"/>
          <w:szCs w:val="22"/>
        </w:rPr>
        <w:t>Settlement Revision</w:t>
      </w:r>
      <w:r w:rsidR="00DA7EC3" w:rsidRPr="00DA7EC3">
        <w:rPr>
          <w:rFonts w:cstheme="minorHAnsi"/>
          <w:color w:val="002060"/>
          <w:sz w:val="22"/>
          <w:szCs w:val="22"/>
        </w:rPr>
        <w:t>s</w:t>
      </w:r>
      <w:r w:rsidR="001F212F">
        <w:rPr>
          <w:rFonts w:cstheme="minorHAnsi"/>
          <w:color w:val="002060"/>
          <w:sz w:val="22"/>
          <w:szCs w:val="22"/>
        </w:rPr>
        <w:t xml:space="preserve"> to commence</w:t>
      </w:r>
      <w:r w:rsidR="00DA7EC3" w:rsidRPr="00DA7EC3">
        <w:rPr>
          <w:rFonts w:cstheme="minorHAnsi"/>
          <w:color w:val="002060"/>
          <w:sz w:val="22"/>
          <w:szCs w:val="22"/>
        </w:rPr>
        <w:t xml:space="preserve"> 14 December.</w:t>
      </w:r>
      <w:r>
        <w:rPr>
          <w:rFonts w:cstheme="minorHAnsi"/>
          <w:color w:val="002060"/>
          <w:sz w:val="22"/>
          <w:szCs w:val="22"/>
        </w:rPr>
        <w:t xml:space="preserve"> Consultation for </w:t>
      </w:r>
      <w:r w:rsidR="001F212F">
        <w:rPr>
          <w:rFonts w:cstheme="minorHAnsi"/>
          <w:color w:val="002060"/>
          <w:sz w:val="22"/>
          <w:szCs w:val="22"/>
        </w:rPr>
        <w:t>M</w:t>
      </w:r>
      <w:r>
        <w:rPr>
          <w:rFonts w:cstheme="minorHAnsi"/>
          <w:color w:val="002060"/>
          <w:sz w:val="22"/>
          <w:szCs w:val="22"/>
        </w:rPr>
        <w:t xml:space="preserve">etering </w:t>
      </w:r>
      <w:r w:rsidR="001F212F">
        <w:rPr>
          <w:rFonts w:cstheme="minorHAnsi"/>
          <w:color w:val="002060"/>
          <w:sz w:val="22"/>
          <w:szCs w:val="22"/>
        </w:rPr>
        <w:t>P</w:t>
      </w:r>
      <w:r>
        <w:rPr>
          <w:rFonts w:cstheme="minorHAnsi"/>
          <w:color w:val="002060"/>
          <w:sz w:val="22"/>
          <w:szCs w:val="22"/>
        </w:rPr>
        <w:t>ackage 1 is currently underway, with first stage submissions due 28 December, and the final rule expected on 22 March 2019.</w:t>
      </w:r>
    </w:p>
    <w:p w14:paraId="61676AD4" w14:textId="77777777" w:rsidR="008A26DD" w:rsidRDefault="008A26DD" w:rsidP="008A26DD">
      <w:pPr>
        <w:rPr>
          <w:rFonts w:cstheme="minorHAnsi"/>
          <w:color w:val="002060"/>
          <w:sz w:val="22"/>
          <w:szCs w:val="22"/>
        </w:rPr>
      </w:pPr>
    </w:p>
    <w:p w14:paraId="251CFB9A" w14:textId="6FA42481" w:rsidR="00761C02" w:rsidRDefault="008E07E5" w:rsidP="008A26DD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>Consultation on t</w:t>
      </w:r>
      <w:r w:rsidR="00761C02">
        <w:rPr>
          <w:rFonts w:cstheme="minorHAnsi"/>
          <w:color w:val="002060"/>
          <w:sz w:val="22"/>
          <w:szCs w:val="22"/>
        </w:rPr>
        <w:t>he</w:t>
      </w:r>
      <w:r>
        <w:rPr>
          <w:rFonts w:cstheme="minorHAnsi"/>
          <w:color w:val="002060"/>
          <w:sz w:val="22"/>
          <w:szCs w:val="22"/>
        </w:rPr>
        <w:t xml:space="preserve"> </w:t>
      </w:r>
      <w:r w:rsidR="008701EE">
        <w:rPr>
          <w:rFonts w:cstheme="minorHAnsi"/>
          <w:color w:val="002060"/>
          <w:sz w:val="22"/>
          <w:szCs w:val="22"/>
        </w:rPr>
        <w:t>Credit Limit Procedure (CLP)</w:t>
      </w:r>
      <w:r w:rsidR="00761C02">
        <w:rPr>
          <w:rFonts w:cstheme="minorHAnsi"/>
          <w:color w:val="002060"/>
          <w:sz w:val="22"/>
          <w:szCs w:val="22"/>
        </w:rPr>
        <w:t xml:space="preserve"> has been delayed to early 2019</w:t>
      </w:r>
      <w:r>
        <w:rPr>
          <w:rFonts w:cstheme="minorHAnsi"/>
          <w:color w:val="002060"/>
          <w:sz w:val="22"/>
          <w:szCs w:val="22"/>
        </w:rPr>
        <w:t>.</w:t>
      </w:r>
      <w:r w:rsidR="00761C02">
        <w:rPr>
          <w:rFonts w:cstheme="minorHAnsi"/>
          <w:color w:val="002060"/>
          <w:sz w:val="22"/>
          <w:szCs w:val="22"/>
        </w:rPr>
        <w:t xml:space="preserve"> </w:t>
      </w:r>
      <w:r w:rsidR="001F212F">
        <w:rPr>
          <w:rFonts w:cstheme="minorHAnsi"/>
          <w:color w:val="002060"/>
          <w:sz w:val="22"/>
          <w:szCs w:val="22"/>
        </w:rPr>
        <w:t xml:space="preserve">This is because </w:t>
      </w:r>
      <w:r w:rsidR="00761C02">
        <w:rPr>
          <w:rFonts w:cstheme="minorHAnsi"/>
          <w:color w:val="002060"/>
          <w:sz w:val="22"/>
          <w:szCs w:val="22"/>
        </w:rPr>
        <w:t xml:space="preserve">AEMO </w:t>
      </w:r>
      <w:r w:rsidR="001F212F">
        <w:rPr>
          <w:rFonts w:cstheme="minorHAnsi"/>
          <w:color w:val="002060"/>
          <w:sz w:val="22"/>
          <w:szCs w:val="22"/>
        </w:rPr>
        <w:t>has i</w:t>
      </w:r>
      <w:r w:rsidR="00761C02">
        <w:rPr>
          <w:rFonts w:cstheme="minorHAnsi"/>
          <w:color w:val="002060"/>
          <w:sz w:val="22"/>
          <w:szCs w:val="22"/>
        </w:rPr>
        <w:t>dentified that t</w:t>
      </w:r>
      <w:r>
        <w:rPr>
          <w:rFonts w:cstheme="minorHAnsi"/>
          <w:color w:val="002060"/>
          <w:sz w:val="22"/>
          <w:szCs w:val="22"/>
        </w:rPr>
        <w:t>he reallocation procedures will</w:t>
      </w:r>
      <w:r w:rsidR="00243A16">
        <w:rPr>
          <w:rFonts w:cstheme="minorHAnsi"/>
          <w:color w:val="002060"/>
          <w:sz w:val="22"/>
          <w:szCs w:val="22"/>
        </w:rPr>
        <w:t xml:space="preserve"> likely</w:t>
      </w:r>
      <w:r>
        <w:rPr>
          <w:rFonts w:cstheme="minorHAnsi"/>
          <w:color w:val="002060"/>
          <w:sz w:val="22"/>
          <w:szCs w:val="22"/>
        </w:rPr>
        <w:t xml:space="preserve"> have an impact on the CLP.</w:t>
      </w:r>
    </w:p>
    <w:p w14:paraId="04DAD142" w14:textId="77777777" w:rsidR="008A26DD" w:rsidRDefault="008A26DD" w:rsidP="008A26DD">
      <w:pPr>
        <w:rPr>
          <w:rFonts w:cstheme="minorHAnsi"/>
          <w:color w:val="002060"/>
          <w:sz w:val="22"/>
          <w:szCs w:val="22"/>
        </w:rPr>
      </w:pPr>
    </w:p>
    <w:p w14:paraId="1C216FC9" w14:textId="605FACF1" w:rsidR="00BE62DD" w:rsidRDefault="00BE62DD" w:rsidP="008A26DD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 xml:space="preserve">The Settlement Focus Group and Dispatch Focus Group is </w:t>
      </w:r>
      <w:r w:rsidR="001F212F">
        <w:rPr>
          <w:rFonts w:cstheme="minorHAnsi"/>
          <w:color w:val="002060"/>
          <w:sz w:val="22"/>
          <w:szCs w:val="22"/>
        </w:rPr>
        <w:t>reconvening</w:t>
      </w:r>
      <w:r>
        <w:rPr>
          <w:rFonts w:cstheme="minorHAnsi"/>
          <w:color w:val="002060"/>
          <w:sz w:val="22"/>
          <w:szCs w:val="22"/>
        </w:rPr>
        <w:t xml:space="preserve"> on 26 November and 27 November in Melbourne. </w:t>
      </w:r>
    </w:p>
    <w:p w14:paraId="182B8411" w14:textId="77777777" w:rsidR="008A26DD" w:rsidRDefault="008A26DD" w:rsidP="008A26DD">
      <w:pPr>
        <w:rPr>
          <w:rFonts w:cstheme="minorHAnsi"/>
          <w:color w:val="002060"/>
          <w:sz w:val="22"/>
          <w:szCs w:val="22"/>
        </w:rPr>
      </w:pPr>
    </w:p>
    <w:p w14:paraId="0E10863A" w14:textId="7F1E0F63" w:rsidR="00D90602" w:rsidRDefault="00935496" w:rsidP="0037020F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 xml:space="preserve">AEMO noted that the meeting </w:t>
      </w:r>
      <w:r w:rsidR="001F212F">
        <w:rPr>
          <w:rFonts w:cstheme="minorHAnsi"/>
          <w:color w:val="002060"/>
          <w:sz w:val="22"/>
          <w:szCs w:val="22"/>
        </w:rPr>
        <w:t>invites</w:t>
      </w:r>
      <w:r>
        <w:rPr>
          <w:rFonts w:cstheme="minorHAnsi"/>
          <w:color w:val="002060"/>
          <w:sz w:val="22"/>
          <w:szCs w:val="22"/>
        </w:rPr>
        <w:t xml:space="preserve"> for the Settlement</w:t>
      </w:r>
      <w:r w:rsidR="00785085">
        <w:rPr>
          <w:rFonts w:cstheme="minorHAnsi"/>
          <w:color w:val="002060"/>
          <w:sz w:val="22"/>
          <w:szCs w:val="22"/>
        </w:rPr>
        <w:t>s</w:t>
      </w:r>
      <w:r>
        <w:rPr>
          <w:rFonts w:cstheme="minorHAnsi"/>
          <w:color w:val="002060"/>
          <w:sz w:val="22"/>
          <w:szCs w:val="22"/>
        </w:rPr>
        <w:t xml:space="preserve"> Focus group has been extended </w:t>
      </w:r>
      <w:r w:rsidR="00785085">
        <w:rPr>
          <w:rFonts w:cstheme="minorHAnsi"/>
          <w:color w:val="002060"/>
          <w:sz w:val="22"/>
          <w:szCs w:val="22"/>
        </w:rPr>
        <w:t xml:space="preserve">to others that were not on the nominations list. AEMO reiterated that the number of attendees </w:t>
      </w:r>
      <w:r w:rsidR="001F212F">
        <w:rPr>
          <w:rFonts w:cstheme="minorHAnsi"/>
          <w:color w:val="002060"/>
          <w:sz w:val="22"/>
          <w:szCs w:val="22"/>
        </w:rPr>
        <w:t>is</w:t>
      </w:r>
      <w:r w:rsidR="00785085">
        <w:rPr>
          <w:rFonts w:cstheme="minorHAnsi"/>
          <w:color w:val="002060"/>
          <w:sz w:val="22"/>
          <w:szCs w:val="22"/>
        </w:rPr>
        <w:t xml:space="preserve"> limited </w:t>
      </w:r>
      <w:r w:rsidR="001F212F">
        <w:rPr>
          <w:rFonts w:cstheme="minorHAnsi"/>
          <w:color w:val="002060"/>
          <w:sz w:val="22"/>
          <w:szCs w:val="22"/>
        </w:rPr>
        <w:t>to</w:t>
      </w:r>
      <w:r w:rsidR="00785085">
        <w:rPr>
          <w:rFonts w:cstheme="minorHAnsi"/>
          <w:color w:val="002060"/>
          <w:sz w:val="22"/>
          <w:szCs w:val="22"/>
        </w:rPr>
        <w:t xml:space="preserve"> facilitate productive </w:t>
      </w:r>
      <w:r w:rsidR="001F212F">
        <w:rPr>
          <w:rFonts w:cstheme="minorHAnsi"/>
          <w:color w:val="002060"/>
          <w:sz w:val="22"/>
          <w:szCs w:val="22"/>
        </w:rPr>
        <w:t>discussion</w:t>
      </w:r>
      <w:r w:rsidR="0037020F">
        <w:rPr>
          <w:rFonts w:cstheme="minorHAnsi"/>
          <w:color w:val="002060"/>
          <w:sz w:val="22"/>
          <w:szCs w:val="22"/>
        </w:rPr>
        <w:t>.</w:t>
      </w:r>
      <w:r w:rsidR="001F212F">
        <w:rPr>
          <w:rFonts w:cstheme="minorHAnsi"/>
          <w:color w:val="002060"/>
          <w:sz w:val="22"/>
          <w:szCs w:val="22"/>
        </w:rPr>
        <w:t xml:space="preserve"> </w:t>
      </w:r>
      <w:bookmarkEnd w:id="3"/>
    </w:p>
    <w:p w14:paraId="02D9B943" w14:textId="22CDF77A" w:rsidR="008A26DD" w:rsidRDefault="008A26DD" w:rsidP="008A26DD">
      <w:pPr>
        <w:rPr>
          <w:rFonts w:cstheme="minorHAnsi"/>
          <w:color w:val="002060"/>
          <w:sz w:val="22"/>
          <w:szCs w:val="22"/>
        </w:rPr>
      </w:pPr>
    </w:p>
    <w:p w14:paraId="529BC58E" w14:textId="77777777" w:rsidR="00911201" w:rsidRDefault="00911201" w:rsidP="008A26DD">
      <w:pPr>
        <w:rPr>
          <w:rFonts w:cstheme="minorHAnsi"/>
          <w:color w:val="002060"/>
          <w:sz w:val="22"/>
          <w:szCs w:val="22"/>
        </w:rPr>
      </w:pPr>
    </w:p>
    <w:p w14:paraId="75EC3EEF" w14:textId="674D8C51" w:rsidR="008A26DD" w:rsidRPr="008A26DD" w:rsidRDefault="008A26DD" w:rsidP="008A26DD">
      <w:pPr>
        <w:pStyle w:val="ListParagraph"/>
        <w:numPr>
          <w:ilvl w:val="0"/>
          <w:numId w:val="11"/>
        </w:numPr>
        <w:spacing w:after="180"/>
        <w:ind w:left="0" w:firstLine="0"/>
        <w:rPr>
          <w:rFonts w:cstheme="minorHAnsi"/>
          <w:color w:val="002060"/>
          <w:sz w:val="22"/>
          <w:szCs w:val="22"/>
        </w:rPr>
      </w:pPr>
      <w:r w:rsidRPr="008A26DD">
        <w:rPr>
          <w:rFonts w:cstheme="minorHAnsi"/>
          <w:b/>
          <w:color w:val="002060"/>
          <w:sz w:val="22"/>
          <w:szCs w:val="22"/>
        </w:rPr>
        <w:t xml:space="preserve">DEBRIEF ON METERING FOCUS GROUP </w:t>
      </w:r>
      <w:r w:rsidRPr="008A26DD">
        <w:rPr>
          <w:rFonts w:cstheme="minorHAnsi"/>
          <w:color w:val="002060"/>
          <w:sz w:val="22"/>
          <w:szCs w:val="22"/>
        </w:rPr>
        <w:t>– David Ripper (AEMO) – Slide 12 to 19</w:t>
      </w:r>
    </w:p>
    <w:p w14:paraId="3F7AD9D3" w14:textId="2AC80183" w:rsidR="00C00CAF" w:rsidRDefault="002173D7" w:rsidP="00C00CAF">
      <w:pPr>
        <w:rPr>
          <w:rFonts w:cstheme="minorHAnsi"/>
          <w:color w:val="002060"/>
          <w:sz w:val="22"/>
          <w:szCs w:val="22"/>
        </w:rPr>
      </w:pPr>
      <w:r w:rsidRPr="000A3C18">
        <w:rPr>
          <w:rFonts w:cstheme="minorHAnsi"/>
          <w:color w:val="002060"/>
          <w:sz w:val="22"/>
          <w:szCs w:val="22"/>
        </w:rPr>
        <w:t xml:space="preserve">The </w:t>
      </w:r>
      <w:r>
        <w:rPr>
          <w:rFonts w:cstheme="minorHAnsi"/>
          <w:color w:val="002060"/>
          <w:sz w:val="22"/>
          <w:szCs w:val="22"/>
        </w:rPr>
        <w:t>second</w:t>
      </w:r>
      <w:r w:rsidRPr="000A3C18">
        <w:rPr>
          <w:rFonts w:cstheme="minorHAnsi"/>
          <w:color w:val="002060"/>
          <w:sz w:val="22"/>
          <w:szCs w:val="22"/>
        </w:rPr>
        <w:t xml:space="preserve"> </w:t>
      </w:r>
      <w:r>
        <w:rPr>
          <w:rFonts w:cstheme="minorHAnsi"/>
          <w:color w:val="002060"/>
          <w:sz w:val="22"/>
          <w:szCs w:val="22"/>
        </w:rPr>
        <w:t>Joint Metering/Systems Focus Group</w:t>
      </w:r>
      <w:r w:rsidRPr="000A3C18">
        <w:rPr>
          <w:rFonts w:cstheme="minorHAnsi"/>
          <w:color w:val="002060"/>
          <w:sz w:val="22"/>
          <w:szCs w:val="22"/>
        </w:rPr>
        <w:t xml:space="preserve"> was </w:t>
      </w:r>
      <w:r>
        <w:rPr>
          <w:rFonts w:cstheme="minorHAnsi"/>
          <w:color w:val="002060"/>
          <w:sz w:val="22"/>
          <w:szCs w:val="22"/>
        </w:rPr>
        <w:t>held on 12 November</w:t>
      </w:r>
      <w:r w:rsidR="008F5599">
        <w:rPr>
          <w:rFonts w:cstheme="minorHAnsi"/>
          <w:color w:val="002060"/>
          <w:sz w:val="22"/>
          <w:szCs w:val="22"/>
        </w:rPr>
        <w:t xml:space="preserve">. </w:t>
      </w:r>
      <w:r w:rsidR="00C00CAF">
        <w:rPr>
          <w:rFonts w:cstheme="minorHAnsi"/>
          <w:color w:val="002060"/>
          <w:sz w:val="22"/>
          <w:szCs w:val="22"/>
        </w:rPr>
        <w:t xml:space="preserve">Topics discussed at the </w:t>
      </w:r>
      <w:r w:rsidR="007818E8">
        <w:rPr>
          <w:rFonts w:cstheme="minorHAnsi"/>
          <w:color w:val="002060"/>
          <w:sz w:val="22"/>
          <w:szCs w:val="22"/>
        </w:rPr>
        <w:t>workshop are as below:</w:t>
      </w:r>
    </w:p>
    <w:p w14:paraId="49A06E4C" w14:textId="2AB444D5" w:rsidR="00C00CAF" w:rsidRDefault="00C00CAF" w:rsidP="00C00CAF">
      <w:pPr>
        <w:rPr>
          <w:rFonts w:cstheme="minorHAnsi"/>
          <w:color w:val="002060"/>
          <w:sz w:val="22"/>
          <w:szCs w:val="22"/>
        </w:rPr>
      </w:pPr>
    </w:p>
    <w:p w14:paraId="32131E7F" w14:textId="77777777" w:rsidR="00C00CAF" w:rsidRDefault="00D12392" w:rsidP="00A03E48">
      <w:pPr>
        <w:pStyle w:val="AEMONumberedlist"/>
        <w:numPr>
          <w:ilvl w:val="0"/>
          <w:numId w:val="15"/>
        </w:numPr>
        <w:spacing w:after="60"/>
        <w:rPr>
          <w:rFonts w:cstheme="minorHAnsi"/>
          <w:color w:val="002060"/>
          <w:szCs w:val="22"/>
        </w:rPr>
      </w:pPr>
      <w:r w:rsidRPr="00C00CAF">
        <w:rPr>
          <w:rFonts w:cstheme="minorHAnsi"/>
          <w:color w:val="002060"/>
          <w:szCs w:val="22"/>
        </w:rPr>
        <w:t>AEMO’s program for transitioning to 5-minute meter data</w:t>
      </w:r>
    </w:p>
    <w:p w14:paraId="592D51CB" w14:textId="5BC9188B" w:rsidR="00D12392" w:rsidRDefault="00D12392" w:rsidP="00A03E48">
      <w:pPr>
        <w:pStyle w:val="AEMONumberedlist"/>
        <w:numPr>
          <w:ilvl w:val="0"/>
          <w:numId w:val="15"/>
        </w:numPr>
        <w:spacing w:after="60"/>
        <w:rPr>
          <w:rFonts w:cstheme="minorHAnsi"/>
          <w:color w:val="002060"/>
          <w:szCs w:val="22"/>
        </w:rPr>
      </w:pPr>
      <w:r w:rsidRPr="00C00CAF">
        <w:rPr>
          <w:rFonts w:cstheme="minorHAnsi"/>
          <w:color w:val="002060"/>
          <w:szCs w:val="22"/>
        </w:rPr>
        <w:t>Profiling methods for converting 15 and 30-minute reads to 5-minute resolution</w:t>
      </w:r>
      <w:r w:rsidR="00C00CAF">
        <w:rPr>
          <w:rFonts w:cstheme="minorHAnsi"/>
          <w:color w:val="002060"/>
          <w:szCs w:val="22"/>
        </w:rPr>
        <w:t xml:space="preserve"> for non-controlled loads and controlled sample meters</w:t>
      </w:r>
    </w:p>
    <w:p w14:paraId="7D0E1AFD" w14:textId="0B62CFFB" w:rsidR="00D12392" w:rsidRPr="00C00CAF" w:rsidRDefault="00C00CAF" w:rsidP="00A03E48">
      <w:pPr>
        <w:pStyle w:val="AEMONumberedlist"/>
        <w:numPr>
          <w:ilvl w:val="0"/>
          <w:numId w:val="15"/>
        </w:numPr>
        <w:spacing w:after="60"/>
        <w:rPr>
          <w:rFonts w:cstheme="minorHAnsi"/>
          <w:color w:val="002060"/>
          <w:szCs w:val="22"/>
        </w:rPr>
      </w:pPr>
      <w:r>
        <w:rPr>
          <w:rFonts w:cstheme="minorHAnsi"/>
          <w:color w:val="002060"/>
          <w:szCs w:val="22"/>
        </w:rPr>
        <w:t>Alignment to B2B processes for register level meter data and non-energy meter data</w:t>
      </w:r>
    </w:p>
    <w:p w14:paraId="212E45C9" w14:textId="77777777" w:rsidR="00D12392" w:rsidRPr="00C00CAF" w:rsidRDefault="00D12392" w:rsidP="00A03E48">
      <w:pPr>
        <w:pStyle w:val="AEMONumberedlist"/>
        <w:numPr>
          <w:ilvl w:val="0"/>
          <w:numId w:val="15"/>
        </w:numPr>
        <w:spacing w:after="60"/>
        <w:rPr>
          <w:rFonts w:cstheme="minorHAnsi"/>
          <w:color w:val="002060"/>
          <w:szCs w:val="22"/>
        </w:rPr>
      </w:pPr>
      <w:r w:rsidRPr="00C00CAF">
        <w:rPr>
          <w:rFonts w:cstheme="minorHAnsi"/>
          <w:color w:val="002060"/>
          <w:szCs w:val="22"/>
        </w:rPr>
        <w:t>File size and communications capability</w:t>
      </w:r>
    </w:p>
    <w:p w14:paraId="4A13CDBB" w14:textId="3CF6C84E" w:rsidR="008A26DD" w:rsidRDefault="00D12392" w:rsidP="00A03E48">
      <w:pPr>
        <w:pStyle w:val="AEMONumberedlist"/>
        <w:numPr>
          <w:ilvl w:val="0"/>
          <w:numId w:val="15"/>
        </w:numPr>
        <w:spacing w:after="0"/>
        <w:rPr>
          <w:rFonts w:cstheme="minorHAnsi"/>
          <w:color w:val="002060"/>
          <w:szCs w:val="22"/>
        </w:rPr>
      </w:pPr>
      <w:r w:rsidRPr="00C00CAF">
        <w:rPr>
          <w:rFonts w:cstheme="minorHAnsi"/>
          <w:color w:val="002060"/>
          <w:szCs w:val="22"/>
        </w:rPr>
        <w:t>Potential removal of various RM reports</w:t>
      </w:r>
    </w:p>
    <w:p w14:paraId="626F2B81" w14:textId="77777777" w:rsidR="00911201" w:rsidRDefault="00911201" w:rsidP="00911201">
      <w:pPr>
        <w:pStyle w:val="AEMONumberedlist"/>
        <w:spacing w:after="0"/>
        <w:ind w:left="357" w:firstLine="0"/>
        <w:rPr>
          <w:rFonts w:cstheme="minorHAnsi"/>
          <w:color w:val="002060"/>
          <w:szCs w:val="22"/>
        </w:rPr>
      </w:pPr>
    </w:p>
    <w:p w14:paraId="32FBC063" w14:textId="555E9BC3" w:rsidR="008A26DD" w:rsidRDefault="00C00CAF" w:rsidP="00911201">
      <w:pPr>
        <w:pStyle w:val="AEMONumberedlist"/>
        <w:spacing w:after="0"/>
        <w:ind w:left="0" w:firstLine="0"/>
        <w:rPr>
          <w:rFonts w:cstheme="minorHAnsi"/>
          <w:color w:val="002060"/>
          <w:szCs w:val="22"/>
        </w:rPr>
      </w:pPr>
      <w:r>
        <w:rPr>
          <w:rFonts w:cstheme="minorHAnsi"/>
          <w:color w:val="002060"/>
          <w:szCs w:val="22"/>
        </w:rPr>
        <w:t xml:space="preserve">More information on the discussion and outcomes </w:t>
      </w:r>
      <w:r w:rsidR="008A26DD">
        <w:rPr>
          <w:rFonts w:cstheme="minorHAnsi"/>
          <w:color w:val="002060"/>
          <w:szCs w:val="22"/>
        </w:rPr>
        <w:t xml:space="preserve">are available in the PWG 5 Meeting Pack. This will be made available at: </w:t>
      </w:r>
      <w:hyperlink r:id="rId15" w:history="1">
        <w:r w:rsidR="008A26DD" w:rsidRPr="00F548B8">
          <w:rPr>
            <w:rStyle w:val="Hyperlink"/>
            <w:rFonts w:cstheme="minorHAnsi"/>
            <w:szCs w:val="22"/>
          </w:rPr>
          <w:t>http://www.aemo.com.au/Electricity/National-Electricity-Market-NEM/Five-Minute-Settlement/Procedures-Workstream/Procedures-Working-Group</w:t>
        </w:r>
      </w:hyperlink>
    </w:p>
    <w:p w14:paraId="298A78D5" w14:textId="77777777" w:rsidR="008A26DD" w:rsidRDefault="008A26DD" w:rsidP="00911201">
      <w:pPr>
        <w:pStyle w:val="AEMONumberedlist"/>
        <w:spacing w:after="0"/>
        <w:ind w:left="0" w:firstLine="0"/>
        <w:rPr>
          <w:rFonts w:cstheme="minorHAnsi"/>
          <w:color w:val="002060"/>
          <w:szCs w:val="22"/>
        </w:rPr>
      </w:pPr>
    </w:p>
    <w:p w14:paraId="184B22D4" w14:textId="7EE2B1CF" w:rsidR="00CD78BD" w:rsidRDefault="00CD78BD" w:rsidP="006C79BE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r w:rsidRPr="00CD78BD">
        <w:rPr>
          <w:rFonts w:asciiTheme="minorHAnsi" w:hAnsiTheme="minorHAnsi" w:cstheme="minorHAnsi"/>
          <w:color w:val="002060"/>
          <w:szCs w:val="22"/>
        </w:rPr>
        <w:lastRenderedPageBreak/>
        <w:t>A question was raised concerning the treatment of solar under the proposed profiling methodology for non-controlled meters.</w:t>
      </w:r>
      <w:r w:rsidR="00E6543D">
        <w:rPr>
          <w:rFonts w:asciiTheme="minorHAnsi" w:hAnsiTheme="minorHAnsi" w:cstheme="minorHAnsi"/>
          <w:color w:val="002060"/>
          <w:szCs w:val="22"/>
        </w:rPr>
        <w:t xml:space="preserve"> </w:t>
      </w:r>
      <w:r w:rsidRPr="00CD78BD">
        <w:rPr>
          <w:rFonts w:asciiTheme="minorHAnsi" w:hAnsiTheme="minorHAnsi" w:cstheme="minorHAnsi"/>
          <w:color w:val="002060"/>
          <w:szCs w:val="22"/>
        </w:rPr>
        <w:t>AEMO responded that the impact of solar would be picked up in the net meter reads supplied to AEMO from MDPs.</w:t>
      </w:r>
    </w:p>
    <w:p w14:paraId="59CC5CBE" w14:textId="77777777" w:rsidR="00911201" w:rsidRPr="008A26DD" w:rsidRDefault="00911201" w:rsidP="006C79BE">
      <w:pPr>
        <w:pStyle w:val="AEMONumberedlist"/>
        <w:spacing w:after="0" w:line="240" w:lineRule="auto"/>
        <w:ind w:left="0" w:firstLine="0"/>
        <w:rPr>
          <w:rFonts w:cstheme="minorHAnsi"/>
          <w:color w:val="002060"/>
          <w:szCs w:val="22"/>
        </w:rPr>
      </w:pPr>
    </w:p>
    <w:p w14:paraId="1583CFB9" w14:textId="100EB952" w:rsidR="00CD78BD" w:rsidRDefault="00CD78BD" w:rsidP="006C79BE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r w:rsidRPr="00CD78BD">
        <w:rPr>
          <w:rFonts w:asciiTheme="minorHAnsi" w:hAnsiTheme="minorHAnsi" w:cstheme="minorHAnsi"/>
          <w:color w:val="002060"/>
          <w:szCs w:val="22"/>
        </w:rPr>
        <w:t xml:space="preserve">A question was raised concerning the proposed 1 July 2022 end date for interval meter reads being provided to AEMO via MDMF. AEMO responded that AEMO was allowing a </w:t>
      </w:r>
      <w:r w:rsidR="008A26DD" w:rsidRPr="00CD78BD">
        <w:rPr>
          <w:rFonts w:asciiTheme="minorHAnsi" w:hAnsiTheme="minorHAnsi" w:cstheme="minorHAnsi"/>
          <w:color w:val="002060"/>
          <w:szCs w:val="22"/>
        </w:rPr>
        <w:t>12</w:t>
      </w:r>
      <w:r w:rsidR="008A26DD">
        <w:rPr>
          <w:rFonts w:asciiTheme="minorHAnsi" w:hAnsiTheme="minorHAnsi" w:cstheme="minorHAnsi"/>
          <w:color w:val="002060"/>
          <w:szCs w:val="22"/>
        </w:rPr>
        <w:t>-month</w:t>
      </w:r>
      <w:r w:rsidRPr="00CD78BD">
        <w:rPr>
          <w:rFonts w:asciiTheme="minorHAnsi" w:hAnsiTheme="minorHAnsi" w:cstheme="minorHAnsi"/>
          <w:color w:val="002060"/>
          <w:szCs w:val="22"/>
        </w:rPr>
        <w:t xml:space="preserve"> transitio</w:t>
      </w:r>
      <w:r w:rsidR="00E6543D">
        <w:rPr>
          <w:rFonts w:asciiTheme="minorHAnsi" w:hAnsiTheme="minorHAnsi" w:cstheme="minorHAnsi"/>
          <w:color w:val="002060"/>
          <w:szCs w:val="22"/>
        </w:rPr>
        <w:t>n</w:t>
      </w:r>
      <w:r w:rsidRPr="00CD78BD">
        <w:rPr>
          <w:rFonts w:asciiTheme="minorHAnsi" w:hAnsiTheme="minorHAnsi" w:cstheme="minorHAnsi"/>
          <w:color w:val="002060"/>
          <w:szCs w:val="22"/>
        </w:rPr>
        <w:t xml:space="preserve"> from the Rule commencement date,</w:t>
      </w:r>
      <w:r w:rsidR="00E6543D">
        <w:rPr>
          <w:rFonts w:asciiTheme="minorHAnsi" w:hAnsiTheme="minorHAnsi" w:cstheme="minorHAnsi"/>
          <w:color w:val="002060"/>
          <w:szCs w:val="22"/>
        </w:rPr>
        <w:t xml:space="preserve"> </w:t>
      </w:r>
      <w:r w:rsidRPr="00CD78BD">
        <w:rPr>
          <w:rFonts w:asciiTheme="minorHAnsi" w:hAnsiTheme="minorHAnsi" w:cstheme="minorHAnsi"/>
          <w:color w:val="002060"/>
          <w:szCs w:val="22"/>
        </w:rPr>
        <w:t>to have all interval meter reads being delivered via MDFF. This date was discuss</w:t>
      </w:r>
      <w:r w:rsidR="00E6543D">
        <w:rPr>
          <w:rFonts w:asciiTheme="minorHAnsi" w:hAnsiTheme="minorHAnsi" w:cstheme="minorHAnsi"/>
          <w:color w:val="002060"/>
          <w:szCs w:val="22"/>
        </w:rPr>
        <w:t>ed</w:t>
      </w:r>
      <w:r w:rsidRPr="00CD78BD">
        <w:rPr>
          <w:rFonts w:asciiTheme="minorHAnsi" w:hAnsiTheme="minorHAnsi" w:cstheme="minorHAnsi"/>
          <w:color w:val="002060"/>
          <w:szCs w:val="22"/>
        </w:rPr>
        <w:t xml:space="preserve"> in the Metering Focus Group workshop on the 12 Nov 2018 and no concerns were raised by MDPs in attendance.</w:t>
      </w:r>
    </w:p>
    <w:p w14:paraId="1FE83F88" w14:textId="77777777" w:rsidR="00911201" w:rsidRPr="00CD78BD" w:rsidRDefault="00911201" w:rsidP="006C79BE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</w:p>
    <w:p w14:paraId="42743841" w14:textId="6E87F03A" w:rsidR="008B7269" w:rsidRDefault="00CD78BD" w:rsidP="006C79BE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bookmarkStart w:id="4" w:name="_Hlk530574544"/>
      <w:r w:rsidRPr="00CD78BD">
        <w:rPr>
          <w:rFonts w:asciiTheme="minorHAnsi" w:hAnsiTheme="minorHAnsi" w:cstheme="minorHAnsi"/>
          <w:color w:val="002060"/>
          <w:szCs w:val="22"/>
        </w:rPr>
        <w:t>A suggestion was made to check with the NMI Standing Data project to see if there were any implications on the RM reports being identified for retirement.</w:t>
      </w:r>
    </w:p>
    <w:bookmarkEnd w:id="4"/>
    <w:p w14:paraId="7017D62E" w14:textId="1F646F6D" w:rsidR="00911201" w:rsidRDefault="00911201" w:rsidP="006C79BE">
      <w:pPr>
        <w:pStyle w:val="AEMONumberedlist"/>
        <w:spacing w:after="0" w:line="240" w:lineRule="auto"/>
        <w:ind w:left="0" w:firstLine="0"/>
        <w:rPr>
          <w:rFonts w:cstheme="minorHAnsi"/>
          <w:b/>
          <w:color w:val="002060"/>
          <w:szCs w:val="22"/>
        </w:rPr>
      </w:pPr>
    </w:p>
    <w:p w14:paraId="6B1367AF" w14:textId="461D91ED" w:rsidR="006C79BE" w:rsidRDefault="006C79BE" w:rsidP="006C79BE">
      <w:pPr>
        <w:rPr>
          <w:rFonts w:cstheme="minorHAnsi"/>
          <w:color w:val="002060"/>
          <w:sz w:val="22"/>
          <w:szCs w:val="22"/>
        </w:rPr>
      </w:pPr>
      <w:r w:rsidRPr="00E74C75">
        <w:rPr>
          <w:rFonts w:cstheme="minorHAnsi"/>
          <w:b/>
          <w:color w:val="002060"/>
          <w:sz w:val="22"/>
          <w:szCs w:val="22"/>
        </w:rPr>
        <w:t xml:space="preserve">ACTION </w:t>
      </w:r>
      <w:r>
        <w:rPr>
          <w:rFonts w:cstheme="minorHAnsi"/>
          <w:b/>
          <w:color w:val="002060"/>
          <w:sz w:val="22"/>
          <w:szCs w:val="22"/>
        </w:rPr>
        <w:t>5</w:t>
      </w:r>
      <w:r w:rsidRPr="00E74C75">
        <w:rPr>
          <w:rFonts w:cstheme="minorHAnsi"/>
          <w:b/>
          <w:color w:val="002060"/>
          <w:sz w:val="22"/>
          <w:szCs w:val="22"/>
        </w:rPr>
        <w:t>.</w:t>
      </w:r>
      <w:r>
        <w:rPr>
          <w:rFonts w:cstheme="minorHAnsi"/>
          <w:b/>
          <w:color w:val="002060"/>
          <w:sz w:val="22"/>
          <w:szCs w:val="22"/>
        </w:rPr>
        <w:t>3</w:t>
      </w:r>
      <w:r w:rsidRPr="00E74C75">
        <w:rPr>
          <w:rFonts w:cstheme="minorHAnsi"/>
          <w:b/>
          <w:color w:val="002060"/>
          <w:sz w:val="22"/>
          <w:szCs w:val="22"/>
        </w:rPr>
        <w:t>.</w:t>
      </w:r>
      <w:r>
        <w:rPr>
          <w:rFonts w:cstheme="minorHAnsi"/>
          <w:b/>
          <w:color w:val="002060"/>
          <w:sz w:val="22"/>
          <w:szCs w:val="22"/>
        </w:rPr>
        <w:t>1</w:t>
      </w:r>
      <w:r w:rsidRPr="00E74C75">
        <w:rPr>
          <w:rFonts w:cstheme="minorHAnsi"/>
          <w:color w:val="002060"/>
          <w:sz w:val="22"/>
          <w:szCs w:val="22"/>
        </w:rPr>
        <w:t xml:space="preserve">: </w:t>
      </w:r>
      <w:r w:rsidRPr="006C79BE">
        <w:rPr>
          <w:rFonts w:cstheme="minorHAnsi"/>
          <w:color w:val="002060"/>
          <w:sz w:val="22"/>
          <w:szCs w:val="22"/>
        </w:rPr>
        <w:t>AEMO to check whether there are any dependencies between the RM reports that have been identifie</w:t>
      </w:r>
      <w:r>
        <w:rPr>
          <w:rFonts w:cstheme="minorHAnsi"/>
          <w:color w:val="002060"/>
          <w:sz w:val="22"/>
          <w:szCs w:val="22"/>
        </w:rPr>
        <w:t>d</w:t>
      </w:r>
      <w:r w:rsidRPr="006C79BE">
        <w:rPr>
          <w:rFonts w:cstheme="minorHAnsi"/>
          <w:color w:val="002060"/>
          <w:sz w:val="22"/>
          <w:szCs w:val="22"/>
        </w:rPr>
        <w:t xml:space="preserve"> for retirement the NMI Standing Data project.</w:t>
      </w:r>
    </w:p>
    <w:p w14:paraId="1718B228" w14:textId="29775E8E" w:rsidR="006C79BE" w:rsidRDefault="006C79BE" w:rsidP="006C79BE">
      <w:pPr>
        <w:rPr>
          <w:rFonts w:cstheme="minorHAnsi"/>
          <w:b/>
          <w:color w:val="002060"/>
          <w:szCs w:val="22"/>
        </w:rPr>
      </w:pPr>
    </w:p>
    <w:p w14:paraId="63734600" w14:textId="77777777" w:rsidR="006C79BE" w:rsidRDefault="006C79BE" w:rsidP="006C79BE">
      <w:pPr>
        <w:rPr>
          <w:rFonts w:cstheme="minorHAnsi"/>
          <w:b/>
          <w:color w:val="002060"/>
          <w:szCs w:val="22"/>
        </w:rPr>
      </w:pPr>
    </w:p>
    <w:p w14:paraId="4DAF79DE" w14:textId="2DB32C0D" w:rsidR="006D1F94" w:rsidRPr="008A26DD" w:rsidRDefault="006D1F94" w:rsidP="006D1F94">
      <w:pPr>
        <w:pStyle w:val="ListParagraph"/>
        <w:numPr>
          <w:ilvl w:val="0"/>
          <w:numId w:val="11"/>
        </w:numPr>
        <w:spacing w:after="180"/>
        <w:ind w:left="0" w:firstLine="0"/>
        <w:rPr>
          <w:rFonts w:cstheme="minorHAnsi"/>
          <w:color w:val="002060"/>
          <w:sz w:val="22"/>
          <w:szCs w:val="22"/>
        </w:rPr>
      </w:pPr>
      <w:r w:rsidRPr="006D1F94">
        <w:rPr>
          <w:rFonts w:cstheme="minorHAnsi"/>
          <w:b/>
          <w:color w:val="002060"/>
          <w:sz w:val="22"/>
          <w:szCs w:val="22"/>
        </w:rPr>
        <w:t xml:space="preserve">METERING PACKAGE 2 INTRODUCTION </w:t>
      </w:r>
      <w:r w:rsidRPr="006D1F94">
        <w:rPr>
          <w:rFonts w:cstheme="minorHAnsi"/>
          <w:color w:val="002060"/>
          <w:sz w:val="22"/>
          <w:szCs w:val="22"/>
        </w:rPr>
        <w:t>– David Ripper (AEMO) Slide 20 to 22</w:t>
      </w:r>
    </w:p>
    <w:p w14:paraId="65E5C998" w14:textId="77777777" w:rsidR="0025602D" w:rsidRDefault="0025602D" w:rsidP="006C79BE">
      <w:pPr>
        <w:pStyle w:val="AEMONumberedlist"/>
        <w:spacing w:after="0" w:line="240" w:lineRule="auto"/>
        <w:ind w:left="0" w:firstLine="0"/>
        <w:rPr>
          <w:rFonts w:asciiTheme="minorHAnsi" w:hAnsiTheme="minorHAnsi" w:cstheme="minorHAnsi"/>
          <w:color w:val="002060"/>
          <w:szCs w:val="22"/>
        </w:rPr>
      </w:pPr>
      <w:r w:rsidRPr="00CD78BD">
        <w:rPr>
          <w:rFonts w:asciiTheme="minorHAnsi" w:hAnsiTheme="minorHAnsi" w:cstheme="minorHAnsi"/>
          <w:color w:val="002060"/>
          <w:szCs w:val="22"/>
        </w:rPr>
        <w:t>AEMO provided an overview of the procedures expected to be covered in Package 2.</w:t>
      </w:r>
      <w:r>
        <w:rPr>
          <w:rFonts w:asciiTheme="minorHAnsi" w:hAnsiTheme="minorHAnsi" w:cstheme="minorHAnsi"/>
          <w:color w:val="002060"/>
          <w:szCs w:val="22"/>
        </w:rPr>
        <w:t xml:space="preserve"> </w:t>
      </w:r>
      <w:r w:rsidRPr="00CD78BD">
        <w:rPr>
          <w:rFonts w:asciiTheme="minorHAnsi" w:hAnsiTheme="minorHAnsi" w:cstheme="minorHAnsi"/>
          <w:color w:val="002060"/>
          <w:szCs w:val="22"/>
        </w:rPr>
        <w:t>The package will consider any requirements coming out of the Global Settlements Final Rule, to be released on 6 Dec</w:t>
      </w:r>
      <w:r>
        <w:rPr>
          <w:rFonts w:asciiTheme="minorHAnsi" w:hAnsiTheme="minorHAnsi" w:cstheme="minorHAnsi"/>
          <w:color w:val="002060"/>
          <w:szCs w:val="22"/>
        </w:rPr>
        <w:t>ember</w:t>
      </w:r>
      <w:r w:rsidRPr="00CD78BD">
        <w:rPr>
          <w:rFonts w:asciiTheme="minorHAnsi" w:hAnsiTheme="minorHAnsi" w:cstheme="minorHAnsi"/>
          <w:color w:val="002060"/>
          <w:szCs w:val="22"/>
        </w:rPr>
        <w:t>, and the 5MS Rule</w:t>
      </w:r>
      <w:r>
        <w:rPr>
          <w:rFonts w:asciiTheme="minorHAnsi" w:hAnsiTheme="minorHAnsi" w:cstheme="minorHAnsi"/>
          <w:color w:val="002060"/>
          <w:szCs w:val="22"/>
        </w:rPr>
        <w:t>.</w:t>
      </w:r>
      <w:r w:rsidRPr="00CD78BD">
        <w:rPr>
          <w:rFonts w:asciiTheme="minorHAnsi" w:hAnsiTheme="minorHAnsi" w:cstheme="minorHAnsi"/>
          <w:color w:val="002060"/>
          <w:szCs w:val="22"/>
        </w:rPr>
        <w:t xml:space="preserve"> Package 2 is expected to be released for </w:t>
      </w:r>
      <w:r>
        <w:rPr>
          <w:rFonts w:asciiTheme="minorHAnsi" w:hAnsiTheme="minorHAnsi" w:cstheme="minorHAnsi"/>
          <w:color w:val="002060"/>
          <w:szCs w:val="22"/>
        </w:rPr>
        <w:t>f</w:t>
      </w:r>
      <w:r w:rsidRPr="00CD78BD">
        <w:rPr>
          <w:rFonts w:asciiTheme="minorHAnsi" w:hAnsiTheme="minorHAnsi" w:cstheme="minorHAnsi"/>
          <w:color w:val="002060"/>
          <w:szCs w:val="22"/>
        </w:rPr>
        <w:t xml:space="preserve">irst </w:t>
      </w:r>
      <w:r>
        <w:rPr>
          <w:rFonts w:asciiTheme="minorHAnsi" w:hAnsiTheme="minorHAnsi" w:cstheme="minorHAnsi"/>
          <w:color w:val="002060"/>
          <w:szCs w:val="22"/>
        </w:rPr>
        <w:t>s</w:t>
      </w:r>
      <w:r w:rsidRPr="00CD78BD">
        <w:rPr>
          <w:rFonts w:asciiTheme="minorHAnsi" w:hAnsiTheme="minorHAnsi" w:cstheme="minorHAnsi"/>
          <w:color w:val="002060"/>
          <w:szCs w:val="22"/>
        </w:rPr>
        <w:t>tage consultation in April 2019.</w:t>
      </w:r>
    </w:p>
    <w:p w14:paraId="0EE8149A" w14:textId="77777777" w:rsidR="00911201" w:rsidRPr="008B7269" w:rsidRDefault="00911201" w:rsidP="006C79BE">
      <w:pPr>
        <w:pStyle w:val="AEMONumberedlist"/>
        <w:spacing w:after="0" w:line="240" w:lineRule="auto"/>
        <w:ind w:left="0" w:firstLine="0"/>
        <w:rPr>
          <w:rFonts w:cstheme="minorHAnsi"/>
          <w:color w:val="002060"/>
          <w:szCs w:val="22"/>
        </w:rPr>
      </w:pPr>
    </w:p>
    <w:p w14:paraId="052038AA" w14:textId="7EAEAC55" w:rsidR="008B7269" w:rsidRDefault="006F6DB7" w:rsidP="006C79BE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 xml:space="preserve">AEMO will present high level impact assessments on this package in January 2019. The Consultation paper will be released in </w:t>
      </w:r>
      <w:r w:rsidRPr="006C79BE">
        <w:rPr>
          <w:rFonts w:cstheme="minorHAnsi"/>
          <w:color w:val="002060"/>
          <w:sz w:val="22"/>
          <w:szCs w:val="22"/>
        </w:rPr>
        <w:t xml:space="preserve">April </w:t>
      </w:r>
      <w:r>
        <w:rPr>
          <w:rFonts w:cstheme="minorHAnsi"/>
          <w:color w:val="002060"/>
          <w:sz w:val="22"/>
          <w:szCs w:val="22"/>
        </w:rPr>
        <w:t>2019, with the final procedure and determination due to August 2019.</w:t>
      </w:r>
    </w:p>
    <w:p w14:paraId="0E16362A" w14:textId="3A7093B0" w:rsidR="002D315D" w:rsidRDefault="002D315D" w:rsidP="006C79BE">
      <w:pPr>
        <w:rPr>
          <w:rFonts w:cstheme="minorHAnsi"/>
          <w:color w:val="002060"/>
          <w:sz w:val="22"/>
          <w:szCs w:val="22"/>
        </w:rPr>
      </w:pPr>
    </w:p>
    <w:p w14:paraId="0BDE9BD6" w14:textId="1CFFE47D" w:rsidR="00D12392" w:rsidRDefault="00D12392" w:rsidP="006C79BE">
      <w:pPr>
        <w:rPr>
          <w:rFonts w:cstheme="minorHAnsi"/>
          <w:color w:val="002060"/>
          <w:sz w:val="22"/>
          <w:szCs w:val="22"/>
        </w:rPr>
      </w:pPr>
    </w:p>
    <w:p w14:paraId="70142321" w14:textId="561AC97B" w:rsidR="006D1F94" w:rsidRPr="008A26DD" w:rsidRDefault="006D1F94" w:rsidP="006D1F94">
      <w:pPr>
        <w:pStyle w:val="ListParagraph"/>
        <w:numPr>
          <w:ilvl w:val="0"/>
          <w:numId w:val="11"/>
        </w:numPr>
        <w:spacing w:after="180"/>
        <w:ind w:left="0" w:firstLine="0"/>
        <w:rPr>
          <w:rFonts w:cstheme="minorHAnsi"/>
          <w:color w:val="002060"/>
          <w:sz w:val="22"/>
          <w:szCs w:val="22"/>
        </w:rPr>
      </w:pPr>
      <w:r w:rsidRPr="006D1F94">
        <w:rPr>
          <w:rFonts w:cstheme="minorHAnsi"/>
          <w:b/>
          <w:color w:val="002060"/>
          <w:sz w:val="22"/>
          <w:szCs w:val="22"/>
        </w:rPr>
        <w:t xml:space="preserve">DEBRIEF ON DISPATCH FOCUS GROUP </w:t>
      </w:r>
      <w:r w:rsidRPr="006D1F94">
        <w:rPr>
          <w:rFonts w:cstheme="minorHAnsi"/>
          <w:color w:val="002060"/>
          <w:sz w:val="22"/>
          <w:szCs w:val="22"/>
        </w:rPr>
        <w:t>– Emily Brodie (AEMO) – Slide 23 to 31</w:t>
      </w:r>
    </w:p>
    <w:p w14:paraId="5D31C059" w14:textId="4FABA1A2" w:rsidR="002D315D" w:rsidRDefault="002173D7" w:rsidP="006C79BE">
      <w:pPr>
        <w:rPr>
          <w:rFonts w:cstheme="minorHAnsi"/>
          <w:color w:val="002060"/>
          <w:sz w:val="22"/>
          <w:szCs w:val="22"/>
        </w:rPr>
      </w:pPr>
      <w:r w:rsidRPr="000A3C18">
        <w:rPr>
          <w:rFonts w:cstheme="minorHAnsi"/>
          <w:color w:val="002060"/>
          <w:sz w:val="22"/>
          <w:szCs w:val="22"/>
        </w:rPr>
        <w:t xml:space="preserve">The </w:t>
      </w:r>
      <w:r w:rsidR="002D315D">
        <w:rPr>
          <w:rFonts w:cstheme="minorHAnsi"/>
          <w:color w:val="002060"/>
          <w:sz w:val="22"/>
          <w:szCs w:val="22"/>
        </w:rPr>
        <w:t>second dispatch focus group had a good turnout and was a productive session. Topics that were discussed include:</w:t>
      </w:r>
    </w:p>
    <w:p w14:paraId="06649574" w14:textId="5BC62F32" w:rsidR="00D12392" w:rsidRDefault="00D12392" w:rsidP="006C79BE">
      <w:pPr>
        <w:rPr>
          <w:rFonts w:cstheme="minorHAnsi"/>
          <w:color w:val="002060"/>
          <w:sz w:val="22"/>
          <w:szCs w:val="22"/>
        </w:rPr>
      </w:pPr>
    </w:p>
    <w:p w14:paraId="1534B9FD" w14:textId="29EA6FFF" w:rsidR="00D12392" w:rsidRPr="00D12392" w:rsidRDefault="00D12392" w:rsidP="006C79BE">
      <w:pPr>
        <w:pStyle w:val="ListParagraph"/>
        <w:numPr>
          <w:ilvl w:val="0"/>
          <w:numId w:val="14"/>
        </w:numPr>
        <w:contextualSpacing w:val="0"/>
        <w:rPr>
          <w:rFonts w:ascii="Arial" w:hAnsi="Arial" w:cstheme="minorHAnsi"/>
          <w:color w:val="002060"/>
          <w:sz w:val="22"/>
          <w:szCs w:val="22"/>
        </w:rPr>
      </w:pPr>
      <w:r w:rsidRPr="00D12392">
        <w:rPr>
          <w:rFonts w:ascii="Arial" w:hAnsi="Arial" w:cstheme="minorHAnsi"/>
          <w:color w:val="002060"/>
          <w:sz w:val="22"/>
          <w:szCs w:val="22"/>
        </w:rPr>
        <w:t>Ex</w:t>
      </w:r>
      <w:r w:rsidR="009933A6">
        <w:rPr>
          <w:rFonts w:ascii="Arial" w:hAnsi="Arial" w:cstheme="minorHAnsi"/>
          <w:color w:val="002060"/>
          <w:sz w:val="22"/>
          <w:szCs w:val="22"/>
        </w:rPr>
        <w:t>t</w:t>
      </w:r>
      <w:r w:rsidRPr="00D12392">
        <w:rPr>
          <w:rFonts w:ascii="Arial" w:hAnsi="Arial" w:cstheme="minorHAnsi"/>
          <w:color w:val="002060"/>
          <w:sz w:val="22"/>
          <w:szCs w:val="22"/>
        </w:rPr>
        <w:t>ending and expanding 5-minute pre-dispatch</w:t>
      </w:r>
    </w:p>
    <w:p w14:paraId="218FCAC2" w14:textId="77777777" w:rsidR="00D12392" w:rsidRPr="00D12392" w:rsidRDefault="00D12392" w:rsidP="006C79BE">
      <w:pPr>
        <w:pStyle w:val="ListParagraph"/>
        <w:numPr>
          <w:ilvl w:val="0"/>
          <w:numId w:val="14"/>
        </w:numPr>
        <w:contextualSpacing w:val="0"/>
        <w:rPr>
          <w:rFonts w:ascii="Arial" w:hAnsi="Arial" w:cstheme="minorHAnsi"/>
          <w:color w:val="002060"/>
          <w:sz w:val="22"/>
          <w:szCs w:val="22"/>
        </w:rPr>
      </w:pPr>
      <w:r w:rsidRPr="00D12392">
        <w:rPr>
          <w:rFonts w:ascii="Arial" w:hAnsi="Arial" w:cstheme="minorHAnsi"/>
          <w:color w:val="002060"/>
          <w:sz w:val="22"/>
          <w:szCs w:val="22"/>
        </w:rPr>
        <w:t>Use of 5-minute data in 30-minute processes</w:t>
      </w:r>
    </w:p>
    <w:p w14:paraId="2CB2C8A0" w14:textId="02FC6BD3" w:rsidR="00D12392" w:rsidRPr="00D12392" w:rsidRDefault="00D12392" w:rsidP="006C79BE">
      <w:pPr>
        <w:pStyle w:val="ListParagraph"/>
        <w:numPr>
          <w:ilvl w:val="0"/>
          <w:numId w:val="14"/>
        </w:numPr>
        <w:contextualSpacing w:val="0"/>
        <w:rPr>
          <w:rFonts w:ascii="Arial" w:hAnsi="Arial" w:cstheme="minorHAnsi"/>
          <w:color w:val="002060"/>
          <w:sz w:val="22"/>
          <w:szCs w:val="22"/>
        </w:rPr>
      </w:pPr>
      <w:r w:rsidRPr="00D12392">
        <w:rPr>
          <w:rFonts w:ascii="Arial" w:hAnsi="Arial" w:cstheme="minorHAnsi"/>
          <w:color w:val="002060"/>
          <w:sz w:val="22"/>
          <w:szCs w:val="22"/>
        </w:rPr>
        <w:t xml:space="preserve">Transition to </w:t>
      </w:r>
      <w:r w:rsidR="008701EE" w:rsidRPr="00D12392">
        <w:rPr>
          <w:rFonts w:ascii="Arial" w:hAnsi="Arial" w:cstheme="minorHAnsi"/>
          <w:color w:val="002060"/>
          <w:sz w:val="22"/>
          <w:szCs w:val="22"/>
        </w:rPr>
        <w:t>5-minute</w:t>
      </w:r>
      <w:r w:rsidRPr="00D12392">
        <w:rPr>
          <w:rFonts w:ascii="Arial" w:hAnsi="Arial" w:cstheme="minorHAnsi"/>
          <w:color w:val="002060"/>
          <w:sz w:val="22"/>
          <w:szCs w:val="22"/>
        </w:rPr>
        <w:t xml:space="preserve"> bidding. AEMO will start to accept </w:t>
      </w:r>
      <w:r w:rsidR="008701EE" w:rsidRPr="00D12392">
        <w:rPr>
          <w:rFonts w:ascii="Arial" w:hAnsi="Arial" w:cstheme="minorHAnsi"/>
          <w:color w:val="002060"/>
          <w:sz w:val="22"/>
          <w:szCs w:val="22"/>
        </w:rPr>
        <w:t>5-minute</w:t>
      </w:r>
      <w:r w:rsidRPr="00D12392">
        <w:rPr>
          <w:rFonts w:ascii="Arial" w:hAnsi="Arial" w:cstheme="minorHAnsi"/>
          <w:color w:val="002060"/>
          <w:sz w:val="22"/>
          <w:szCs w:val="22"/>
        </w:rPr>
        <w:t xml:space="preserve"> bids 3 months before 5MS go live</w:t>
      </w:r>
    </w:p>
    <w:p w14:paraId="15FF9286" w14:textId="12920972" w:rsidR="00D12392" w:rsidRPr="002D315D" w:rsidRDefault="00D12392" w:rsidP="006C79BE">
      <w:pPr>
        <w:pStyle w:val="ListParagraph"/>
        <w:numPr>
          <w:ilvl w:val="0"/>
          <w:numId w:val="14"/>
        </w:numPr>
        <w:contextualSpacing w:val="0"/>
        <w:rPr>
          <w:rFonts w:cstheme="minorHAnsi"/>
          <w:color w:val="002060"/>
          <w:sz w:val="22"/>
          <w:szCs w:val="22"/>
        </w:rPr>
      </w:pPr>
      <w:r w:rsidRPr="002D315D">
        <w:rPr>
          <w:rFonts w:cstheme="minorHAnsi"/>
          <w:color w:val="002060"/>
          <w:sz w:val="22"/>
          <w:szCs w:val="22"/>
        </w:rPr>
        <w:t>Participants plans to transition</w:t>
      </w:r>
    </w:p>
    <w:p w14:paraId="08A4D934" w14:textId="77777777" w:rsidR="00D12392" w:rsidRPr="002D315D" w:rsidRDefault="00D12392" w:rsidP="006C79BE">
      <w:pPr>
        <w:pStyle w:val="ListParagraph"/>
        <w:numPr>
          <w:ilvl w:val="0"/>
          <w:numId w:val="14"/>
        </w:numPr>
        <w:contextualSpacing w:val="0"/>
        <w:rPr>
          <w:rFonts w:cstheme="minorHAnsi"/>
          <w:color w:val="002060"/>
          <w:sz w:val="22"/>
          <w:szCs w:val="22"/>
        </w:rPr>
      </w:pPr>
      <w:r w:rsidRPr="002D315D">
        <w:rPr>
          <w:rFonts w:cstheme="minorHAnsi"/>
          <w:color w:val="002060"/>
          <w:sz w:val="22"/>
          <w:szCs w:val="22"/>
        </w:rPr>
        <w:t>Dispatch instruction timing</w:t>
      </w:r>
    </w:p>
    <w:p w14:paraId="372D4E0C" w14:textId="77777777" w:rsidR="00D12392" w:rsidRDefault="00D12392" w:rsidP="006C79BE">
      <w:pPr>
        <w:pStyle w:val="ListParagraph"/>
        <w:numPr>
          <w:ilvl w:val="0"/>
          <w:numId w:val="14"/>
        </w:numPr>
        <w:contextualSpacing w:val="0"/>
        <w:rPr>
          <w:rFonts w:cstheme="minorHAnsi"/>
          <w:color w:val="002060"/>
          <w:sz w:val="22"/>
          <w:szCs w:val="22"/>
        </w:rPr>
      </w:pPr>
      <w:r w:rsidRPr="002D315D">
        <w:rPr>
          <w:rFonts w:cstheme="minorHAnsi"/>
          <w:color w:val="002060"/>
          <w:sz w:val="22"/>
          <w:szCs w:val="22"/>
        </w:rPr>
        <w:t>“Zero” fixed load</w:t>
      </w:r>
    </w:p>
    <w:p w14:paraId="3676B9D1" w14:textId="610DC354" w:rsidR="002D315D" w:rsidRDefault="002D315D" w:rsidP="006C79BE">
      <w:pPr>
        <w:rPr>
          <w:rFonts w:cstheme="minorHAnsi"/>
          <w:color w:val="002060"/>
          <w:sz w:val="22"/>
          <w:szCs w:val="22"/>
        </w:rPr>
      </w:pPr>
    </w:p>
    <w:p w14:paraId="680B53CA" w14:textId="721FA04A" w:rsidR="002D315D" w:rsidRPr="002D315D" w:rsidRDefault="002D315D" w:rsidP="006C79BE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 xml:space="preserve">AEMO </w:t>
      </w:r>
      <w:r w:rsidR="008F5599">
        <w:rPr>
          <w:rFonts w:cstheme="minorHAnsi"/>
          <w:color w:val="002060"/>
          <w:sz w:val="22"/>
          <w:szCs w:val="22"/>
        </w:rPr>
        <w:t>acknowledges</w:t>
      </w:r>
      <w:r>
        <w:rPr>
          <w:rFonts w:cstheme="minorHAnsi"/>
          <w:color w:val="002060"/>
          <w:sz w:val="22"/>
          <w:szCs w:val="22"/>
        </w:rPr>
        <w:t xml:space="preserve"> that there has been interest from participants to align the electricity trading day with gas trading day. </w:t>
      </w:r>
      <w:r w:rsidR="008F5599">
        <w:rPr>
          <w:rFonts w:cstheme="minorHAnsi"/>
          <w:color w:val="002060"/>
          <w:sz w:val="22"/>
          <w:szCs w:val="22"/>
        </w:rPr>
        <w:t xml:space="preserve">If this change were to </w:t>
      </w:r>
      <w:r w:rsidR="008701EE">
        <w:rPr>
          <w:rFonts w:cstheme="minorHAnsi"/>
          <w:color w:val="002060"/>
          <w:sz w:val="22"/>
          <w:szCs w:val="22"/>
        </w:rPr>
        <w:t>occur,</w:t>
      </w:r>
      <w:r w:rsidR="008F5599">
        <w:rPr>
          <w:rFonts w:cstheme="minorHAnsi"/>
          <w:color w:val="002060"/>
          <w:sz w:val="22"/>
          <w:szCs w:val="22"/>
        </w:rPr>
        <w:t xml:space="preserve"> it would be out of the scope of 5MS and</w:t>
      </w:r>
      <w:r>
        <w:rPr>
          <w:rFonts w:cstheme="minorHAnsi"/>
          <w:color w:val="002060"/>
          <w:sz w:val="22"/>
          <w:szCs w:val="22"/>
        </w:rPr>
        <w:t xml:space="preserve"> would require a rule change</w:t>
      </w:r>
      <w:r w:rsidR="0037020F">
        <w:rPr>
          <w:rFonts w:cstheme="minorHAnsi"/>
          <w:color w:val="002060"/>
          <w:sz w:val="22"/>
          <w:szCs w:val="22"/>
        </w:rPr>
        <w:t>.</w:t>
      </w:r>
      <w:r>
        <w:rPr>
          <w:rFonts w:cstheme="minorHAnsi"/>
          <w:color w:val="002060"/>
          <w:sz w:val="22"/>
          <w:szCs w:val="22"/>
        </w:rPr>
        <w:t xml:space="preserve"> </w:t>
      </w:r>
      <w:r w:rsidR="0037020F">
        <w:rPr>
          <w:rFonts w:cstheme="minorHAnsi"/>
          <w:color w:val="002060"/>
          <w:sz w:val="22"/>
          <w:szCs w:val="22"/>
        </w:rPr>
        <w:t>P</w:t>
      </w:r>
      <w:r>
        <w:rPr>
          <w:rFonts w:cstheme="minorHAnsi"/>
          <w:color w:val="002060"/>
          <w:sz w:val="22"/>
          <w:szCs w:val="22"/>
        </w:rPr>
        <w:t>articipants</w:t>
      </w:r>
      <w:r w:rsidR="0037020F">
        <w:rPr>
          <w:rFonts w:cstheme="minorHAnsi"/>
          <w:color w:val="002060"/>
          <w:sz w:val="22"/>
          <w:szCs w:val="22"/>
        </w:rPr>
        <w:t xml:space="preserve"> would need to present a case for change and engage with AEMO.</w:t>
      </w:r>
    </w:p>
    <w:p w14:paraId="5C4A3CBD" w14:textId="36CD7657" w:rsidR="002173D7" w:rsidRDefault="002173D7" w:rsidP="006C79BE">
      <w:pPr>
        <w:rPr>
          <w:rFonts w:cstheme="minorHAnsi"/>
          <w:color w:val="002060"/>
          <w:sz w:val="22"/>
          <w:szCs w:val="22"/>
        </w:rPr>
      </w:pPr>
    </w:p>
    <w:p w14:paraId="119E0683" w14:textId="11BF3BDC" w:rsidR="00D12392" w:rsidRDefault="009933A6" w:rsidP="006C79BE">
      <w:pPr>
        <w:rPr>
          <w:rFonts w:cstheme="minorHAnsi"/>
          <w:color w:val="002060"/>
          <w:sz w:val="22"/>
          <w:szCs w:val="22"/>
        </w:rPr>
      </w:pPr>
      <w:r w:rsidRPr="008701EE">
        <w:rPr>
          <w:rFonts w:cstheme="minorHAnsi"/>
          <w:color w:val="002060"/>
          <w:sz w:val="22"/>
          <w:szCs w:val="22"/>
        </w:rPr>
        <w:t xml:space="preserve">A question was raised concerning default bids. AEMO clarified that </w:t>
      </w:r>
      <w:r w:rsidR="00D12392">
        <w:rPr>
          <w:rFonts w:cstheme="minorHAnsi"/>
          <w:color w:val="002060"/>
          <w:sz w:val="22"/>
          <w:szCs w:val="22"/>
        </w:rPr>
        <w:t>any default bids</w:t>
      </w:r>
      <w:r w:rsidR="008701EE">
        <w:rPr>
          <w:rFonts w:cstheme="minorHAnsi"/>
          <w:color w:val="002060"/>
          <w:sz w:val="22"/>
          <w:szCs w:val="22"/>
        </w:rPr>
        <w:t xml:space="preserve"> </w:t>
      </w:r>
      <w:r w:rsidR="00D12392">
        <w:rPr>
          <w:rFonts w:cstheme="minorHAnsi"/>
          <w:color w:val="002060"/>
          <w:sz w:val="22"/>
          <w:szCs w:val="22"/>
        </w:rPr>
        <w:t xml:space="preserve">submitted in </w:t>
      </w:r>
      <w:proofErr w:type="gramStart"/>
      <w:r w:rsidR="008701EE">
        <w:rPr>
          <w:rFonts w:cstheme="minorHAnsi"/>
          <w:color w:val="002060"/>
          <w:sz w:val="22"/>
          <w:szCs w:val="22"/>
        </w:rPr>
        <w:t>30</w:t>
      </w:r>
      <w:r w:rsidR="006C79BE">
        <w:rPr>
          <w:rFonts w:cstheme="minorHAnsi"/>
          <w:color w:val="002060"/>
          <w:sz w:val="22"/>
          <w:szCs w:val="22"/>
        </w:rPr>
        <w:t xml:space="preserve"> </w:t>
      </w:r>
      <w:r w:rsidR="008701EE">
        <w:rPr>
          <w:rFonts w:cstheme="minorHAnsi"/>
          <w:color w:val="002060"/>
          <w:sz w:val="22"/>
          <w:szCs w:val="22"/>
        </w:rPr>
        <w:t>minute</w:t>
      </w:r>
      <w:proofErr w:type="gramEnd"/>
      <w:r w:rsidR="00D12392">
        <w:rPr>
          <w:rFonts w:cstheme="minorHAnsi"/>
          <w:color w:val="002060"/>
          <w:sz w:val="22"/>
          <w:szCs w:val="22"/>
        </w:rPr>
        <w:t xml:space="preserve"> format before commencement of 5MS</w:t>
      </w:r>
      <w:r w:rsidR="008701EE">
        <w:rPr>
          <w:rFonts w:cstheme="minorHAnsi"/>
          <w:color w:val="002060"/>
          <w:sz w:val="22"/>
          <w:szCs w:val="22"/>
        </w:rPr>
        <w:t xml:space="preserve"> </w:t>
      </w:r>
      <w:r w:rsidR="00D12392">
        <w:rPr>
          <w:rFonts w:cstheme="minorHAnsi"/>
          <w:color w:val="002060"/>
          <w:sz w:val="22"/>
          <w:szCs w:val="22"/>
        </w:rPr>
        <w:t xml:space="preserve">will </w:t>
      </w:r>
      <w:r w:rsidR="008701EE">
        <w:rPr>
          <w:rFonts w:cstheme="minorHAnsi"/>
          <w:color w:val="002060"/>
          <w:sz w:val="22"/>
          <w:szCs w:val="22"/>
        </w:rPr>
        <w:t xml:space="preserve">be </w:t>
      </w:r>
      <w:r w:rsidR="00D12392">
        <w:rPr>
          <w:rFonts w:cstheme="minorHAnsi"/>
          <w:color w:val="002060"/>
          <w:sz w:val="22"/>
          <w:szCs w:val="22"/>
        </w:rPr>
        <w:t>convert</w:t>
      </w:r>
      <w:r w:rsidR="008701EE">
        <w:rPr>
          <w:rFonts w:cstheme="minorHAnsi"/>
          <w:color w:val="002060"/>
          <w:sz w:val="22"/>
          <w:szCs w:val="22"/>
        </w:rPr>
        <w:t>ed</w:t>
      </w:r>
      <w:r w:rsidR="00D12392">
        <w:rPr>
          <w:rFonts w:cstheme="minorHAnsi"/>
          <w:color w:val="002060"/>
          <w:sz w:val="22"/>
          <w:szCs w:val="22"/>
        </w:rPr>
        <w:t xml:space="preserve"> </w:t>
      </w:r>
      <w:r w:rsidR="008F5599">
        <w:rPr>
          <w:rFonts w:cstheme="minorHAnsi"/>
          <w:color w:val="002060"/>
          <w:sz w:val="22"/>
          <w:szCs w:val="22"/>
        </w:rPr>
        <w:t xml:space="preserve">to </w:t>
      </w:r>
      <w:r w:rsidR="00D12392">
        <w:rPr>
          <w:rFonts w:cstheme="minorHAnsi"/>
          <w:color w:val="002060"/>
          <w:sz w:val="22"/>
          <w:szCs w:val="22"/>
        </w:rPr>
        <w:t>5 minutes</w:t>
      </w:r>
      <w:r w:rsidR="0037020F">
        <w:rPr>
          <w:rFonts w:cstheme="minorHAnsi"/>
          <w:color w:val="002060"/>
          <w:sz w:val="22"/>
          <w:szCs w:val="22"/>
        </w:rPr>
        <w:t xml:space="preserve"> in accordance with a 5MS transitional rule [NER 11.103.07].</w:t>
      </w:r>
    </w:p>
    <w:p w14:paraId="3BB21340" w14:textId="4412CB96" w:rsidR="00D12392" w:rsidRDefault="00D12392" w:rsidP="002173D7">
      <w:pPr>
        <w:rPr>
          <w:rFonts w:cstheme="minorHAnsi"/>
          <w:color w:val="002060"/>
          <w:sz w:val="22"/>
          <w:szCs w:val="22"/>
        </w:rPr>
      </w:pPr>
    </w:p>
    <w:p w14:paraId="20190B9E" w14:textId="7BDF62DE" w:rsidR="006C79BE" w:rsidRDefault="006C79BE" w:rsidP="002173D7">
      <w:pPr>
        <w:rPr>
          <w:rFonts w:cstheme="minorHAnsi"/>
          <w:color w:val="002060"/>
          <w:sz w:val="22"/>
          <w:szCs w:val="22"/>
        </w:rPr>
      </w:pPr>
    </w:p>
    <w:p w14:paraId="43E0E0E0" w14:textId="251FBF87" w:rsidR="006C79BE" w:rsidRDefault="006C79BE" w:rsidP="002173D7">
      <w:pPr>
        <w:rPr>
          <w:rFonts w:cstheme="minorHAnsi"/>
          <w:color w:val="002060"/>
          <w:sz w:val="22"/>
          <w:szCs w:val="22"/>
        </w:rPr>
      </w:pPr>
    </w:p>
    <w:p w14:paraId="4E0362D4" w14:textId="77777777" w:rsidR="006C79BE" w:rsidRDefault="006C79BE" w:rsidP="002173D7">
      <w:pPr>
        <w:rPr>
          <w:rFonts w:cstheme="minorHAnsi"/>
          <w:color w:val="002060"/>
          <w:sz w:val="22"/>
          <w:szCs w:val="22"/>
        </w:rPr>
      </w:pPr>
    </w:p>
    <w:p w14:paraId="21872A20" w14:textId="2C55FB67" w:rsidR="00320598" w:rsidRPr="00320598" w:rsidRDefault="00320598" w:rsidP="00320598">
      <w:pPr>
        <w:pStyle w:val="ListParagraph"/>
        <w:numPr>
          <w:ilvl w:val="0"/>
          <w:numId w:val="11"/>
        </w:numPr>
        <w:spacing w:after="180"/>
        <w:ind w:left="0" w:firstLine="0"/>
        <w:rPr>
          <w:rFonts w:cstheme="minorHAnsi"/>
          <w:color w:val="FF0000"/>
          <w:sz w:val="22"/>
          <w:szCs w:val="22"/>
        </w:rPr>
      </w:pPr>
      <w:r>
        <w:rPr>
          <w:rFonts w:cstheme="minorHAnsi"/>
          <w:b/>
          <w:color w:val="002060"/>
          <w:sz w:val="22"/>
          <w:szCs w:val="22"/>
        </w:rPr>
        <w:lastRenderedPageBreak/>
        <w:t xml:space="preserve">GENERAL </w:t>
      </w:r>
      <w:r w:rsidRPr="00320598">
        <w:rPr>
          <w:rFonts w:cstheme="minorHAnsi"/>
          <w:b/>
          <w:color w:val="002060"/>
          <w:sz w:val="22"/>
          <w:szCs w:val="22"/>
        </w:rPr>
        <w:t xml:space="preserve">QUESTIONS </w:t>
      </w:r>
      <w:r w:rsidRPr="00D12392">
        <w:rPr>
          <w:rFonts w:cstheme="minorHAnsi"/>
          <w:color w:val="002060"/>
          <w:sz w:val="22"/>
          <w:szCs w:val="22"/>
        </w:rPr>
        <w:t>–</w:t>
      </w:r>
      <w:r w:rsidRPr="00320598">
        <w:rPr>
          <w:rFonts w:cstheme="minorHAnsi"/>
          <w:color w:val="002060"/>
          <w:sz w:val="22"/>
          <w:szCs w:val="22"/>
        </w:rPr>
        <w:t xml:space="preserve"> Emily Brodie (AEMO)</w:t>
      </w:r>
      <w:r w:rsidR="00D12392" w:rsidRPr="00D12392">
        <w:t xml:space="preserve"> </w:t>
      </w:r>
      <w:r w:rsidR="00D12392" w:rsidRPr="00D12392">
        <w:rPr>
          <w:rFonts w:cstheme="minorHAnsi"/>
          <w:color w:val="002060"/>
          <w:sz w:val="22"/>
          <w:szCs w:val="22"/>
        </w:rPr>
        <w:t xml:space="preserve">– Slide </w:t>
      </w:r>
      <w:r w:rsidR="00D12392">
        <w:rPr>
          <w:rFonts w:cstheme="minorHAnsi"/>
          <w:color w:val="002060"/>
          <w:sz w:val="22"/>
          <w:szCs w:val="22"/>
        </w:rPr>
        <w:t>34</w:t>
      </w:r>
    </w:p>
    <w:p w14:paraId="754F2E75" w14:textId="2D33EB9A" w:rsidR="000E174A" w:rsidRDefault="003829D1" w:rsidP="006C79BE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 xml:space="preserve">One Participant noted that </w:t>
      </w:r>
      <w:r w:rsidR="00406CC2">
        <w:rPr>
          <w:rFonts w:cstheme="minorHAnsi"/>
          <w:color w:val="002060"/>
          <w:sz w:val="22"/>
          <w:szCs w:val="22"/>
        </w:rPr>
        <w:t xml:space="preserve">there might be </w:t>
      </w:r>
      <w:r>
        <w:rPr>
          <w:rFonts w:cstheme="minorHAnsi"/>
          <w:color w:val="002060"/>
          <w:sz w:val="22"/>
          <w:szCs w:val="22"/>
        </w:rPr>
        <w:t xml:space="preserve">opportunities </w:t>
      </w:r>
      <w:r w:rsidR="00406CC2">
        <w:rPr>
          <w:rFonts w:cstheme="minorHAnsi"/>
          <w:color w:val="002060"/>
          <w:sz w:val="22"/>
          <w:szCs w:val="22"/>
        </w:rPr>
        <w:t>to coordinate 5MS forums with other AEMO industry events. AEMO will continue to monitor for any future opportunities to synchronise 5MS forums with other events when possible.</w:t>
      </w:r>
    </w:p>
    <w:p w14:paraId="1FA37F86" w14:textId="77777777" w:rsidR="003829D1" w:rsidRDefault="003829D1" w:rsidP="006C79BE">
      <w:pPr>
        <w:rPr>
          <w:rFonts w:cstheme="minorHAnsi"/>
          <w:color w:val="002060"/>
          <w:sz w:val="22"/>
          <w:szCs w:val="22"/>
        </w:rPr>
      </w:pPr>
    </w:p>
    <w:p w14:paraId="77E0C800" w14:textId="2DC4D042" w:rsidR="00E0122A" w:rsidRDefault="00406CC2" w:rsidP="006C79BE">
      <w:pPr>
        <w:rPr>
          <w:rFonts w:cstheme="minorHAnsi"/>
          <w:color w:val="002060"/>
          <w:sz w:val="22"/>
          <w:szCs w:val="22"/>
        </w:rPr>
      </w:pPr>
      <w:r w:rsidRPr="00406CC2">
        <w:rPr>
          <w:rFonts w:cstheme="minorHAnsi"/>
          <w:color w:val="002060"/>
          <w:sz w:val="22"/>
          <w:szCs w:val="22"/>
        </w:rPr>
        <w:t>It</w:t>
      </w:r>
      <w:r>
        <w:rPr>
          <w:rFonts w:cstheme="minorHAnsi"/>
          <w:color w:val="002060"/>
          <w:sz w:val="22"/>
          <w:szCs w:val="22"/>
        </w:rPr>
        <w:t xml:space="preserve"> was noted that the</w:t>
      </w:r>
      <w:r w:rsidR="00782A87">
        <w:rPr>
          <w:rFonts w:cstheme="minorHAnsi"/>
          <w:color w:val="002060"/>
          <w:sz w:val="22"/>
          <w:szCs w:val="22"/>
        </w:rPr>
        <w:t xml:space="preserve"> Distributed Energy Resources</w:t>
      </w:r>
      <w:r w:rsidR="00F34623">
        <w:rPr>
          <w:rFonts w:cstheme="minorHAnsi"/>
          <w:color w:val="002060"/>
          <w:sz w:val="22"/>
          <w:szCs w:val="22"/>
        </w:rPr>
        <w:t xml:space="preserve"> </w:t>
      </w:r>
      <w:r w:rsidR="00782A87">
        <w:rPr>
          <w:rFonts w:cstheme="minorHAnsi"/>
          <w:color w:val="002060"/>
          <w:sz w:val="22"/>
          <w:szCs w:val="22"/>
        </w:rPr>
        <w:t xml:space="preserve">(DER) program is </w:t>
      </w:r>
      <w:r w:rsidR="00F34623">
        <w:rPr>
          <w:rFonts w:cstheme="minorHAnsi"/>
          <w:color w:val="002060"/>
          <w:sz w:val="22"/>
          <w:szCs w:val="22"/>
        </w:rPr>
        <w:t xml:space="preserve">ramping up and would </w:t>
      </w:r>
      <w:r w:rsidR="008701EE">
        <w:rPr>
          <w:rFonts w:cstheme="minorHAnsi"/>
          <w:color w:val="002060"/>
          <w:sz w:val="22"/>
          <w:szCs w:val="22"/>
        </w:rPr>
        <w:t>potential</w:t>
      </w:r>
      <w:r w:rsidR="00BD62FD">
        <w:rPr>
          <w:rFonts w:cstheme="minorHAnsi"/>
          <w:color w:val="002060"/>
          <w:sz w:val="22"/>
          <w:szCs w:val="22"/>
        </w:rPr>
        <w:t>ly</w:t>
      </w:r>
      <w:r w:rsidR="00F34623">
        <w:rPr>
          <w:rFonts w:cstheme="minorHAnsi"/>
          <w:color w:val="002060"/>
          <w:sz w:val="22"/>
          <w:szCs w:val="22"/>
        </w:rPr>
        <w:t xml:space="preserve"> cross-over with the 5MS program. A presentation on the DER program is </w:t>
      </w:r>
      <w:r w:rsidR="0037020F">
        <w:rPr>
          <w:rFonts w:cstheme="minorHAnsi"/>
          <w:color w:val="002060"/>
          <w:sz w:val="22"/>
          <w:szCs w:val="22"/>
        </w:rPr>
        <w:t>planned for</w:t>
      </w:r>
      <w:r w:rsidR="00F34623">
        <w:rPr>
          <w:rFonts w:cstheme="minorHAnsi"/>
          <w:color w:val="002060"/>
          <w:sz w:val="22"/>
          <w:szCs w:val="22"/>
        </w:rPr>
        <w:t xml:space="preserve"> the next Program Consultative Forum (PCF). AEMO will update the PWG on possible impacts to 5MS as relevant.</w:t>
      </w:r>
    </w:p>
    <w:p w14:paraId="727637C9" w14:textId="77777777" w:rsidR="006C79BE" w:rsidRDefault="006C79BE" w:rsidP="006C79BE">
      <w:pPr>
        <w:rPr>
          <w:rFonts w:cstheme="minorHAnsi"/>
          <w:color w:val="002060"/>
          <w:sz w:val="22"/>
          <w:szCs w:val="22"/>
        </w:rPr>
      </w:pPr>
    </w:p>
    <w:p w14:paraId="20594895" w14:textId="7627367B" w:rsidR="00F34623" w:rsidRDefault="00F34623" w:rsidP="00F34623">
      <w:pPr>
        <w:rPr>
          <w:rFonts w:cstheme="minorHAnsi"/>
          <w:color w:val="002060"/>
          <w:sz w:val="22"/>
          <w:szCs w:val="22"/>
        </w:rPr>
      </w:pPr>
      <w:r w:rsidRPr="00E74C75">
        <w:rPr>
          <w:rFonts w:cstheme="minorHAnsi"/>
          <w:b/>
          <w:color w:val="002060"/>
          <w:sz w:val="22"/>
          <w:szCs w:val="22"/>
        </w:rPr>
        <w:t xml:space="preserve">ACTION </w:t>
      </w:r>
      <w:r>
        <w:rPr>
          <w:rFonts w:cstheme="minorHAnsi"/>
          <w:b/>
          <w:color w:val="002060"/>
          <w:sz w:val="22"/>
          <w:szCs w:val="22"/>
        </w:rPr>
        <w:t>5</w:t>
      </w:r>
      <w:r w:rsidRPr="00E74C75">
        <w:rPr>
          <w:rFonts w:cstheme="minorHAnsi"/>
          <w:b/>
          <w:color w:val="002060"/>
          <w:sz w:val="22"/>
          <w:szCs w:val="22"/>
        </w:rPr>
        <w:t>.</w:t>
      </w:r>
      <w:r w:rsidR="006D1F94">
        <w:rPr>
          <w:rFonts w:cstheme="minorHAnsi"/>
          <w:b/>
          <w:color w:val="002060"/>
          <w:sz w:val="22"/>
          <w:szCs w:val="22"/>
        </w:rPr>
        <w:t>6</w:t>
      </w:r>
      <w:r w:rsidRPr="00E74C75">
        <w:rPr>
          <w:rFonts w:cstheme="minorHAnsi"/>
          <w:b/>
          <w:color w:val="002060"/>
          <w:sz w:val="22"/>
          <w:szCs w:val="22"/>
        </w:rPr>
        <w:t>.</w:t>
      </w:r>
      <w:r>
        <w:rPr>
          <w:rFonts w:cstheme="minorHAnsi"/>
          <w:b/>
          <w:color w:val="002060"/>
          <w:sz w:val="22"/>
          <w:szCs w:val="22"/>
        </w:rPr>
        <w:t>1</w:t>
      </w:r>
      <w:r w:rsidRPr="00E74C75">
        <w:rPr>
          <w:rFonts w:cstheme="minorHAnsi"/>
          <w:color w:val="002060"/>
          <w:sz w:val="22"/>
          <w:szCs w:val="22"/>
        </w:rPr>
        <w:t xml:space="preserve">: </w:t>
      </w:r>
      <w:r>
        <w:rPr>
          <w:rFonts w:cstheme="minorHAnsi"/>
          <w:color w:val="002060"/>
          <w:sz w:val="22"/>
          <w:szCs w:val="22"/>
        </w:rPr>
        <w:t>AEMO to update PWG on any possible impacts of the DER program to the 5MS program</w:t>
      </w:r>
    </w:p>
    <w:p w14:paraId="038D3D64" w14:textId="52B0FBC1" w:rsidR="00F34623" w:rsidRDefault="00F34623" w:rsidP="00D12392">
      <w:pPr>
        <w:rPr>
          <w:rFonts w:cstheme="minorHAnsi"/>
          <w:color w:val="002060"/>
          <w:sz w:val="22"/>
          <w:szCs w:val="22"/>
        </w:rPr>
      </w:pPr>
    </w:p>
    <w:p w14:paraId="6AB6FB3E" w14:textId="77777777" w:rsidR="00D12392" w:rsidRPr="00406CC2" w:rsidRDefault="00D12392" w:rsidP="00D12392">
      <w:pPr>
        <w:rPr>
          <w:rFonts w:cstheme="minorHAnsi"/>
          <w:color w:val="002060"/>
          <w:sz w:val="22"/>
          <w:szCs w:val="22"/>
        </w:rPr>
      </w:pPr>
    </w:p>
    <w:p w14:paraId="191F5528" w14:textId="34B377A2" w:rsidR="00320598" w:rsidRPr="00320598" w:rsidRDefault="00320598" w:rsidP="00320598">
      <w:pPr>
        <w:pStyle w:val="ListParagraph"/>
        <w:numPr>
          <w:ilvl w:val="0"/>
          <w:numId w:val="11"/>
        </w:numPr>
        <w:spacing w:after="180"/>
        <w:ind w:left="0" w:firstLine="0"/>
        <w:rPr>
          <w:rFonts w:cstheme="minorHAnsi"/>
          <w:color w:val="FF0000"/>
          <w:sz w:val="22"/>
          <w:szCs w:val="22"/>
        </w:rPr>
      </w:pPr>
      <w:r>
        <w:rPr>
          <w:rFonts w:cstheme="minorHAnsi"/>
          <w:b/>
          <w:color w:val="002060"/>
          <w:sz w:val="22"/>
          <w:szCs w:val="22"/>
        </w:rPr>
        <w:t>FORWARD MEETING PLAN</w:t>
      </w:r>
      <w:r w:rsidRPr="00320598">
        <w:rPr>
          <w:rFonts w:cstheme="minorHAnsi"/>
          <w:b/>
          <w:color w:val="002060"/>
          <w:sz w:val="22"/>
          <w:szCs w:val="22"/>
        </w:rPr>
        <w:t xml:space="preserve"> </w:t>
      </w:r>
      <w:r w:rsidRPr="00D12392">
        <w:rPr>
          <w:rFonts w:cstheme="minorHAnsi"/>
          <w:color w:val="002060"/>
          <w:sz w:val="22"/>
          <w:szCs w:val="22"/>
        </w:rPr>
        <w:t>–</w:t>
      </w:r>
      <w:r w:rsidRPr="00320598">
        <w:rPr>
          <w:rFonts w:cstheme="minorHAnsi"/>
          <w:color w:val="002060"/>
          <w:sz w:val="22"/>
          <w:szCs w:val="22"/>
        </w:rPr>
        <w:t xml:space="preserve"> </w:t>
      </w:r>
      <w:r w:rsidRPr="00D12392">
        <w:rPr>
          <w:rFonts w:cstheme="minorHAnsi"/>
          <w:color w:val="002060"/>
          <w:sz w:val="22"/>
          <w:szCs w:val="22"/>
        </w:rPr>
        <w:t>Emily Brodie (AEMO)</w:t>
      </w:r>
      <w:r w:rsidR="00D12392" w:rsidRPr="00D12392">
        <w:t xml:space="preserve"> </w:t>
      </w:r>
      <w:r w:rsidR="00D12392" w:rsidRPr="00D12392">
        <w:rPr>
          <w:rFonts w:cstheme="minorHAnsi"/>
          <w:color w:val="002060"/>
          <w:sz w:val="22"/>
          <w:szCs w:val="22"/>
        </w:rPr>
        <w:t xml:space="preserve">– Slide </w:t>
      </w:r>
      <w:r w:rsidR="00D12392">
        <w:rPr>
          <w:rFonts w:cstheme="minorHAnsi"/>
          <w:color w:val="002060"/>
          <w:sz w:val="22"/>
          <w:szCs w:val="22"/>
        </w:rPr>
        <w:t>32</w:t>
      </w:r>
      <w:r w:rsidR="00D12392" w:rsidRPr="00D12392">
        <w:rPr>
          <w:rFonts w:cstheme="minorHAnsi"/>
          <w:color w:val="002060"/>
          <w:sz w:val="22"/>
          <w:szCs w:val="22"/>
        </w:rPr>
        <w:t xml:space="preserve"> to 3</w:t>
      </w:r>
      <w:r w:rsidR="00D12392">
        <w:rPr>
          <w:rFonts w:cstheme="minorHAnsi"/>
          <w:color w:val="002060"/>
          <w:sz w:val="22"/>
          <w:szCs w:val="22"/>
        </w:rPr>
        <w:t>3</w:t>
      </w:r>
    </w:p>
    <w:p w14:paraId="37350591" w14:textId="08234FA4" w:rsidR="00123200" w:rsidRDefault="0049657F" w:rsidP="005C5BB2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>Attendees were thanked for their attendance and advised of future PWG meetings for 2018</w:t>
      </w:r>
      <w:r w:rsidR="00123200">
        <w:rPr>
          <w:rFonts w:cstheme="minorHAnsi"/>
          <w:color w:val="002060"/>
          <w:sz w:val="22"/>
          <w:szCs w:val="22"/>
        </w:rPr>
        <w:t>:</w:t>
      </w:r>
    </w:p>
    <w:p w14:paraId="42CA5068" w14:textId="5B46509D" w:rsidR="00E0122A" w:rsidRPr="00E0122A" w:rsidRDefault="00E0122A" w:rsidP="00A03E48">
      <w:pPr>
        <w:pStyle w:val="ListParagraph"/>
        <w:numPr>
          <w:ilvl w:val="0"/>
          <w:numId w:val="12"/>
        </w:numPr>
        <w:rPr>
          <w:rFonts w:cstheme="minorHAnsi"/>
          <w:color w:val="002060"/>
          <w:sz w:val="22"/>
          <w:szCs w:val="22"/>
        </w:rPr>
      </w:pPr>
      <w:r w:rsidRPr="00E0122A">
        <w:rPr>
          <w:rFonts w:cstheme="minorHAnsi"/>
          <w:color w:val="002060"/>
          <w:sz w:val="22"/>
          <w:szCs w:val="22"/>
        </w:rPr>
        <w:t>Thursday, 13 December 2018</w:t>
      </w:r>
    </w:p>
    <w:p w14:paraId="26F3B590" w14:textId="0317C8BB" w:rsidR="00D163AA" w:rsidRPr="00E0122A" w:rsidRDefault="00E0122A" w:rsidP="00A03E48">
      <w:pPr>
        <w:pStyle w:val="ListParagraph"/>
        <w:numPr>
          <w:ilvl w:val="0"/>
          <w:numId w:val="12"/>
        </w:numPr>
        <w:rPr>
          <w:rFonts w:cstheme="minorHAnsi"/>
          <w:color w:val="002060"/>
          <w:sz w:val="22"/>
          <w:szCs w:val="22"/>
        </w:rPr>
      </w:pPr>
      <w:r w:rsidRPr="00E0122A">
        <w:rPr>
          <w:rFonts w:cstheme="minorHAnsi"/>
          <w:color w:val="002060"/>
          <w:sz w:val="22"/>
          <w:szCs w:val="22"/>
        </w:rPr>
        <w:t>Monday, 21 January 2019</w:t>
      </w:r>
    </w:p>
    <w:p w14:paraId="00520AEA" w14:textId="77777777" w:rsidR="000F555B" w:rsidRPr="00283300" w:rsidRDefault="000F555B" w:rsidP="000F555B">
      <w:pPr>
        <w:pStyle w:val="ListParagraph"/>
        <w:rPr>
          <w:rFonts w:cstheme="minorHAnsi"/>
          <w:color w:val="002060"/>
          <w:sz w:val="22"/>
          <w:szCs w:val="22"/>
        </w:rPr>
      </w:pPr>
    </w:p>
    <w:p w14:paraId="26A95DEB" w14:textId="77777777" w:rsidR="00283300" w:rsidRPr="00283300" w:rsidRDefault="00283300" w:rsidP="005C5BB2">
      <w:pPr>
        <w:rPr>
          <w:rFonts w:cstheme="minorHAnsi"/>
          <w:color w:val="002060"/>
          <w:sz w:val="22"/>
          <w:szCs w:val="22"/>
        </w:rPr>
      </w:pPr>
      <w:r w:rsidRPr="00283300">
        <w:rPr>
          <w:rFonts w:cstheme="minorHAnsi"/>
          <w:color w:val="002060"/>
          <w:sz w:val="22"/>
          <w:szCs w:val="22"/>
        </w:rPr>
        <w:t>Procedures focus groups:</w:t>
      </w:r>
    </w:p>
    <w:p w14:paraId="2EACE628" w14:textId="56C63CF7" w:rsidR="00E0122A" w:rsidRPr="00E0122A" w:rsidRDefault="00E0122A" w:rsidP="00A03E48">
      <w:pPr>
        <w:pStyle w:val="ListParagraph"/>
        <w:numPr>
          <w:ilvl w:val="0"/>
          <w:numId w:val="13"/>
        </w:numPr>
        <w:rPr>
          <w:rFonts w:cstheme="minorHAnsi"/>
          <w:color w:val="002060"/>
          <w:sz w:val="22"/>
          <w:szCs w:val="22"/>
        </w:rPr>
      </w:pPr>
      <w:r w:rsidRPr="00E0122A">
        <w:rPr>
          <w:rFonts w:cstheme="minorHAnsi"/>
          <w:color w:val="002060"/>
          <w:sz w:val="22"/>
          <w:szCs w:val="22"/>
        </w:rPr>
        <w:t>Settlements focus group – Monday 26th November, Melbourne</w:t>
      </w:r>
    </w:p>
    <w:p w14:paraId="3A0659DC" w14:textId="77777777" w:rsidR="00E0122A" w:rsidRPr="00E0122A" w:rsidRDefault="00E0122A" w:rsidP="00A03E48">
      <w:pPr>
        <w:pStyle w:val="ListParagraph"/>
        <w:numPr>
          <w:ilvl w:val="0"/>
          <w:numId w:val="13"/>
        </w:numPr>
        <w:rPr>
          <w:rFonts w:cstheme="minorHAnsi"/>
          <w:color w:val="002060"/>
          <w:sz w:val="22"/>
          <w:szCs w:val="22"/>
        </w:rPr>
      </w:pPr>
      <w:r w:rsidRPr="00E0122A">
        <w:rPr>
          <w:rFonts w:cstheme="minorHAnsi"/>
          <w:color w:val="002060"/>
          <w:sz w:val="22"/>
          <w:szCs w:val="22"/>
        </w:rPr>
        <w:t>Dispatch focus group – Tuesday 27th November, Melbourne</w:t>
      </w:r>
    </w:p>
    <w:p w14:paraId="3A7BA697" w14:textId="70B698BF" w:rsidR="00283300" w:rsidRPr="00283300" w:rsidRDefault="00E0122A" w:rsidP="00E0122A">
      <w:pPr>
        <w:pStyle w:val="ListParagraph"/>
        <w:rPr>
          <w:rFonts w:cstheme="minorHAnsi"/>
          <w:color w:val="002060"/>
          <w:sz w:val="22"/>
          <w:szCs w:val="22"/>
        </w:rPr>
      </w:pPr>
      <w:r w:rsidRPr="00283300">
        <w:rPr>
          <w:rFonts w:cstheme="minorHAnsi"/>
          <w:color w:val="002060"/>
          <w:sz w:val="22"/>
          <w:szCs w:val="22"/>
        </w:rPr>
        <w:t xml:space="preserve"> </w:t>
      </w:r>
    </w:p>
    <w:p w14:paraId="63DF905E" w14:textId="19BDAF74" w:rsidR="00283300" w:rsidRPr="00283300" w:rsidRDefault="00283300" w:rsidP="005C5BB2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>N</w:t>
      </w:r>
      <w:r w:rsidRPr="00283300">
        <w:rPr>
          <w:rFonts w:cstheme="minorHAnsi"/>
          <w:color w:val="002060"/>
          <w:sz w:val="22"/>
          <w:szCs w:val="22"/>
        </w:rPr>
        <w:t>ext Program Consultative Forum</w:t>
      </w:r>
    </w:p>
    <w:p w14:paraId="12B25319" w14:textId="53023BBB" w:rsidR="00283300" w:rsidRDefault="00E0122A" w:rsidP="00A03E48">
      <w:pPr>
        <w:pStyle w:val="ListParagraph"/>
        <w:numPr>
          <w:ilvl w:val="0"/>
          <w:numId w:val="13"/>
        </w:num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>Tuesday</w:t>
      </w:r>
      <w:r w:rsidR="00D163AA" w:rsidRPr="00D163AA">
        <w:rPr>
          <w:rFonts w:cstheme="minorHAnsi"/>
          <w:color w:val="002060"/>
          <w:sz w:val="22"/>
          <w:szCs w:val="22"/>
        </w:rPr>
        <w:t xml:space="preserve"> </w:t>
      </w:r>
      <w:r>
        <w:rPr>
          <w:rFonts w:cstheme="minorHAnsi"/>
          <w:color w:val="002060"/>
          <w:sz w:val="22"/>
          <w:szCs w:val="22"/>
        </w:rPr>
        <w:t>4</w:t>
      </w:r>
      <w:r w:rsidR="00D163AA" w:rsidRPr="00D163AA">
        <w:rPr>
          <w:rFonts w:cstheme="minorHAnsi"/>
          <w:color w:val="002060"/>
          <w:sz w:val="22"/>
          <w:szCs w:val="22"/>
        </w:rPr>
        <w:t xml:space="preserve"> </w:t>
      </w:r>
      <w:r>
        <w:rPr>
          <w:rFonts w:cstheme="minorHAnsi"/>
          <w:color w:val="002060"/>
          <w:sz w:val="22"/>
          <w:szCs w:val="22"/>
        </w:rPr>
        <w:t>December</w:t>
      </w:r>
    </w:p>
    <w:p w14:paraId="085AD43A" w14:textId="77777777" w:rsidR="009032AA" w:rsidRPr="00283300" w:rsidRDefault="009032AA" w:rsidP="005C5BB2">
      <w:pPr>
        <w:pStyle w:val="ListParagraph"/>
        <w:rPr>
          <w:rFonts w:cstheme="minorHAnsi"/>
          <w:color w:val="002060"/>
          <w:sz w:val="22"/>
          <w:szCs w:val="22"/>
        </w:rPr>
      </w:pPr>
    </w:p>
    <w:p w14:paraId="5E2A9D9A" w14:textId="77777777" w:rsidR="00283300" w:rsidRPr="00283300" w:rsidRDefault="00283300" w:rsidP="005C5BB2">
      <w:pPr>
        <w:rPr>
          <w:rFonts w:cstheme="minorHAnsi"/>
          <w:color w:val="002060"/>
          <w:sz w:val="22"/>
          <w:szCs w:val="22"/>
        </w:rPr>
      </w:pPr>
      <w:r w:rsidRPr="00283300">
        <w:rPr>
          <w:rFonts w:cstheme="minorHAnsi"/>
          <w:color w:val="002060"/>
          <w:sz w:val="22"/>
          <w:szCs w:val="22"/>
        </w:rPr>
        <w:t xml:space="preserve">Next Executive Forum </w:t>
      </w:r>
    </w:p>
    <w:p w14:paraId="23ED0DA4" w14:textId="6CBACA51" w:rsidR="00283300" w:rsidRPr="00283300" w:rsidRDefault="00283300" w:rsidP="00A03E48">
      <w:pPr>
        <w:pStyle w:val="ListParagraph"/>
        <w:numPr>
          <w:ilvl w:val="0"/>
          <w:numId w:val="13"/>
        </w:numPr>
        <w:rPr>
          <w:rFonts w:cstheme="minorHAnsi"/>
          <w:color w:val="002060"/>
          <w:sz w:val="22"/>
          <w:szCs w:val="22"/>
        </w:rPr>
      </w:pPr>
      <w:r w:rsidRPr="00283300">
        <w:rPr>
          <w:rFonts w:cstheme="minorHAnsi"/>
          <w:color w:val="002060"/>
          <w:sz w:val="22"/>
          <w:szCs w:val="22"/>
        </w:rPr>
        <w:t>Tuesday 1</w:t>
      </w:r>
      <w:r w:rsidR="00E0122A">
        <w:rPr>
          <w:rFonts w:cstheme="minorHAnsi"/>
          <w:color w:val="002060"/>
          <w:sz w:val="22"/>
          <w:szCs w:val="22"/>
        </w:rPr>
        <w:t>2</w:t>
      </w:r>
      <w:r w:rsidRPr="00283300">
        <w:rPr>
          <w:rFonts w:cstheme="minorHAnsi"/>
          <w:color w:val="002060"/>
          <w:sz w:val="22"/>
          <w:szCs w:val="22"/>
        </w:rPr>
        <w:t xml:space="preserve"> </w:t>
      </w:r>
      <w:r w:rsidR="00E0122A">
        <w:rPr>
          <w:rFonts w:cstheme="minorHAnsi"/>
          <w:color w:val="002060"/>
          <w:sz w:val="22"/>
          <w:szCs w:val="22"/>
        </w:rPr>
        <w:t>Fe</w:t>
      </w:r>
      <w:r w:rsidR="00997D09">
        <w:rPr>
          <w:rFonts w:cstheme="minorHAnsi"/>
          <w:color w:val="002060"/>
          <w:sz w:val="22"/>
          <w:szCs w:val="22"/>
        </w:rPr>
        <w:t>bruary 2019</w:t>
      </w:r>
    </w:p>
    <w:p w14:paraId="6334BDF2" w14:textId="77777777" w:rsidR="00C21103" w:rsidRPr="00C21103" w:rsidRDefault="00C21103" w:rsidP="005C5BB2">
      <w:pPr>
        <w:pStyle w:val="ListParagraph"/>
        <w:rPr>
          <w:rFonts w:cstheme="minorHAnsi"/>
          <w:color w:val="002060"/>
          <w:sz w:val="22"/>
          <w:szCs w:val="22"/>
        </w:rPr>
      </w:pPr>
    </w:p>
    <w:p w14:paraId="4FB061FB" w14:textId="77777777" w:rsidR="0049657F" w:rsidRDefault="0049657F" w:rsidP="005C5BB2">
      <w:pPr>
        <w:rPr>
          <w:rFonts w:cstheme="minorHAnsi"/>
          <w:color w:val="002060"/>
          <w:sz w:val="22"/>
          <w:szCs w:val="22"/>
        </w:rPr>
      </w:pPr>
      <w:r>
        <w:rPr>
          <w:rFonts w:cstheme="minorHAnsi"/>
          <w:color w:val="002060"/>
          <w:sz w:val="22"/>
          <w:szCs w:val="22"/>
        </w:rPr>
        <w:t xml:space="preserve">Further information on the 5MS program, and a calendar of all meeting and forum dates can be found via the following link: </w:t>
      </w:r>
      <w:hyperlink r:id="rId16" w:history="1">
        <w:r w:rsidRPr="000F715B">
          <w:rPr>
            <w:rStyle w:val="Hyperlink"/>
            <w:rFonts w:cstheme="minorHAnsi"/>
            <w:sz w:val="22"/>
            <w:szCs w:val="22"/>
          </w:rPr>
          <w:t>http://aemo.com.au/Electricity/National-Electricity-Market-NEM/Five-Minute-Settlement</w:t>
        </w:r>
      </w:hyperlink>
      <w:r>
        <w:rPr>
          <w:rFonts w:cstheme="minorHAnsi"/>
          <w:color w:val="002060"/>
          <w:sz w:val="22"/>
          <w:szCs w:val="22"/>
        </w:rPr>
        <w:t xml:space="preserve">. </w:t>
      </w:r>
    </w:p>
    <w:p w14:paraId="2065B007" w14:textId="77777777" w:rsidR="00BB6CA2" w:rsidRDefault="00BB6CA2" w:rsidP="005C5BB2">
      <w:pPr>
        <w:rPr>
          <w:rFonts w:cstheme="minorHAnsi"/>
          <w:color w:val="002060"/>
          <w:sz w:val="22"/>
          <w:szCs w:val="22"/>
        </w:rPr>
      </w:pPr>
    </w:p>
    <w:p w14:paraId="2491DE98" w14:textId="3CABA856" w:rsidR="00BB6CA2" w:rsidRDefault="00BB6CA2" w:rsidP="00EA0981">
      <w:pPr>
        <w:rPr>
          <w:rFonts w:cstheme="minorHAnsi"/>
          <w:color w:val="002060"/>
          <w:sz w:val="22"/>
          <w:szCs w:val="22"/>
        </w:rPr>
        <w:sectPr w:rsidR="00BB6CA2" w:rsidSect="000147B1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6" w:h="16838" w:code="9"/>
          <w:pgMar w:top="1276" w:right="1440" w:bottom="1135" w:left="1440" w:header="1701" w:footer="567" w:gutter="0"/>
          <w:cols w:space="720"/>
          <w:titlePg/>
          <w:docGrid w:linePitch="360"/>
        </w:sectPr>
      </w:pPr>
    </w:p>
    <w:tbl>
      <w:tblPr>
        <w:tblpPr w:leftFromText="180" w:rightFromText="180" w:bottomFromText="160" w:vertAnchor="text" w:tblpX="-186" w:tblpY="1"/>
        <w:tblOverlap w:val="never"/>
        <w:tblW w:w="147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988"/>
        <w:gridCol w:w="2975"/>
        <w:gridCol w:w="7228"/>
        <w:gridCol w:w="1984"/>
        <w:gridCol w:w="1570"/>
      </w:tblGrid>
      <w:tr w:rsidR="00933530" w:rsidRPr="0042427D" w14:paraId="3CD782B1" w14:textId="77777777" w:rsidTr="005B4256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E4164"/>
            <w:hideMark/>
          </w:tcPr>
          <w:p w14:paraId="61B1BD25" w14:textId="77777777" w:rsidR="006158C5" w:rsidRPr="0042427D" w:rsidRDefault="006158C5" w:rsidP="0001617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lastRenderedPageBreak/>
              <w:t>Item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E4164"/>
            <w:hideMark/>
          </w:tcPr>
          <w:p w14:paraId="7AB21D1D" w14:textId="77777777" w:rsidR="006158C5" w:rsidRPr="0042427D" w:rsidRDefault="006158C5" w:rsidP="0001617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Topic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E4164"/>
            <w:hideMark/>
          </w:tcPr>
          <w:p w14:paraId="1E13D839" w14:textId="77777777" w:rsidR="006158C5" w:rsidRPr="0042427D" w:rsidRDefault="006158C5" w:rsidP="0001617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Action require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E4164"/>
            <w:hideMark/>
          </w:tcPr>
          <w:p w14:paraId="7A5AD1C1" w14:textId="77777777" w:rsidR="006158C5" w:rsidRPr="0042427D" w:rsidRDefault="006158C5" w:rsidP="0001617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Responsible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E4164"/>
            <w:hideMark/>
          </w:tcPr>
          <w:p w14:paraId="092DCB28" w14:textId="77777777" w:rsidR="006158C5" w:rsidRPr="0042427D" w:rsidRDefault="006158C5" w:rsidP="0001617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By</w:t>
            </w:r>
          </w:p>
        </w:tc>
      </w:tr>
      <w:tr w:rsidR="00E46EE7" w:rsidRPr="0042427D" w14:paraId="6C44DD1A" w14:textId="77777777" w:rsidTr="00406808">
        <w:trPr>
          <w:cantSplit/>
          <w:trHeight w:val="295"/>
          <w:tblHeader/>
        </w:trPr>
        <w:tc>
          <w:tcPr>
            <w:tcW w:w="147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443F81" w14:textId="148179E9" w:rsidR="00E46EE7" w:rsidRPr="00E46EE7" w:rsidRDefault="00E46EE7" w:rsidP="00205020">
            <w:pPr>
              <w:pStyle w:val="BodyText"/>
              <w:spacing w:line="256" w:lineRule="auto"/>
              <w:rPr>
                <w:rFonts w:ascii="Arial" w:hAnsi="Arial" w:cs="Arial"/>
                <w:b/>
                <w:color w:val="002060"/>
                <w:sz w:val="20"/>
                <w:lang w:eastAsia="en-US"/>
              </w:rPr>
            </w:pPr>
            <w:r w:rsidRPr="00E46EE7">
              <w:rPr>
                <w:rFonts w:ascii="Arial" w:hAnsi="Arial" w:cs="Arial"/>
                <w:b/>
                <w:color w:val="002060"/>
                <w:sz w:val="20"/>
                <w:lang w:eastAsia="en-US"/>
              </w:rPr>
              <w:t>PWG 2</w:t>
            </w:r>
          </w:p>
        </w:tc>
      </w:tr>
      <w:tr w:rsidR="00331BE6" w:rsidRPr="0042427D" w14:paraId="5FE8CB88" w14:textId="77777777" w:rsidTr="00056FF6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A81331" w14:textId="7AD91A1D" w:rsidR="00331BE6" w:rsidRPr="0042427D" w:rsidRDefault="00205020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 w:rsidRPr="0042427D">
              <w:rPr>
                <w:rFonts w:ascii="Arial" w:hAnsi="Arial" w:cs="Arial"/>
                <w:color w:val="002060"/>
                <w:sz w:val="20"/>
                <w:lang w:eastAsia="en-US"/>
              </w:rPr>
              <w:t>1.6.2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F533D7" w14:textId="3761E4A3" w:rsidR="00331BE6" w:rsidRPr="0042427D" w:rsidRDefault="00205020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 w:rsidRPr="0042427D">
              <w:rPr>
                <w:rFonts w:cstheme="minorHAnsi"/>
                <w:color w:val="002060"/>
                <w:sz w:val="20"/>
              </w:rPr>
              <w:t>Packaging and Prioritising Procedure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B1DE77" w14:textId="77777777" w:rsidR="00331BE6" w:rsidRDefault="00FA4CEB" w:rsidP="00205020">
            <w:pPr>
              <w:pStyle w:val="BodyText"/>
              <w:spacing w:line="256" w:lineRule="auto"/>
              <w:rPr>
                <w:rStyle w:val="Hyperlink"/>
                <w:rFonts w:cstheme="minorHAnsi"/>
                <w:sz w:val="20"/>
              </w:rPr>
            </w:pPr>
            <w:r w:rsidRPr="0042427D">
              <w:rPr>
                <w:rFonts w:cstheme="minorHAnsi"/>
                <w:color w:val="002060"/>
                <w:sz w:val="20"/>
              </w:rPr>
              <w:t xml:space="preserve">Participants to provide AEMO with </w:t>
            </w:r>
            <w:r w:rsidR="00205020" w:rsidRPr="0042427D">
              <w:rPr>
                <w:rFonts w:cstheme="minorHAnsi"/>
                <w:color w:val="002060"/>
                <w:sz w:val="20"/>
              </w:rPr>
              <w:t>feedback on the prioritisation of procedures.</w:t>
            </w:r>
            <w:r w:rsidR="004B21ED" w:rsidRPr="0042427D">
              <w:rPr>
                <w:rFonts w:cstheme="minorHAnsi"/>
                <w:color w:val="002060"/>
                <w:sz w:val="20"/>
              </w:rPr>
              <w:t xml:space="preserve"> Email feedback to </w:t>
            </w:r>
            <w:hyperlink r:id="rId23" w:history="1">
              <w:r w:rsidR="004B21ED" w:rsidRPr="0042427D">
                <w:rPr>
                  <w:rStyle w:val="Hyperlink"/>
                  <w:rFonts w:cstheme="minorHAnsi"/>
                  <w:sz w:val="20"/>
                </w:rPr>
                <w:t>5ms@aemo.com.au</w:t>
              </w:r>
            </w:hyperlink>
          </w:p>
          <w:p w14:paraId="11CB903E" w14:textId="465F7C04" w:rsidR="000C5F13" w:rsidRDefault="00971245" w:rsidP="00205020">
            <w:pPr>
              <w:pStyle w:val="BodyText"/>
              <w:spacing w:line="256" w:lineRule="auto"/>
              <w:rPr>
                <w:rStyle w:val="Hyperlink"/>
                <w:rFonts w:cstheme="minorHAnsi"/>
                <w:color w:val="516D40" w:themeColor="accent6" w:themeShade="80"/>
                <w:u w:val="none"/>
              </w:rPr>
            </w:pPr>
            <w:r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>No feedback received, a</w:t>
            </w:r>
            <w:r w:rsidR="000C5F13" w:rsidRPr="000C5F13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ssume packaging is </w:t>
            </w:r>
            <w:r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>suitable.</w:t>
            </w:r>
            <w:r w:rsidR="000C5F13" w:rsidRPr="000C5F13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 </w:t>
            </w:r>
            <w:r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At this stage not planning to alter proposed timing. </w:t>
            </w:r>
          </w:p>
          <w:p w14:paraId="70AB3664" w14:textId="77777777" w:rsidR="00A15205" w:rsidRDefault="000C5F13" w:rsidP="00205020">
            <w:pPr>
              <w:pStyle w:val="BodyText"/>
              <w:spacing w:line="256" w:lineRule="auto"/>
              <w:rPr>
                <w:rStyle w:val="Hyperlink"/>
                <w:rFonts w:cstheme="minorHAnsi"/>
                <w:color w:val="516D40" w:themeColor="accent6" w:themeShade="80"/>
                <w:u w:val="none"/>
              </w:rPr>
            </w:pPr>
            <w:r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Ricky </w:t>
            </w:r>
            <w:r w:rsidR="00C90BB7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Brooks, </w:t>
            </w:r>
            <w:r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Stanwell – </w:t>
            </w:r>
            <w:r w:rsidR="0005175B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>reallocations</w:t>
            </w:r>
            <w:r w:rsidR="00EE7B9D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 package occurring late Q1 Q2 and parties may be entering into reallocation contracts. </w:t>
            </w:r>
          </w:p>
          <w:p w14:paraId="53E2BC4E" w14:textId="06EA832D" w:rsidR="00A15205" w:rsidRDefault="00D717BC" w:rsidP="00205020">
            <w:pPr>
              <w:pStyle w:val="BodyText"/>
              <w:spacing w:line="256" w:lineRule="auto"/>
              <w:rPr>
                <w:rStyle w:val="Hyperlink"/>
                <w:rFonts w:cstheme="minorHAnsi"/>
                <w:color w:val="516D40" w:themeColor="accent6" w:themeShade="80"/>
                <w:u w:val="none"/>
              </w:rPr>
            </w:pPr>
            <w:r w:rsidRPr="00A15205">
              <w:rPr>
                <w:rStyle w:val="Hyperlink"/>
                <w:rFonts w:cstheme="minorHAnsi"/>
                <w:b/>
                <w:color w:val="516D40" w:themeColor="accent6" w:themeShade="80"/>
                <w:u w:val="none"/>
              </w:rPr>
              <w:t>ACTION</w:t>
            </w:r>
            <w:r w:rsidR="00EE7B9D" w:rsidRPr="00A15205">
              <w:rPr>
                <w:rStyle w:val="Hyperlink"/>
                <w:rFonts w:cstheme="minorHAnsi"/>
                <w:b/>
                <w:color w:val="516D40" w:themeColor="accent6" w:themeShade="80"/>
                <w:u w:val="none"/>
              </w:rPr>
              <w:t>:</w:t>
            </w:r>
            <w:r w:rsidR="000C5F13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 </w:t>
            </w:r>
            <w:r w:rsidR="00EE7B9D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PWG members to provide information </w:t>
            </w:r>
            <w:r w:rsidR="00971245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to AEMO </w:t>
            </w:r>
            <w:r w:rsidR="00EE7B9D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about the </w:t>
            </w:r>
            <w:r w:rsidR="00971245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suitability of </w:t>
            </w:r>
            <w:r w:rsidR="00A15205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reallocation procedure package </w:t>
            </w:r>
            <w:r w:rsidR="00EE7B9D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>timing</w:t>
            </w:r>
            <w:r w:rsidR="00A15205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>.</w:t>
            </w:r>
            <w:r w:rsidR="00971245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 </w:t>
            </w:r>
          </w:p>
          <w:p w14:paraId="33FE58C7" w14:textId="1235B47C" w:rsidR="00A15205" w:rsidRDefault="00D717BC" w:rsidP="00A15205">
            <w:pPr>
              <w:pStyle w:val="BodyText"/>
              <w:spacing w:line="256" w:lineRule="auto"/>
              <w:rPr>
                <w:rStyle w:val="Hyperlink"/>
                <w:rFonts w:cstheme="minorHAnsi"/>
                <w:color w:val="516D40" w:themeColor="accent6" w:themeShade="80"/>
                <w:u w:val="none"/>
              </w:rPr>
            </w:pPr>
            <w:r>
              <w:rPr>
                <w:rStyle w:val="Hyperlink"/>
                <w:rFonts w:cstheme="minorHAnsi"/>
                <w:b/>
                <w:color w:val="516D40" w:themeColor="accent6" w:themeShade="80"/>
                <w:u w:val="none"/>
              </w:rPr>
              <w:t>ACTION</w:t>
            </w:r>
            <w:r w:rsidR="00A15205">
              <w:rPr>
                <w:rStyle w:val="Hyperlink"/>
                <w:rFonts w:cstheme="minorHAnsi"/>
                <w:b/>
                <w:color w:val="516D40" w:themeColor="accent6" w:themeShade="80"/>
                <w:u w:val="none"/>
              </w:rPr>
              <w:t xml:space="preserve">: </w:t>
            </w:r>
            <w:r w:rsidR="006D1F94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>AEMO is still considering timing, to be finalised in December after the Settlements Focus Group.</w:t>
            </w:r>
          </w:p>
          <w:p w14:paraId="2FD28E4E" w14:textId="7C13EDF7" w:rsidR="000C5F13" w:rsidRPr="000C5F13" w:rsidRDefault="00A15205" w:rsidP="00A15205">
            <w:pPr>
              <w:pStyle w:val="BodyText"/>
              <w:spacing w:line="256" w:lineRule="auto"/>
              <w:rPr>
                <w:rFonts w:ascii="Arial" w:hAnsi="Arial" w:cs="Arial"/>
                <w:color w:val="516D40" w:themeColor="accent6" w:themeShade="80"/>
                <w:sz w:val="20"/>
                <w:lang w:eastAsia="en-US"/>
              </w:rPr>
            </w:pPr>
            <w:r w:rsidRPr="00D717BC">
              <w:rPr>
                <w:rStyle w:val="Hyperlink"/>
                <w:rFonts w:cstheme="minorHAnsi"/>
                <w:b/>
                <w:color w:val="516D40" w:themeColor="accent6" w:themeShade="80"/>
                <w:u w:val="none"/>
              </w:rPr>
              <w:t>ACTION</w:t>
            </w:r>
            <w:r w:rsidR="00D717BC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: </w:t>
            </w:r>
            <w:r w:rsidR="0005175B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>Prudentials</w:t>
            </w:r>
            <w:r w:rsidR="000C5F13">
              <w:rPr>
                <w:rStyle w:val="Hyperlink"/>
                <w:rFonts w:cstheme="minorHAnsi"/>
                <w:color w:val="516D40" w:themeColor="accent6" w:themeShade="80"/>
                <w:u w:val="none"/>
              </w:rPr>
              <w:t xml:space="preserve"> date on Draft Document to be amended for correct year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40B592" w14:textId="77777777" w:rsidR="00331BE6" w:rsidRDefault="00FA4CEB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 w:rsidRPr="0042427D">
              <w:rPr>
                <w:rFonts w:cstheme="minorHAnsi"/>
                <w:color w:val="002060"/>
                <w:sz w:val="20"/>
              </w:rPr>
              <w:t>PWG members</w:t>
            </w:r>
          </w:p>
          <w:p w14:paraId="1C987DCA" w14:textId="77777777" w:rsidR="00A15205" w:rsidRDefault="00A15205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</w:p>
          <w:p w14:paraId="25CDE466" w14:textId="77777777" w:rsidR="00A15205" w:rsidRDefault="00A15205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</w:p>
          <w:p w14:paraId="689E5858" w14:textId="77777777" w:rsidR="00A15205" w:rsidRDefault="00A15205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</w:p>
          <w:p w14:paraId="04AC8F17" w14:textId="77777777" w:rsidR="00A15205" w:rsidRDefault="00A15205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</w:p>
          <w:p w14:paraId="17AB9426" w14:textId="77777777" w:rsidR="00A15205" w:rsidRDefault="00A15205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</w:p>
          <w:p w14:paraId="304C9511" w14:textId="77777777" w:rsidR="00A15205" w:rsidRDefault="00A15205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 w:rsidRPr="0042427D">
              <w:rPr>
                <w:rFonts w:cstheme="minorHAnsi"/>
                <w:color w:val="002060"/>
                <w:sz w:val="20"/>
              </w:rPr>
              <w:t>PWG members</w:t>
            </w:r>
          </w:p>
          <w:p w14:paraId="2272B179" w14:textId="77777777" w:rsidR="00A15205" w:rsidRDefault="00A15205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AEMO</w:t>
            </w:r>
          </w:p>
          <w:p w14:paraId="525DBA56" w14:textId="00337CDB" w:rsidR="00D717BC" w:rsidRDefault="00D717BC" w:rsidP="00205020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</w:p>
          <w:p w14:paraId="3BAA1FF3" w14:textId="5CD2139E" w:rsidR="00D717BC" w:rsidRPr="0042427D" w:rsidRDefault="00D717BC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>
              <w:rPr>
                <w:rFonts w:cstheme="minorHAnsi"/>
                <w:color w:val="002060"/>
                <w:sz w:val="20"/>
              </w:rPr>
              <w:t>AEMO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C14314" w14:textId="77777777" w:rsidR="00331BE6" w:rsidRDefault="00D553DE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 w:rsidRPr="0042427D">
              <w:rPr>
                <w:rFonts w:ascii="Arial" w:hAnsi="Arial" w:cs="Arial"/>
                <w:color w:val="002060"/>
                <w:sz w:val="20"/>
                <w:lang w:eastAsia="en-US"/>
              </w:rPr>
              <w:t>14</w:t>
            </w:r>
            <w:r w:rsidR="00205020" w:rsidRPr="0042427D">
              <w:rPr>
                <w:rFonts w:ascii="Arial" w:hAnsi="Arial" w:cs="Arial"/>
                <w:color w:val="002060"/>
                <w:sz w:val="20"/>
                <w:lang w:eastAsia="en-US"/>
              </w:rPr>
              <w:t>/8/2018</w:t>
            </w:r>
          </w:p>
          <w:p w14:paraId="6FB2D128" w14:textId="77777777" w:rsidR="00A15205" w:rsidRDefault="00A15205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</w:p>
          <w:p w14:paraId="6662C07A" w14:textId="77777777" w:rsidR="00A15205" w:rsidRDefault="00A15205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</w:p>
          <w:p w14:paraId="232F489B" w14:textId="77777777" w:rsidR="00A15205" w:rsidRDefault="00A15205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</w:p>
          <w:p w14:paraId="11425CEE" w14:textId="77777777" w:rsidR="00A15205" w:rsidRDefault="00A15205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</w:p>
          <w:p w14:paraId="59828341" w14:textId="77777777" w:rsidR="00A15205" w:rsidRDefault="00A15205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</w:p>
          <w:p w14:paraId="0DE357B8" w14:textId="30408C9E" w:rsidR="00A15205" w:rsidRDefault="00E46EE7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>
              <w:rPr>
                <w:rFonts w:ascii="Arial" w:hAnsi="Arial" w:cs="Arial"/>
                <w:color w:val="002060"/>
                <w:sz w:val="20"/>
                <w:lang w:eastAsia="en-US"/>
              </w:rPr>
              <w:t>COMPLETE</w:t>
            </w:r>
          </w:p>
          <w:p w14:paraId="191B6383" w14:textId="5E4F9129" w:rsidR="00D717BC" w:rsidRDefault="009933A6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>
              <w:rPr>
                <w:rFonts w:ascii="Arial" w:hAnsi="Arial" w:cs="Arial"/>
                <w:color w:val="002060"/>
                <w:sz w:val="20"/>
                <w:lang w:eastAsia="en-US"/>
              </w:rPr>
              <w:t>December PWG meeting</w:t>
            </w:r>
          </w:p>
          <w:p w14:paraId="10541F36" w14:textId="77777777" w:rsidR="00D717BC" w:rsidRDefault="00D717BC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</w:p>
          <w:p w14:paraId="08989069" w14:textId="6E02099B" w:rsidR="00D717BC" w:rsidRPr="0042427D" w:rsidRDefault="00E46EE7" w:rsidP="00205020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>
              <w:rPr>
                <w:rFonts w:ascii="Arial" w:hAnsi="Arial" w:cs="Arial"/>
                <w:color w:val="002060"/>
                <w:sz w:val="20"/>
                <w:lang w:eastAsia="en-US"/>
              </w:rPr>
              <w:t>COMPLETE</w:t>
            </w:r>
          </w:p>
        </w:tc>
      </w:tr>
      <w:tr w:rsidR="00A85ACF" w:rsidRPr="0042427D" w14:paraId="07D3FAA2" w14:textId="77777777" w:rsidTr="00056FF6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97457F" w14:textId="66B425A6" w:rsidR="00A85ACF" w:rsidRPr="0042427D" w:rsidRDefault="00A85ACF" w:rsidP="00A85ACF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 w:rsidRPr="0042427D">
              <w:rPr>
                <w:rFonts w:ascii="Arial" w:hAnsi="Arial" w:cs="Arial"/>
                <w:color w:val="002060"/>
                <w:sz w:val="20"/>
                <w:lang w:eastAsia="en-US"/>
              </w:rPr>
              <w:t>1.8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521571" w14:textId="227EC08D" w:rsidR="00A85ACF" w:rsidRPr="0042427D" w:rsidRDefault="00A85ACF" w:rsidP="00A85ACF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 w:rsidRPr="0042427D">
              <w:rPr>
                <w:rFonts w:ascii="Arial" w:hAnsi="Arial" w:cs="Arial"/>
                <w:color w:val="002060"/>
                <w:sz w:val="20"/>
                <w:lang w:eastAsia="en-US"/>
              </w:rPr>
              <w:t>Metering Procedure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537E78" w14:textId="77777777" w:rsidR="00A85ACF" w:rsidRPr="0042427D" w:rsidRDefault="00A85ACF" w:rsidP="00A85ACF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bookmarkStart w:id="5" w:name="_Hlk521417165"/>
            <w:r w:rsidRPr="0042427D">
              <w:rPr>
                <w:rFonts w:cstheme="minorHAnsi"/>
                <w:color w:val="002060"/>
                <w:sz w:val="20"/>
              </w:rPr>
              <w:t>The metering focus group and the SWG are to investigate whether there are data volume delivery constraints because of 5MS or global settlements with the current delivery timeframes.</w:t>
            </w:r>
            <w:bookmarkEnd w:id="5"/>
            <w:r w:rsidRPr="0042427D">
              <w:rPr>
                <w:rFonts w:cstheme="minorHAnsi"/>
                <w:color w:val="002060"/>
                <w:sz w:val="20"/>
              </w:rPr>
              <w:t xml:space="preserve"> </w:t>
            </w:r>
          </w:p>
          <w:p w14:paraId="28BA734A" w14:textId="77777777" w:rsidR="00A85ACF" w:rsidRDefault="00A85ACF" w:rsidP="00A85ACF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 w:rsidRPr="0042427D">
              <w:rPr>
                <w:rFonts w:cstheme="minorHAnsi"/>
                <w:color w:val="002060"/>
                <w:sz w:val="20"/>
              </w:rPr>
              <w:t>PCF and PWG to be informed of progress.</w:t>
            </w:r>
          </w:p>
          <w:p w14:paraId="690D7713" w14:textId="27AC7EBC" w:rsidR="00D73B8F" w:rsidRPr="00D73B8F" w:rsidRDefault="00C90BB7" w:rsidP="00A85ACF">
            <w:pPr>
              <w:pStyle w:val="BodyText"/>
              <w:spacing w:line="256" w:lineRule="auto"/>
              <w:rPr>
                <w:rFonts w:ascii="Arial" w:hAnsi="Arial" w:cs="Arial"/>
                <w:color w:val="516D40" w:themeColor="accent6" w:themeShade="80"/>
                <w:sz w:val="20"/>
                <w:lang w:eastAsia="en-US"/>
              </w:rPr>
            </w:pPr>
            <w:r>
              <w:rPr>
                <w:rFonts w:cstheme="minorHAnsi"/>
                <w:color w:val="516D40" w:themeColor="accent6" w:themeShade="80"/>
                <w:sz w:val="20"/>
              </w:rPr>
              <w:t>Under discussion</w:t>
            </w:r>
            <w:r w:rsidR="00AD491C">
              <w:rPr>
                <w:rFonts w:cstheme="minorHAnsi"/>
                <w:color w:val="516D40" w:themeColor="accent6" w:themeShade="80"/>
                <w:sz w:val="20"/>
              </w:rPr>
              <w:t xml:space="preserve"> and will inform PCF and PWG of developments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0A3FAA" w14:textId="77777777" w:rsidR="00A85ACF" w:rsidRDefault="00A85ACF" w:rsidP="00A85ACF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 w:rsidRPr="0042427D">
              <w:rPr>
                <w:rFonts w:ascii="Arial" w:hAnsi="Arial" w:cs="Arial"/>
                <w:color w:val="002060"/>
                <w:sz w:val="20"/>
                <w:lang w:eastAsia="en-US"/>
              </w:rPr>
              <w:t>David Ripper (AEMO)</w:t>
            </w:r>
          </w:p>
          <w:p w14:paraId="35E5604D" w14:textId="1BC556E6" w:rsidR="00D717BC" w:rsidRDefault="00D717BC" w:rsidP="00A85ACF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>
              <w:rPr>
                <w:rFonts w:cstheme="minorHAnsi"/>
                <w:color w:val="516D40" w:themeColor="accent6" w:themeShade="80"/>
                <w:sz w:val="20"/>
              </w:rPr>
              <w:t>ONGOING</w:t>
            </w:r>
          </w:p>
          <w:p w14:paraId="449E0AD0" w14:textId="0739224C" w:rsidR="00D717BC" w:rsidRPr="0042427D" w:rsidRDefault="00D717BC" w:rsidP="00A85ACF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5FEC47" w14:textId="7949A483" w:rsidR="00A85ACF" w:rsidRPr="0042427D" w:rsidRDefault="00A85ACF" w:rsidP="00A85ACF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 w:rsidRPr="0042427D">
              <w:rPr>
                <w:rFonts w:ascii="Arial" w:hAnsi="Arial" w:cs="Arial"/>
                <w:color w:val="002060"/>
                <w:sz w:val="20"/>
                <w:lang w:eastAsia="en-US"/>
              </w:rPr>
              <w:t>24/08/2018</w:t>
            </w:r>
          </w:p>
          <w:p w14:paraId="40E314BD" w14:textId="77777777" w:rsidR="00A85ACF" w:rsidRPr="0042427D" w:rsidRDefault="00A85ACF" w:rsidP="00A85ACF">
            <w:pPr>
              <w:pStyle w:val="BodyText"/>
              <w:spacing w:line="256" w:lineRule="auto"/>
              <w:rPr>
                <w:rFonts w:ascii="Arial" w:eastAsia="Calibri" w:hAnsi="Arial"/>
                <w:b/>
                <w:color w:val="002060"/>
                <w:sz w:val="20"/>
              </w:rPr>
            </w:pPr>
          </w:p>
          <w:p w14:paraId="7E11B183" w14:textId="33E792D5" w:rsidR="00A85ACF" w:rsidRPr="0042427D" w:rsidRDefault="00A85ACF" w:rsidP="00A85ACF">
            <w:pPr>
              <w:pStyle w:val="BodyText"/>
              <w:spacing w:line="256" w:lineRule="auto"/>
              <w:rPr>
                <w:rFonts w:ascii="Arial" w:eastAsia="Calibri" w:hAnsi="Arial"/>
                <w:color w:val="002060"/>
                <w:sz w:val="20"/>
                <w:highlight w:val="yellow"/>
              </w:rPr>
            </w:pPr>
            <w:r w:rsidRPr="0042427D">
              <w:rPr>
                <w:rFonts w:ascii="Arial" w:eastAsia="Calibri" w:hAnsi="Arial"/>
                <w:color w:val="002060"/>
                <w:sz w:val="20"/>
              </w:rPr>
              <w:t>Ongoing</w:t>
            </w:r>
          </w:p>
        </w:tc>
      </w:tr>
    </w:tbl>
    <w:p w14:paraId="5EF15836" w14:textId="0CAA9612" w:rsidR="006158C5" w:rsidRDefault="006158C5" w:rsidP="008A6EBA">
      <w:pPr>
        <w:rPr>
          <w:rFonts w:cstheme="minorHAnsi"/>
          <w:color w:val="002060"/>
          <w:sz w:val="22"/>
          <w:szCs w:val="22"/>
        </w:rPr>
      </w:pPr>
    </w:p>
    <w:tbl>
      <w:tblPr>
        <w:tblpPr w:leftFromText="180" w:rightFromText="180" w:bottomFromText="160" w:vertAnchor="text" w:tblpX="-186" w:tblpY="1"/>
        <w:tblOverlap w:val="never"/>
        <w:tblW w:w="147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988"/>
        <w:gridCol w:w="2975"/>
        <w:gridCol w:w="7228"/>
        <w:gridCol w:w="1984"/>
        <w:gridCol w:w="1570"/>
      </w:tblGrid>
      <w:tr w:rsidR="007B49F0" w:rsidRPr="0042427D" w14:paraId="222D047A" w14:textId="77777777" w:rsidTr="00BF611F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111AC8E" w14:textId="77777777" w:rsidR="007B49F0" w:rsidRPr="0042427D" w:rsidRDefault="007B49F0" w:rsidP="00BF611F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lastRenderedPageBreak/>
              <w:t>Item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E158BBE" w14:textId="77777777" w:rsidR="007B49F0" w:rsidRPr="0042427D" w:rsidRDefault="007B49F0" w:rsidP="00BF611F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Topic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B9ECEC9" w14:textId="77777777" w:rsidR="007B49F0" w:rsidRPr="0042427D" w:rsidRDefault="007B49F0" w:rsidP="00BF611F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Action require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6700243" w14:textId="77777777" w:rsidR="007B49F0" w:rsidRPr="0042427D" w:rsidRDefault="007B49F0" w:rsidP="00BF611F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Responsible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21386F3" w14:textId="77777777" w:rsidR="007B49F0" w:rsidRPr="0042427D" w:rsidRDefault="007B49F0" w:rsidP="00BF611F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By</w:t>
            </w:r>
          </w:p>
        </w:tc>
      </w:tr>
      <w:tr w:rsidR="00E46EE7" w:rsidRPr="0042427D" w14:paraId="2F80D67E" w14:textId="77777777" w:rsidTr="00406808">
        <w:trPr>
          <w:cantSplit/>
          <w:trHeight w:val="295"/>
          <w:tblHeader/>
        </w:trPr>
        <w:tc>
          <w:tcPr>
            <w:tcW w:w="147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93ADD7" w14:textId="18FC9310" w:rsidR="00E46EE7" w:rsidRPr="00E46EE7" w:rsidRDefault="00E46EE7" w:rsidP="00BF611F">
            <w:pPr>
              <w:pStyle w:val="BodyText"/>
              <w:spacing w:line="256" w:lineRule="auto"/>
              <w:rPr>
                <w:rFonts w:cstheme="minorHAnsi"/>
                <w:b/>
                <w:color w:val="002060"/>
                <w:sz w:val="20"/>
              </w:rPr>
            </w:pPr>
            <w:r>
              <w:rPr>
                <w:rFonts w:cstheme="minorHAnsi"/>
                <w:b/>
                <w:color w:val="002060"/>
                <w:sz w:val="20"/>
              </w:rPr>
              <w:t>PWG 3</w:t>
            </w:r>
          </w:p>
        </w:tc>
      </w:tr>
      <w:tr w:rsidR="007B49F0" w:rsidRPr="0042427D" w14:paraId="4971E220" w14:textId="77777777" w:rsidTr="00BF611F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117AE3" w14:textId="4665D37F" w:rsidR="007B49F0" w:rsidRPr="0042427D" w:rsidRDefault="00CC73A0" w:rsidP="00BF611F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3.</w:t>
            </w:r>
            <w:r w:rsidR="00C929DE">
              <w:rPr>
                <w:rFonts w:cstheme="minorHAnsi"/>
                <w:color w:val="002060"/>
                <w:sz w:val="20"/>
              </w:rPr>
              <w:t>3</w:t>
            </w:r>
            <w:r w:rsidR="007B49F0">
              <w:rPr>
                <w:rFonts w:cstheme="minorHAnsi"/>
                <w:color w:val="002060"/>
                <w:sz w:val="20"/>
              </w:rPr>
              <w:t>.</w:t>
            </w:r>
            <w:r>
              <w:rPr>
                <w:rFonts w:cstheme="minorHAnsi"/>
                <w:color w:val="002060"/>
                <w:sz w:val="20"/>
              </w:rPr>
              <w:t>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A423A5" w14:textId="1ED692F8" w:rsidR="007B49F0" w:rsidRPr="0042427D" w:rsidRDefault="002815D6" w:rsidP="00BF611F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5MS Drafting Amendment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60F305" w14:textId="10FF3D6C" w:rsidR="007B49F0" w:rsidRPr="00511BFF" w:rsidRDefault="002815D6" w:rsidP="00BF611F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2815D6">
              <w:rPr>
                <w:rFonts w:cstheme="minorHAnsi"/>
                <w:color w:val="516D40" w:themeColor="accent6" w:themeShade="80"/>
                <w:sz w:val="20"/>
              </w:rPr>
              <w:t>The PCF is seeking input from the PWG on the potential 5MS drafting amendments around a bidding data soft cutover</w:t>
            </w:r>
            <w:r w:rsidR="005C5BB2">
              <w:rPr>
                <w:rFonts w:cstheme="minorHAnsi"/>
                <w:color w:val="516D40" w:themeColor="accent6" w:themeShade="80"/>
                <w:sz w:val="20"/>
              </w:rPr>
              <w:t>, and other areas of the 5MS rule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57CA2D" w14:textId="77777777" w:rsidR="007B49F0" w:rsidRDefault="007B49F0" w:rsidP="00BF611F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 w:rsidRPr="0042427D">
              <w:rPr>
                <w:rFonts w:cstheme="minorHAnsi"/>
                <w:color w:val="002060"/>
                <w:sz w:val="20"/>
              </w:rPr>
              <w:t>PWG members</w:t>
            </w:r>
          </w:p>
          <w:p w14:paraId="77F4057F" w14:textId="722DAFFD" w:rsidR="007B49F0" w:rsidRPr="00C201C2" w:rsidRDefault="00C201C2" w:rsidP="00C201C2">
            <w:pPr>
              <w:pStyle w:val="BodyText"/>
              <w:spacing w:line="256" w:lineRule="auto"/>
              <w:rPr>
                <w:rFonts w:ascii="Arial" w:hAnsi="Arial" w:cs="Arial"/>
                <w:color w:val="002060"/>
                <w:sz w:val="20"/>
                <w:lang w:eastAsia="en-US"/>
              </w:rPr>
            </w:pPr>
            <w:r>
              <w:rPr>
                <w:rFonts w:cstheme="minorHAnsi"/>
                <w:color w:val="516D40" w:themeColor="accent6" w:themeShade="80"/>
                <w:sz w:val="20"/>
              </w:rPr>
              <w:t>ONGOIN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83E194" w14:textId="07C0AA8E" w:rsidR="007B49F0" w:rsidRPr="0042427D" w:rsidRDefault="0037020F" w:rsidP="00BF611F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31/12/2018</w:t>
            </w:r>
          </w:p>
        </w:tc>
      </w:tr>
      <w:tr w:rsidR="00067A52" w:rsidRPr="0042427D" w14:paraId="0B54BEC9" w14:textId="77777777" w:rsidTr="00BF611F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EE0B55" w14:textId="252FEE59" w:rsidR="00067A52" w:rsidRDefault="00067A52" w:rsidP="00067A52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3.</w:t>
            </w:r>
            <w:r w:rsidR="00C929DE">
              <w:rPr>
                <w:rFonts w:cstheme="minorHAnsi"/>
                <w:color w:val="002060"/>
                <w:sz w:val="20"/>
              </w:rPr>
              <w:t>4</w:t>
            </w:r>
            <w:r>
              <w:rPr>
                <w:rFonts w:cstheme="minorHAnsi"/>
                <w:color w:val="002060"/>
                <w:sz w:val="20"/>
              </w:rPr>
              <w:t>.</w:t>
            </w:r>
            <w:r w:rsidR="00C929DE">
              <w:rPr>
                <w:rFonts w:cstheme="minorHAnsi"/>
                <w:color w:val="002060"/>
                <w:sz w:val="20"/>
              </w:rPr>
              <w:t>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3598F1" w14:textId="19186B44" w:rsidR="00067A52" w:rsidRDefault="00067A52" w:rsidP="00067A52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rudentials Procedure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391FF4" w14:textId="13F23D41" w:rsidR="00067A52" w:rsidRDefault="00067A52" w:rsidP="00067A52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>
              <w:rPr>
                <w:rFonts w:cstheme="minorHAnsi"/>
                <w:color w:val="516D40" w:themeColor="accent6" w:themeShade="80"/>
                <w:sz w:val="20"/>
              </w:rPr>
              <w:t xml:space="preserve">PWG to provide feedback on </w:t>
            </w:r>
            <w:r w:rsidR="00AE4307">
              <w:rPr>
                <w:rFonts w:cstheme="minorHAnsi"/>
                <w:color w:val="516D40" w:themeColor="accent6" w:themeShade="80"/>
                <w:sz w:val="20"/>
              </w:rPr>
              <w:t>whether a</w:t>
            </w:r>
            <w:r>
              <w:rPr>
                <w:rFonts w:cstheme="minorHAnsi"/>
                <w:color w:val="516D40" w:themeColor="accent6" w:themeShade="80"/>
                <w:sz w:val="20"/>
              </w:rPr>
              <w:t xml:space="preserve"> reduced </w:t>
            </w:r>
            <w:r w:rsidR="00394458">
              <w:rPr>
                <w:rFonts w:cstheme="minorHAnsi"/>
                <w:color w:val="516D40" w:themeColor="accent6" w:themeShade="80"/>
                <w:sz w:val="20"/>
              </w:rPr>
              <w:t>consultation</w:t>
            </w:r>
            <w:r>
              <w:rPr>
                <w:rFonts w:cstheme="minorHAnsi"/>
                <w:color w:val="516D40" w:themeColor="accent6" w:themeShade="80"/>
                <w:sz w:val="20"/>
              </w:rPr>
              <w:t xml:space="preserve"> </w:t>
            </w:r>
            <w:r w:rsidR="00AE4307">
              <w:rPr>
                <w:rFonts w:cstheme="minorHAnsi"/>
                <w:color w:val="516D40" w:themeColor="accent6" w:themeShade="80"/>
                <w:sz w:val="20"/>
              </w:rPr>
              <w:t>for the CLP procedure would be appropriat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9B1F8B" w14:textId="77777777" w:rsidR="00067A52" w:rsidRDefault="00067A52" w:rsidP="00067A52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 w:rsidRPr="0042427D">
              <w:rPr>
                <w:rFonts w:cstheme="minorHAnsi"/>
                <w:color w:val="002060"/>
                <w:sz w:val="20"/>
              </w:rPr>
              <w:t>PWG members</w:t>
            </w:r>
          </w:p>
          <w:p w14:paraId="218BBBA5" w14:textId="45A8527D" w:rsidR="00067A52" w:rsidRPr="0042427D" w:rsidRDefault="00067A52" w:rsidP="00067A52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AA60EB" w14:textId="03F54D93" w:rsidR="00067A52" w:rsidRDefault="00C201C2" w:rsidP="00067A52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5E659D" w:rsidRPr="0042427D" w14:paraId="1759782D" w14:textId="77777777" w:rsidTr="00BF611F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600A4F" w14:textId="5D8A98F8" w:rsidR="005E659D" w:rsidRDefault="005E659D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3.</w:t>
            </w:r>
            <w:r w:rsidR="00C929DE">
              <w:rPr>
                <w:rFonts w:cstheme="minorHAnsi"/>
                <w:color w:val="002060"/>
                <w:sz w:val="20"/>
              </w:rPr>
              <w:t>4</w:t>
            </w:r>
            <w:r>
              <w:rPr>
                <w:rFonts w:cstheme="minorHAnsi"/>
                <w:color w:val="002060"/>
                <w:sz w:val="20"/>
              </w:rPr>
              <w:t>.</w:t>
            </w:r>
            <w:r w:rsidR="00C929DE">
              <w:rPr>
                <w:rFonts w:cstheme="minorHAnsi"/>
                <w:color w:val="002060"/>
                <w:sz w:val="20"/>
              </w:rPr>
              <w:t>2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784EA5" w14:textId="2CDB3E01" w:rsidR="005E659D" w:rsidRDefault="005E659D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rudentials Procedure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6DD089" w14:textId="1D86A307" w:rsidR="005E659D" w:rsidRDefault="005E659D" w:rsidP="005E659D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>
              <w:rPr>
                <w:rFonts w:cstheme="minorHAnsi"/>
                <w:color w:val="516D40" w:themeColor="accent6" w:themeShade="80"/>
                <w:sz w:val="20"/>
              </w:rPr>
              <w:t>PWG to provide feedback on proposed options to update the CLP procedure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A59BC6" w14:textId="77777777" w:rsidR="005E659D" w:rsidRDefault="005E659D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 w:rsidRPr="0042427D">
              <w:rPr>
                <w:rFonts w:cstheme="minorHAnsi"/>
                <w:color w:val="002060"/>
                <w:sz w:val="20"/>
              </w:rPr>
              <w:t>PWG members</w:t>
            </w:r>
          </w:p>
          <w:p w14:paraId="77E5BAE8" w14:textId="65715B20" w:rsidR="005E659D" w:rsidRPr="0042427D" w:rsidRDefault="005E659D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405DC0" w14:textId="34E01D01" w:rsidR="005E659D" w:rsidRDefault="00C201C2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C929DE" w:rsidRPr="0042427D" w14:paraId="065FF3E3" w14:textId="77777777" w:rsidTr="00BF611F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BCE98C" w14:textId="58A6A546" w:rsidR="00C929DE" w:rsidRDefault="00C929DE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3.5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2587919" w14:textId="5204E99A" w:rsidR="00C929DE" w:rsidRDefault="00C929DE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General Question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2A9ABC" w14:textId="3C5F1F79" w:rsidR="00C929DE" w:rsidRDefault="00C71FA3" w:rsidP="005E659D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C71FA3">
              <w:rPr>
                <w:rFonts w:cstheme="minorHAnsi"/>
                <w:color w:val="516D40" w:themeColor="accent6" w:themeShade="80"/>
                <w:sz w:val="20"/>
              </w:rPr>
              <w:t>Investigate the risks and benefits associated with the alignment of the electricity trading day with either the gas trading day or the calendar day</w:t>
            </w:r>
            <w:r w:rsidR="00FE318A">
              <w:rPr>
                <w:rFonts w:cstheme="minorHAnsi"/>
                <w:color w:val="516D40" w:themeColor="accent6" w:themeShade="80"/>
                <w:sz w:val="20"/>
              </w:rPr>
              <w:t>.</w:t>
            </w:r>
            <w:r w:rsidRPr="00C71FA3">
              <w:rPr>
                <w:rFonts w:cstheme="minorHAnsi"/>
                <w:color w:val="516D40" w:themeColor="accent6" w:themeShade="80"/>
                <w:sz w:val="20"/>
              </w:rPr>
              <w:t xml:space="preserve"> </w:t>
            </w:r>
            <w:r w:rsidR="00FE318A">
              <w:rPr>
                <w:rFonts w:cstheme="minorHAnsi"/>
                <w:color w:val="516D40" w:themeColor="accent6" w:themeShade="80"/>
                <w:sz w:val="20"/>
              </w:rPr>
              <w:t>R</w:t>
            </w:r>
            <w:r w:rsidRPr="00C71FA3">
              <w:rPr>
                <w:rFonts w:cstheme="minorHAnsi"/>
                <w:color w:val="516D40" w:themeColor="accent6" w:themeShade="80"/>
                <w:sz w:val="20"/>
              </w:rPr>
              <w:t xml:space="preserve">eport back to the Dispatch Focus </w:t>
            </w:r>
            <w:r w:rsidR="00772E10" w:rsidRPr="00C71FA3">
              <w:rPr>
                <w:rFonts w:cstheme="minorHAnsi"/>
                <w:color w:val="516D40" w:themeColor="accent6" w:themeShade="80"/>
                <w:sz w:val="20"/>
              </w:rPr>
              <w:t>Group</w:t>
            </w:r>
            <w:r w:rsidRPr="00C71FA3">
              <w:rPr>
                <w:rFonts w:cstheme="minorHAnsi"/>
                <w:color w:val="516D40" w:themeColor="accent6" w:themeShade="80"/>
                <w:sz w:val="20"/>
              </w:rPr>
              <w:t xml:space="preserve"> and PWG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7EF24B" w14:textId="0A0D43BB" w:rsidR="00C929DE" w:rsidRPr="0042427D" w:rsidRDefault="00FE318A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Gary Eisner (AEMO)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21F279" w14:textId="3460FF47" w:rsidR="00C929DE" w:rsidRDefault="00C201C2" w:rsidP="005E659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913428" w:rsidRPr="0042427D" w14:paraId="4F1B4C90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BDB2A2" w14:textId="77777777" w:rsidR="00913428" w:rsidRPr="0042427D" w:rsidRDefault="00913428" w:rsidP="007A582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Item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7AB916" w14:textId="77777777" w:rsidR="00913428" w:rsidRPr="0042427D" w:rsidRDefault="00913428" w:rsidP="007A582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Topic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1B385E" w14:textId="77777777" w:rsidR="00913428" w:rsidRPr="0042427D" w:rsidRDefault="00913428" w:rsidP="007A582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Action required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4E2A8A" w14:textId="77777777" w:rsidR="00913428" w:rsidRPr="0042427D" w:rsidRDefault="00913428" w:rsidP="007A582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Responsible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C2D967" w14:textId="77777777" w:rsidR="00913428" w:rsidRPr="0042427D" w:rsidRDefault="00913428" w:rsidP="007A582D">
            <w:pPr>
              <w:spacing w:before="120" w:after="120"/>
              <w:rPr>
                <w:rFonts w:ascii="Arial" w:eastAsia="Calibri" w:hAnsi="Arial"/>
                <w:b/>
              </w:rPr>
            </w:pPr>
            <w:r w:rsidRPr="0042427D">
              <w:rPr>
                <w:rFonts w:ascii="Arial" w:eastAsia="Calibri" w:hAnsi="Arial"/>
                <w:b/>
              </w:rPr>
              <w:t>By</w:t>
            </w:r>
          </w:p>
        </w:tc>
      </w:tr>
      <w:tr w:rsidR="00913428" w:rsidRPr="0042427D" w14:paraId="0AB28900" w14:textId="77777777" w:rsidTr="007A582D">
        <w:trPr>
          <w:cantSplit/>
          <w:trHeight w:val="295"/>
          <w:tblHeader/>
        </w:trPr>
        <w:tc>
          <w:tcPr>
            <w:tcW w:w="147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550BCC" w14:textId="5FFD21CA" w:rsidR="00913428" w:rsidRPr="00E46EE7" w:rsidRDefault="00913428" w:rsidP="007A582D">
            <w:pPr>
              <w:pStyle w:val="BodyText"/>
              <w:spacing w:line="256" w:lineRule="auto"/>
              <w:rPr>
                <w:rFonts w:cstheme="minorHAnsi"/>
                <w:b/>
                <w:color w:val="002060"/>
                <w:sz w:val="20"/>
              </w:rPr>
            </w:pPr>
            <w:r>
              <w:rPr>
                <w:rFonts w:cstheme="minorHAnsi"/>
                <w:b/>
                <w:color w:val="002060"/>
                <w:sz w:val="20"/>
              </w:rPr>
              <w:t>PWG 4</w:t>
            </w:r>
          </w:p>
        </w:tc>
      </w:tr>
      <w:tr w:rsidR="00913428" w:rsidRPr="0042427D" w14:paraId="4EE37D3E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3E6A16" w14:textId="1A656AC4" w:rsidR="00913428" w:rsidRPr="0042427D" w:rsidRDefault="00E74C75" w:rsidP="007A582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1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78CAD3" w14:textId="64C96FF6" w:rsidR="00913428" w:rsidRPr="0042427D" w:rsidRDefault="00667CF7" w:rsidP="007A582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Transitional Arrangement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409CBCF" w14:textId="23D7E128" w:rsidR="00913428" w:rsidRPr="00511BFF" w:rsidRDefault="006D2314" w:rsidP="007A582D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6D2314">
              <w:rPr>
                <w:rFonts w:cstheme="minorHAnsi"/>
                <w:color w:val="516D40" w:themeColor="accent6" w:themeShade="80"/>
                <w:sz w:val="20"/>
              </w:rPr>
              <w:t xml:space="preserve">AEMO will communicate its </w:t>
            </w:r>
            <w:r w:rsidR="008701EE" w:rsidRPr="006D2314">
              <w:rPr>
                <w:rFonts w:cstheme="minorHAnsi"/>
                <w:color w:val="516D40" w:themeColor="accent6" w:themeShade="80"/>
                <w:sz w:val="20"/>
              </w:rPr>
              <w:t>high-level</w:t>
            </w:r>
            <w:r w:rsidRPr="006D2314">
              <w:rPr>
                <w:rFonts w:cstheme="minorHAnsi"/>
                <w:color w:val="516D40" w:themeColor="accent6" w:themeShade="80"/>
                <w:sz w:val="20"/>
              </w:rPr>
              <w:t xml:space="preserve"> transition plan across metering, settlements and dispatch at the December PCF, PWG and SWG meeting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F90D3B" w14:textId="4B8BBCB9" w:rsidR="00913428" w:rsidRPr="0042427D" w:rsidRDefault="001C1C4D" w:rsidP="007A582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AEMO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7D8852" w14:textId="4AEEA19C" w:rsidR="00913428" w:rsidRPr="0042427D" w:rsidRDefault="006D2314" w:rsidP="007A582D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December</w:t>
            </w:r>
            <w:r w:rsidR="00C201C2" w:rsidRPr="00C201C2">
              <w:rPr>
                <w:rFonts w:cstheme="minorHAnsi"/>
                <w:color w:val="002060"/>
                <w:sz w:val="20"/>
              </w:rPr>
              <w:t xml:space="preserve"> PWG</w:t>
            </w:r>
            <w:r w:rsidR="00C201C2">
              <w:rPr>
                <w:rFonts w:cstheme="minorHAnsi"/>
                <w:color w:val="002060"/>
                <w:sz w:val="20"/>
              </w:rPr>
              <w:t xml:space="preserve"> meeting</w:t>
            </w:r>
          </w:p>
        </w:tc>
      </w:tr>
      <w:tr w:rsidR="009933A6" w:rsidRPr="0042427D" w14:paraId="58755F31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4889FF" w14:textId="024A2FF3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2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E2A046" w14:textId="6290B700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WG scheduling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2B96D0" w14:textId="14C92696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667CF7">
              <w:rPr>
                <w:rFonts w:cstheme="minorHAnsi"/>
                <w:color w:val="516D40" w:themeColor="accent6" w:themeShade="80"/>
                <w:sz w:val="20"/>
              </w:rPr>
              <w:t>AEMO to confirm new date of PWG 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4A4704" w14:textId="04D23568" w:rsidR="009933A6" w:rsidRPr="0042427D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AEMO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935D76" w14:textId="1C8B727C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9933A6" w:rsidRPr="0042427D" w14:paraId="6E4C5269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D1C726" w14:textId="6C9507D0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3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D1C94E" w14:textId="0533B7D2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Settlements Procedures - Miscellaneou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4A0A2" w14:textId="39658EBD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4F5F40">
              <w:rPr>
                <w:rFonts w:cstheme="minorHAnsi"/>
                <w:color w:val="516D40" w:themeColor="accent6" w:themeShade="80"/>
                <w:sz w:val="20"/>
              </w:rPr>
              <w:t>PWG to provide feedback on proposed changes to the Settlement Guide to Ancillary Services Payment and Recovery, and AEMO’s proposed consultation approach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E690BB" w14:textId="65170CDB" w:rsidR="009933A6" w:rsidRPr="0042427D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W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4B2EB9" w14:textId="441FF208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9933A6" w:rsidRPr="0042427D" w14:paraId="77F440BE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4714CD" w14:textId="44636F57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lastRenderedPageBreak/>
              <w:t>4.3.2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F5CC80" w14:textId="58398CFE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Settlements Procedures - Miscellaneou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B2FDAE" w14:textId="7B6B5081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1C1C4D">
              <w:rPr>
                <w:rFonts w:cstheme="minorHAnsi"/>
                <w:color w:val="516D40" w:themeColor="accent6" w:themeShade="80"/>
                <w:sz w:val="20"/>
              </w:rPr>
              <w:t>PWG to provide feedback on proposed changes to settlement guides and overview documents, and AEMO’s proposed consultation approach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BAB202" w14:textId="593B505A" w:rsidR="009933A6" w:rsidRPr="0042427D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W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4BE09A" w14:textId="4FE49F27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9933A6" w:rsidRPr="0042427D" w14:paraId="77B99E1A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0272DF" w14:textId="62CC557D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3.3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FD77B4" w14:textId="447C59F8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Transitional Arrangement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E6120D" w14:textId="65CEA925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EE465A">
              <w:rPr>
                <w:rFonts w:cstheme="minorHAnsi"/>
                <w:color w:val="516D40" w:themeColor="accent6" w:themeShade="80"/>
                <w:sz w:val="20"/>
              </w:rPr>
              <w:t>AEMO to advise PWG on existing forums that could be used for discussions relating to transitional arrangements for settlements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4F63F9" w14:textId="524B0335" w:rsidR="009933A6" w:rsidRPr="0042427D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AEMO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BB2CFD" w14:textId="191D880B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9933A6" w:rsidRPr="0042427D" w14:paraId="4D45395E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03DE48" w14:textId="28A45D4F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3.4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736F02" w14:textId="17E5485C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Transitional Arrangement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68D7F" w14:textId="1BE0499F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EE465A">
              <w:rPr>
                <w:rFonts w:cstheme="minorHAnsi"/>
                <w:color w:val="516D40" w:themeColor="accent6" w:themeShade="80"/>
                <w:sz w:val="20"/>
              </w:rPr>
              <w:t>PWG to provide feedback if a separate focus group to discuss settlements transitional arrangements will be beneficial and what suitable timing would be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1F1EF3" w14:textId="70FA5C42" w:rsidR="009933A6" w:rsidRPr="0042427D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W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F313A4" w14:textId="59B7E503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9933A6" w:rsidRPr="0042427D" w14:paraId="509DBC76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88FEAE" w14:textId="5E9AC8BB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3.5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9F19B9" w14:textId="5F88A18F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Settlements Procedures - Miscellaneou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AAB71A" w14:textId="65D1EB79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8D3CED">
              <w:rPr>
                <w:rFonts w:cstheme="minorHAnsi"/>
                <w:color w:val="516D40" w:themeColor="accent6" w:themeShade="80"/>
                <w:sz w:val="20"/>
              </w:rPr>
              <w:t>PWG to provide feedback on proposed changes to the NEM Settlements Revision Policy, and AEMO’s proposed consultation approach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3F6C09" w14:textId="6C169E55" w:rsidR="009933A6" w:rsidRPr="0042427D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W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07E65" w14:textId="1803ABE2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9933A6" w:rsidRPr="0042427D" w14:paraId="2843E6B9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951611" w14:textId="4E3D0124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4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7C5900" w14:textId="40F0CFC8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Dispatch Procedures – Spot Market procedure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6F3222" w14:textId="0BEA5B7F" w:rsidR="009933A6" w:rsidRPr="008D3CED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0A3C18">
              <w:rPr>
                <w:rFonts w:cstheme="minorHAnsi"/>
                <w:color w:val="516D40" w:themeColor="accent6" w:themeShade="80"/>
                <w:sz w:val="20"/>
              </w:rPr>
              <w:t>PWG to provide feedback on proposed changes to the dispatch package of spot market procedures, and AEMO’s proposed consultation approach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E33A16" w14:textId="4A8A7243" w:rsidR="009933A6" w:rsidRPr="0042427D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W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3841E0" w14:textId="51FF0634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9933A6" w:rsidRPr="0042427D" w14:paraId="04DC5ECA" w14:textId="77777777" w:rsidTr="007A582D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8498BA" w14:textId="748578AE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6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E3DDA0" w14:textId="2CDC5CA6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Settlements Procedures - Miscellaneou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BA3CF5" w14:textId="2A5F0151" w:rsidR="009933A6" w:rsidRPr="000A3C18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641609">
              <w:rPr>
                <w:rFonts w:cstheme="minorHAnsi"/>
                <w:color w:val="516D40" w:themeColor="accent6" w:themeShade="80"/>
                <w:sz w:val="20"/>
              </w:rPr>
              <w:t>PWG to provide feedback from participants if a Settlements Working Group will be required to discuss potential 5MS and Global Settlement issues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C16A54" w14:textId="3EAF4678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W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1904DD" w14:textId="0A98E07B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COMPLETE</w:t>
            </w:r>
          </w:p>
        </w:tc>
      </w:tr>
      <w:tr w:rsidR="00BA1847" w:rsidRPr="0042427D" w14:paraId="1A9B8AB7" w14:textId="77777777" w:rsidTr="004A3FEE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B321ED" w14:textId="6A30B5C5" w:rsidR="00BA1847" w:rsidRDefault="00BA1847" w:rsidP="00BA1847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.5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295EFC" w14:textId="5F564853" w:rsidR="00BA1847" w:rsidRDefault="00BA1847" w:rsidP="00BA1847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Metering Procedure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2DB3E0" w14:textId="414A5558" w:rsidR="00BA1847" w:rsidRPr="00641609" w:rsidRDefault="00BA1847" w:rsidP="00BA1847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BA1847">
              <w:rPr>
                <w:rFonts w:cstheme="minorHAnsi"/>
                <w:color w:val="516D40" w:themeColor="accent6" w:themeShade="80"/>
                <w:sz w:val="20"/>
              </w:rPr>
              <w:t>Local Retailers and Distributors to provide information about off-market unmetered loads</w:t>
            </w:r>
            <w:r>
              <w:rPr>
                <w:rFonts w:cstheme="minorHAnsi"/>
                <w:color w:val="516D40" w:themeColor="accent6" w:themeShade="80"/>
                <w:sz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5A7967" w14:textId="459D813F" w:rsidR="00BA1847" w:rsidRDefault="00BA1847" w:rsidP="00BA1847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PWG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06D3C" w14:textId="55373274" w:rsidR="00BA1847" w:rsidRPr="00123200" w:rsidRDefault="00C93879" w:rsidP="00BA1847">
            <w:pPr>
              <w:pStyle w:val="BodyText"/>
              <w:spacing w:line="256" w:lineRule="auto"/>
              <w:rPr>
                <w:rFonts w:cstheme="minorHAnsi"/>
                <w:color w:val="FF000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4/12</w:t>
            </w:r>
            <w:r w:rsidR="00294D89" w:rsidRPr="004A3FEE">
              <w:rPr>
                <w:rFonts w:cstheme="minorHAnsi"/>
                <w:color w:val="002060"/>
                <w:sz w:val="20"/>
              </w:rPr>
              <w:t>/2018</w:t>
            </w:r>
          </w:p>
        </w:tc>
      </w:tr>
      <w:tr w:rsidR="00F34623" w:rsidRPr="0042427D" w14:paraId="624D219C" w14:textId="77777777" w:rsidTr="00D12392">
        <w:trPr>
          <w:cantSplit/>
          <w:trHeight w:val="295"/>
          <w:tblHeader/>
        </w:trPr>
        <w:tc>
          <w:tcPr>
            <w:tcW w:w="1474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E1876" w14:textId="74EEFFF9" w:rsidR="00F34623" w:rsidRPr="004A3FEE" w:rsidRDefault="00F34623" w:rsidP="00F34623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b/>
                <w:color w:val="002060"/>
                <w:sz w:val="20"/>
              </w:rPr>
              <w:t>PWG 5</w:t>
            </w:r>
          </w:p>
        </w:tc>
      </w:tr>
      <w:tr w:rsidR="006C79BE" w:rsidRPr="0042427D" w14:paraId="60EA8AF2" w14:textId="77777777" w:rsidTr="004A3FEE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B6D267" w14:textId="4E2B55A4" w:rsidR="006C79BE" w:rsidRDefault="006C79BE" w:rsidP="006C79BE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5.3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B2858B" w14:textId="2F9D7E50" w:rsidR="006C79BE" w:rsidRDefault="006C79BE" w:rsidP="006C79BE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Metering Procedures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BA1452" w14:textId="64EA1C20" w:rsidR="006C79BE" w:rsidRPr="00F34623" w:rsidRDefault="006C79BE" w:rsidP="006C79BE">
            <w:pPr>
              <w:rPr>
                <w:rFonts w:cstheme="minorHAnsi"/>
                <w:color w:val="516D40" w:themeColor="accent6" w:themeShade="80"/>
              </w:rPr>
            </w:pPr>
            <w:r w:rsidRPr="006C79BE">
              <w:rPr>
                <w:rFonts w:cstheme="minorHAnsi"/>
                <w:color w:val="516D40" w:themeColor="accent6" w:themeShade="80"/>
              </w:rPr>
              <w:t>AEMO to check whether there are any dependencies between the RM reports that have been identified for retirement the NMI Standing Data project.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AA33C8" w14:textId="21EDC56B" w:rsidR="006C79BE" w:rsidRDefault="00017E34" w:rsidP="006C79BE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AEMO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136A7" w14:textId="09575E59" w:rsidR="006C79BE" w:rsidRPr="004A3FEE" w:rsidRDefault="00017E34" w:rsidP="006C79BE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13</w:t>
            </w:r>
            <w:r w:rsidR="006C79BE" w:rsidRPr="004A3FEE">
              <w:rPr>
                <w:rFonts w:cstheme="minorHAnsi"/>
                <w:color w:val="002060"/>
                <w:sz w:val="20"/>
              </w:rPr>
              <w:t>/1</w:t>
            </w:r>
            <w:r w:rsidR="006C79BE">
              <w:rPr>
                <w:rFonts w:cstheme="minorHAnsi"/>
                <w:color w:val="002060"/>
                <w:sz w:val="20"/>
              </w:rPr>
              <w:t>2</w:t>
            </w:r>
            <w:r w:rsidR="006C79BE" w:rsidRPr="004A3FEE">
              <w:rPr>
                <w:rFonts w:cstheme="minorHAnsi"/>
                <w:color w:val="002060"/>
                <w:sz w:val="20"/>
              </w:rPr>
              <w:t>/2018</w:t>
            </w:r>
          </w:p>
        </w:tc>
      </w:tr>
      <w:tr w:rsidR="009933A6" w:rsidRPr="0042427D" w14:paraId="2D12B9D9" w14:textId="77777777" w:rsidTr="004A3FEE">
        <w:trPr>
          <w:cantSplit/>
          <w:trHeight w:val="295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56E9D2" w14:textId="21D46F5E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5.6.1</w:t>
            </w:r>
          </w:p>
        </w:tc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55042A" w14:textId="36A3F7B3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DER Program</w:t>
            </w:r>
          </w:p>
        </w:tc>
        <w:tc>
          <w:tcPr>
            <w:tcW w:w="7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8DA828" w14:textId="76A79DE9" w:rsidR="009933A6" w:rsidRPr="00BA1847" w:rsidRDefault="009933A6" w:rsidP="009933A6">
            <w:pPr>
              <w:pStyle w:val="BodyText"/>
              <w:spacing w:line="256" w:lineRule="auto"/>
              <w:rPr>
                <w:rFonts w:cstheme="minorHAnsi"/>
                <w:color w:val="516D40" w:themeColor="accent6" w:themeShade="80"/>
                <w:sz w:val="20"/>
              </w:rPr>
            </w:pPr>
            <w:r w:rsidRPr="00F34623">
              <w:rPr>
                <w:rFonts w:cstheme="minorHAnsi"/>
                <w:color w:val="516D40" w:themeColor="accent6" w:themeShade="80"/>
                <w:sz w:val="20"/>
              </w:rPr>
              <w:t>AEMO to update PWG on any possible impacts of the DER program to the 5MS progra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78EBC3" w14:textId="78D7B9A6" w:rsidR="009933A6" w:rsidRDefault="009933A6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AEMO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95A87" w14:textId="67DFAA69" w:rsidR="009933A6" w:rsidRPr="004A3FEE" w:rsidRDefault="0037020F" w:rsidP="009933A6">
            <w:pPr>
              <w:pStyle w:val="BodyText"/>
              <w:spacing w:line="256" w:lineRule="auto"/>
              <w:rPr>
                <w:rFonts w:cstheme="minorHAnsi"/>
                <w:color w:val="002060"/>
                <w:sz w:val="20"/>
              </w:rPr>
            </w:pPr>
            <w:r>
              <w:rPr>
                <w:rFonts w:cstheme="minorHAnsi"/>
                <w:color w:val="002060"/>
                <w:sz w:val="20"/>
              </w:rPr>
              <w:t>Ongoing</w:t>
            </w:r>
          </w:p>
        </w:tc>
      </w:tr>
    </w:tbl>
    <w:p w14:paraId="074BD9FA" w14:textId="5E17477D" w:rsidR="0016335C" w:rsidRDefault="0016335C" w:rsidP="008A6EBA">
      <w:pPr>
        <w:rPr>
          <w:rFonts w:cstheme="minorHAnsi"/>
          <w:color w:val="002060"/>
          <w:sz w:val="22"/>
          <w:szCs w:val="22"/>
        </w:rPr>
      </w:pPr>
      <w:bookmarkStart w:id="6" w:name="_GoBack"/>
      <w:bookmarkEnd w:id="6"/>
    </w:p>
    <w:sectPr w:rsidR="0016335C" w:rsidSect="006158C5">
      <w:pgSz w:w="16838" w:h="11906" w:orient="landscape" w:code="9"/>
      <w:pgMar w:top="1440" w:right="1276" w:bottom="1440" w:left="1135" w:header="170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A7E83" w14:textId="77777777" w:rsidR="00A03E48" w:rsidRDefault="00A03E48" w:rsidP="001E3981">
      <w:r>
        <w:separator/>
      </w:r>
    </w:p>
  </w:endnote>
  <w:endnote w:type="continuationSeparator" w:id="0">
    <w:p w14:paraId="4B1394D6" w14:textId="77777777" w:rsidR="00A03E48" w:rsidRDefault="00A03E48" w:rsidP="001E3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4A6E3" w14:textId="626FEE29" w:rsidR="00D12392" w:rsidRPr="007A46A0" w:rsidRDefault="00D12392" w:rsidP="00200510">
    <w:pPr>
      <w:pStyle w:val="Footer"/>
      <w:tabs>
        <w:tab w:val="clear" w:pos="9072"/>
        <w:tab w:val="left" w:pos="0"/>
        <w:tab w:val="left" w:pos="8080"/>
      </w:tabs>
    </w:pPr>
    <w:r>
      <w:rPr>
        <w:caps w:val="0"/>
        <w:noProof/>
      </w:rPr>
      <w:fldChar w:fldCharType="begin"/>
    </w:r>
    <w:r>
      <w:rPr>
        <w:caps w:val="0"/>
        <w:noProof/>
      </w:rPr>
      <w:instrText xml:space="preserve"> FILENAME  \* Upper </w:instrText>
    </w:r>
    <w:r>
      <w:rPr>
        <w:caps w:val="0"/>
        <w:noProof/>
      </w:rPr>
      <w:fldChar w:fldCharType="separate"/>
    </w:r>
    <w:r>
      <w:rPr>
        <w:caps w:val="0"/>
        <w:noProof/>
      </w:rPr>
      <w:t>5MS PWG MEETING NOTES - 13 SEP 2018 - V0.2</w:t>
    </w:r>
    <w:r>
      <w:rPr>
        <w:caps w:val="0"/>
        <w:noProof/>
      </w:rPr>
      <w:fldChar w:fldCharType="end"/>
    </w:r>
    <w:r>
      <w:rPr>
        <w:noProof/>
      </w:rPr>
      <mc:AlternateContent>
        <mc:Choice Requires="wps">
          <w:drawing>
            <wp:anchor distT="4294967291" distB="4294967291" distL="114300" distR="114300" simplePos="0" relativeHeight="251656704" behindDoc="1" locked="1" layoutInCell="1" allowOverlap="1" wp14:anchorId="45826CB1" wp14:editId="37909985">
              <wp:simplePos x="0" y="0"/>
              <wp:positionH relativeFrom="page">
                <wp:posOffset>914400</wp:posOffset>
              </wp:positionH>
              <wp:positionV relativeFrom="page">
                <wp:posOffset>10220324</wp:posOffset>
              </wp:positionV>
              <wp:extent cx="5743575" cy="0"/>
              <wp:effectExtent l="0" t="0" r="28575" b="19050"/>
              <wp:wrapNone/>
              <wp:docPr id="1" name="Line 1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3575" cy="0"/>
                      </a:xfrm>
                      <a:prstGeom prst="line">
                        <a:avLst/>
                      </a:prstGeom>
                      <a:noFill/>
                      <a:ln w="508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BE20D3" id="Line 145" o:spid="_x0000_s1026" style="position:absolute;z-index:-251659776;visibility:visible;mso-wrap-style:square;mso-width-percent:0;mso-height-percent:0;mso-wrap-distance-left:9pt;mso-wrap-distance-top:-1e-4mm;mso-wrap-distance-right:9pt;mso-wrap-distance-bottom:-1e-4mm;mso-position-horizontal:absolute;mso-position-horizontal-relative:page;mso-position-vertical:absolute;mso-position-vertical-relative:page;mso-width-percent:0;mso-height-percent:0;mso-width-relative:page;mso-height-relative:page" from="1in,804.75pt" to="524.25pt,80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" strokecolor="black [3213]" strokeweight=".4pt">
              <w10:wrap anchorx="page" anchory="page"/>
              <w10:anchorlock/>
            </v:line>
          </w:pict>
        </mc:Fallback>
      </mc:AlternateContent>
    </w:r>
    <w:r w:rsidRPr="007A46A0">
      <w:tab/>
    </w:r>
    <w:sdt>
      <w:sdtPr>
        <w:rPr>
          <w:caps w:val="0"/>
          <w:color w:val="auto"/>
        </w:rPr>
        <w:id w:val="-121942425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caps w:val="0"/>
              <w:color w:val="auto"/>
            </w:rPr>
            <w:id w:val="-1390035386"/>
            <w:docPartObj>
              <w:docPartGallery w:val="Page Numbers (Top of Page)"/>
              <w:docPartUnique/>
            </w:docPartObj>
          </w:sdtPr>
          <w:sdtEndPr/>
          <w:sdtContent>
            <w:r w:rsidRPr="00F775B9">
              <w:t xml:space="preserve">Page </w: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  <w:r w:rsidRPr="00F775B9">
              <w:t xml:space="preserve"> of 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NUMPAGES 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6</w:t>
            </w:r>
            <w:r>
              <w:rPr>
                <w:noProof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AF537" w14:textId="411A5CBF" w:rsidR="00D12392" w:rsidRPr="00502E45" w:rsidRDefault="00D12392" w:rsidP="00300B84">
    <w:pPr>
      <w:pStyle w:val="Footer"/>
      <w:pBdr>
        <w:top w:val="single" w:sz="4" w:space="0" w:color="948671"/>
      </w:pBdr>
      <w:tabs>
        <w:tab w:val="clear" w:pos="9072"/>
        <w:tab w:val="left" w:pos="0"/>
        <w:tab w:val="left" w:pos="3828"/>
        <w:tab w:val="left" w:pos="7938"/>
      </w:tabs>
      <w:rPr>
        <w:caps w:val="0"/>
        <w:color w:val="002060"/>
      </w:rPr>
    </w:pPr>
    <w:r>
      <w:rPr>
        <w:color w:val="002060"/>
      </w:rPr>
      <w:t>5MS</w:t>
    </w:r>
    <w:r w:rsidRPr="00502E45">
      <w:rPr>
        <w:color w:val="002060"/>
      </w:rPr>
      <w:t xml:space="preserve"> </w:t>
    </w:r>
    <w:r>
      <w:rPr>
        <w:color w:val="002060"/>
      </w:rPr>
      <w:t>PROCEDURES WORKING GROUP NOTES</w:t>
    </w:r>
    <w:r w:rsidRPr="00502E45">
      <w:rPr>
        <w:color w:val="002060"/>
      </w:rPr>
      <w:t xml:space="preserve"> – </w:t>
    </w:r>
    <w:r>
      <w:rPr>
        <w:color w:val="002060"/>
      </w:rPr>
      <w:t>13 SEP 2018</w:t>
    </w:r>
    <w:r w:rsidRPr="00502E45">
      <w:rPr>
        <w:color w:val="002060"/>
      </w:rPr>
      <w:t xml:space="preserve"> </w:t>
    </w:r>
    <w:sdt>
      <w:sdtPr>
        <w:rPr>
          <w:color w:val="002060"/>
        </w:rPr>
        <w:id w:val="-133096256"/>
        <w:docPartObj>
          <w:docPartGallery w:val="Page Numbers (Bottom of Page)"/>
          <w:docPartUnique/>
        </w:docPartObj>
      </w:sdtPr>
      <w:sdtEndPr>
        <w:rPr>
          <w:caps w:val="0"/>
        </w:rPr>
      </w:sdtEndPr>
      <w:sdtContent>
        <w:sdt>
          <w:sdtPr>
            <w:rPr>
              <w:color w:val="002060"/>
            </w:rPr>
            <w:id w:val="1328936179"/>
            <w:docPartObj>
              <w:docPartGallery w:val="Page Numbers (Top of Page)"/>
              <w:docPartUnique/>
            </w:docPartObj>
          </w:sdtPr>
          <w:sdtEndPr/>
          <w:sdtContent>
            <w:r w:rsidRPr="00502E45">
              <w:rPr>
                <w:color w:val="002060"/>
              </w:rPr>
              <w:tab/>
            </w:r>
            <w:r w:rsidRPr="00502E45">
              <w:rPr>
                <w:color w:val="002060"/>
              </w:rPr>
              <w:tab/>
              <w:t xml:space="preserve">Page </w:t>
            </w:r>
            <w:r w:rsidRPr="00502E45">
              <w:rPr>
                <w:color w:val="002060"/>
              </w:rPr>
              <w:fldChar w:fldCharType="begin"/>
            </w:r>
            <w:r w:rsidRPr="00502E45">
              <w:rPr>
                <w:color w:val="002060"/>
              </w:rPr>
              <w:instrText xml:space="preserve"> PAGE </w:instrText>
            </w:r>
            <w:r w:rsidRPr="00502E45">
              <w:rPr>
                <w:color w:val="002060"/>
              </w:rPr>
              <w:fldChar w:fldCharType="separate"/>
            </w:r>
            <w:r>
              <w:rPr>
                <w:noProof/>
                <w:color w:val="002060"/>
              </w:rPr>
              <w:t>7</w:t>
            </w:r>
            <w:r w:rsidRPr="00502E45">
              <w:rPr>
                <w:noProof/>
                <w:color w:val="002060"/>
              </w:rPr>
              <w:fldChar w:fldCharType="end"/>
            </w:r>
            <w:r w:rsidRPr="00502E45">
              <w:rPr>
                <w:color w:val="002060"/>
              </w:rPr>
              <w:t xml:space="preserve"> of </w:t>
            </w:r>
            <w:r w:rsidRPr="00502E45">
              <w:rPr>
                <w:color w:val="002060"/>
              </w:rPr>
              <w:fldChar w:fldCharType="begin"/>
            </w:r>
            <w:r w:rsidRPr="00502E45">
              <w:rPr>
                <w:color w:val="002060"/>
              </w:rPr>
              <w:instrText xml:space="preserve"> NUMPAGES  </w:instrText>
            </w:r>
            <w:r w:rsidRPr="00502E45">
              <w:rPr>
                <w:color w:val="002060"/>
              </w:rPr>
              <w:fldChar w:fldCharType="separate"/>
            </w:r>
            <w:r>
              <w:rPr>
                <w:noProof/>
                <w:color w:val="002060"/>
              </w:rPr>
              <w:t>7</w:t>
            </w:r>
            <w:r w:rsidRPr="00502E45">
              <w:rPr>
                <w:noProof/>
                <w:color w:val="00206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442C5" w14:textId="7CB8F051" w:rsidR="00D12392" w:rsidRPr="00502E45" w:rsidRDefault="00D12392" w:rsidP="00502E45">
    <w:pPr>
      <w:pStyle w:val="Footer"/>
      <w:pBdr>
        <w:top w:val="single" w:sz="4" w:space="0" w:color="948671"/>
      </w:pBdr>
      <w:tabs>
        <w:tab w:val="clear" w:pos="9072"/>
        <w:tab w:val="left" w:pos="0"/>
        <w:tab w:val="left" w:pos="3828"/>
        <w:tab w:val="left" w:pos="7938"/>
      </w:tabs>
      <w:rPr>
        <w:caps w:val="0"/>
        <w:color w:val="002060"/>
      </w:rPr>
    </w:pPr>
    <w:r>
      <w:rPr>
        <w:color w:val="002060"/>
      </w:rPr>
      <w:t>5MS</w:t>
    </w:r>
    <w:r w:rsidRPr="00502E45">
      <w:rPr>
        <w:color w:val="002060"/>
      </w:rPr>
      <w:t xml:space="preserve"> </w:t>
    </w:r>
    <w:r>
      <w:rPr>
        <w:color w:val="002060"/>
      </w:rPr>
      <w:t>PROCEDURES WORKING GROUP</w:t>
    </w:r>
    <w:r w:rsidRPr="00502E45">
      <w:rPr>
        <w:color w:val="002060"/>
      </w:rPr>
      <w:t xml:space="preserve"> NOTES – </w:t>
    </w:r>
    <w:r>
      <w:rPr>
        <w:color w:val="002060"/>
      </w:rPr>
      <w:t>1</w:t>
    </w:r>
    <w:r w:rsidR="006D1F94">
      <w:rPr>
        <w:color w:val="002060"/>
      </w:rPr>
      <w:t>9</w:t>
    </w:r>
    <w:r>
      <w:rPr>
        <w:color w:val="002060"/>
      </w:rPr>
      <w:t xml:space="preserve"> </w:t>
    </w:r>
    <w:r w:rsidR="006D1F94">
      <w:rPr>
        <w:color w:val="002060"/>
      </w:rPr>
      <w:t xml:space="preserve">NOV </w:t>
    </w:r>
    <w:r>
      <w:rPr>
        <w:color w:val="002060"/>
      </w:rPr>
      <w:t>201</w:t>
    </w:r>
    <w:sdt>
      <w:sdtPr>
        <w:rPr>
          <w:color w:val="002060"/>
        </w:rPr>
        <w:id w:val="1872106771"/>
        <w:docPartObj>
          <w:docPartGallery w:val="Page Numbers (Bottom of Page)"/>
          <w:docPartUnique/>
        </w:docPartObj>
      </w:sdtPr>
      <w:sdtEndPr>
        <w:rPr>
          <w:caps w:val="0"/>
        </w:rPr>
      </w:sdtEndPr>
      <w:sdtContent>
        <w:sdt>
          <w:sdtPr>
            <w:rPr>
              <w:color w:val="002060"/>
            </w:rPr>
            <w:id w:val="-1209793564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color w:val="002060"/>
              </w:rPr>
              <w:t>8</w:t>
            </w:r>
            <w:r w:rsidRPr="00502E45">
              <w:rPr>
                <w:color w:val="002060"/>
              </w:rPr>
              <w:tab/>
            </w:r>
            <w:r w:rsidRPr="00502E45">
              <w:rPr>
                <w:color w:val="002060"/>
              </w:rPr>
              <w:tab/>
              <w:t xml:space="preserve">Page </w:t>
            </w:r>
            <w:r w:rsidRPr="00502E45">
              <w:rPr>
                <w:color w:val="002060"/>
              </w:rPr>
              <w:fldChar w:fldCharType="begin"/>
            </w:r>
            <w:r w:rsidRPr="00502E45">
              <w:rPr>
                <w:color w:val="002060"/>
              </w:rPr>
              <w:instrText xml:space="preserve"> PAGE </w:instrText>
            </w:r>
            <w:r w:rsidRPr="00502E45">
              <w:rPr>
                <w:color w:val="002060"/>
              </w:rPr>
              <w:fldChar w:fldCharType="separate"/>
            </w:r>
            <w:r>
              <w:rPr>
                <w:noProof/>
                <w:color w:val="002060"/>
              </w:rPr>
              <w:t>1</w:t>
            </w:r>
            <w:r w:rsidRPr="00502E45">
              <w:rPr>
                <w:noProof/>
                <w:color w:val="002060"/>
              </w:rPr>
              <w:fldChar w:fldCharType="end"/>
            </w:r>
            <w:r w:rsidRPr="00502E45">
              <w:rPr>
                <w:color w:val="002060"/>
              </w:rPr>
              <w:t xml:space="preserve"> of </w:t>
            </w:r>
            <w:r w:rsidRPr="00502E45">
              <w:rPr>
                <w:color w:val="002060"/>
              </w:rPr>
              <w:fldChar w:fldCharType="begin"/>
            </w:r>
            <w:r w:rsidRPr="00502E45">
              <w:rPr>
                <w:color w:val="002060"/>
              </w:rPr>
              <w:instrText xml:space="preserve"> NUMPAGES  </w:instrText>
            </w:r>
            <w:r w:rsidRPr="00502E45">
              <w:rPr>
                <w:color w:val="002060"/>
              </w:rPr>
              <w:fldChar w:fldCharType="separate"/>
            </w:r>
            <w:r>
              <w:rPr>
                <w:noProof/>
                <w:color w:val="002060"/>
              </w:rPr>
              <w:t>7</w:t>
            </w:r>
            <w:r w:rsidRPr="00502E45">
              <w:rPr>
                <w:noProof/>
                <w:color w:val="002060"/>
              </w:rPr>
              <w:fldChar w:fldCharType="end"/>
            </w:r>
          </w:sdtContent>
        </w:sdt>
      </w:sdtContent>
    </w:sdt>
  </w:p>
  <w:p w14:paraId="7EBD3513" w14:textId="77777777" w:rsidR="00D12392" w:rsidRDefault="00D123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CF3A1" w14:textId="77777777" w:rsidR="00A03E48" w:rsidRDefault="00A03E48" w:rsidP="001E3981">
      <w:r>
        <w:separator/>
      </w:r>
    </w:p>
  </w:footnote>
  <w:footnote w:type="continuationSeparator" w:id="0">
    <w:p w14:paraId="0EB5F063" w14:textId="77777777" w:rsidR="00A03E48" w:rsidRDefault="00A03E48" w:rsidP="001E3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D496A" w14:textId="77777777" w:rsidR="00D12392" w:rsidRDefault="00D12392">
    <w:pPr>
      <w:pStyle w:val="Header"/>
    </w:pPr>
    <w:r w:rsidRPr="005D04EA">
      <w:rPr>
        <w:noProof/>
      </w:rPr>
      <w:drawing>
        <wp:anchor distT="0" distB="0" distL="114300" distR="114300" simplePos="0" relativeHeight="251655680" behindDoc="1" locked="1" layoutInCell="1" allowOverlap="1" wp14:anchorId="3467C535" wp14:editId="0C0561B7">
          <wp:simplePos x="0" y="0"/>
          <wp:positionH relativeFrom="page">
            <wp:posOffset>5039360</wp:posOffset>
          </wp:positionH>
          <wp:positionV relativeFrom="page">
            <wp:posOffset>491490</wp:posOffset>
          </wp:positionV>
          <wp:extent cx="1989455" cy="655320"/>
          <wp:effectExtent l="19050" t="0" r="0" b="0"/>
          <wp:wrapNone/>
          <wp:docPr id="2" name="Picture 142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2" descr="Header"/>
                  <pic:cNvPicPr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65532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20FFE" w14:textId="7865964E" w:rsidR="00D12392" w:rsidRDefault="00D12392">
    <w:pPr>
      <w:pStyle w:val="Header"/>
    </w:pPr>
    <w:r w:rsidRPr="0053091F">
      <w:rPr>
        <w:noProof/>
        <w:sz w:val="16"/>
        <w:szCs w:val="16"/>
      </w:rPr>
      <w:drawing>
        <wp:anchor distT="0" distB="0" distL="114300" distR="114300" simplePos="0" relativeHeight="251658752" behindDoc="1" locked="1" layoutInCell="1" allowOverlap="1" wp14:anchorId="6C958EDB" wp14:editId="709F821E">
          <wp:simplePos x="0" y="0"/>
          <wp:positionH relativeFrom="margin">
            <wp:posOffset>3848100</wp:posOffset>
          </wp:positionH>
          <wp:positionV relativeFrom="topMargin">
            <wp:posOffset>462280</wp:posOffset>
          </wp:positionV>
          <wp:extent cx="1990725" cy="655320"/>
          <wp:effectExtent l="0" t="0" r="9525" b="0"/>
          <wp:wrapNone/>
          <wp:docPr id="3" name="Picture 142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2" descr="Header"/>
                  <pic:cNvPicPr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725" cy="65532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10FFB" w14:textId="15D94B11" w:rsidR="00D12392" w:rsidRDefault="00D12392">
    <w:pPr>
      <w:pStyle w:val="Header"/>
    </w:pPr>
    <w:r w:rsidRPr="0053091F">
      <w:rPr>
        <w:noProof/>
        <w:sz w:val="16"/>
        <w:szCs w:val="16"/>
      </w:rPr>
      <w:drawing>
        <wp:anchor distT="0" distB="0" distL="114300" distR="114300" simplePos="0" relativeHeight="251657728" behindDoc="1" locked="1" layoutInCell="1" allowOverlap="1" wp14:anchorId="4C21986D" wp14:editId="5776E25F">
          <wp:simplePos x="0" y="0"/>
          <wp:positionH relativeFrom="margin">
            <wp:posOffset>3790950</wp:posOffset>
          </wp:positionH>
          <wp:positionV relativeFrom="topMargin">
            <wp:posOffset>367030</wp:posOffset>
          </wp:positionV>
          <wp:extent cx="1990725" cy="655320"/>
          <wp:effectExtent l="0" t="0" r="9525" b="0"/>
          <wp:wrapNone/>
          <wp:docPr id="4" name="Picture 142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2" descr="Header"/>
                  <pic:cNvPicPr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725" cy="65532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26DC0"/>
    <w:multiLevelType w:val="hybridMultilevel"/>
    <w:tmpl w:val="2A80C2E8"/>
    <w:lvl w:ilvl="0" w:tplc="FABA32D2">
      <w:start w:val="1"/>
      <w:numFmt w:val="bullet"/>
      <w:pStyle w:val="BulletsforBoardMinutes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D4831C5"/>
    <w:multiLevelType w:val="hybridMultilevel"/>
    <w:tmpl w:val="CA78EFCC"/>
    <w:lvl w:ilvl="0" w:tplc="FF341F18">
      <w:start w:val="1"/>
      <w:numFmt w:val="decimal"/>
      <w:pStyle w:val="ListNumber"/>
      <w:lvlText w:val="%1."/>
      <w:lvlJc w:val="left"/>
      <w:pPr>
        <w:tabs>
          <w:tab w:val="num" w:pos="714"/>
        </w:tabs>
        <w:ind w:left="714" w:hanging="35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67FFB"/>
    <w:multiLevelType w:val="hybridMultilevel"/>
    <w:tmpl w:val="5A7A5A5C"/>
    <w:lvl w:ilvl="0" w:tplc="DF485E98">
      <w:start w:val="1"/>
      <w:numFmt w:val="bullet"/>
      <w:pStyle w:val="ListBullet"/>
      <w:lvlText w:val=""/>
      <w:lvlJc w:val="left"/>
      <w:pPr>
        <w:tabs>
          <w:tab w:val="num" w:pos="714"/>
        </w:tabs>
        <w:ind w:left="714" w:hanging="35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E1B3D"/>
    <w:multiLevelType w:val="hybridMultilevel"/>
    <w:tmpl w:val="C412A008"/>
    <w:lvl w:ilvl="0" w:tplc="FEC2223C">
      <w:start w:val="1"/>
      <w:numFmt w:val="lowerLetter"/>
      <w:pStyle w:val="ListNumber2"/>
      <w:lvlText w:val="%1)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3514BC"/>
    <w:multiLevelType w:val="hybridMultilevel"/>
    <w:tmpl w:val="4354596A"/>
    <w:lvl w:ilvl="0" w:tplc="40F8DE8C">
      <w:start w:val="1"/>
      <w:numFmt w:val="bullet"/>
      <w:pStyle w:val="ListBullet3"/>
      <w:lvlText w:val=""/>
      <w:lvlJc w:val="left"/>
      <w:pPr>
        <w:tabs>
          <w:tab w:val="num" w:pos="1429"/>
        </w:tabs>
        <w:ind w:left="1429" w:hanging="357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B5B3F"/>
    <w:multiLevelType w:val="hybridMultilevel"/>
    <w:tmpl w:val="870E9DC0"/>
    <w:lvl w:ilvl="0" w:tplc="D0C00CAC">
      <w:start w:val="1"/>
      <w:numFmt w:val="lowerRoman"/>
      <w:pStyle w:val="ListNumber3"/>
      <w:lvlText w:val="%1)"/>
      <w:lvlJc w:val="right"/>
      <w:pPr>
        <w:tabs>
          <w:tab w:val="num" w:pos="1145"/>
        </w:tabs>
        <w:ind w:left="1145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03FFD"/>
    <w:multiLevelType w:val="hybridMultilevel"/>
    <w:tmpl w:val="D97E43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491D6A"/>
    <w:multiLevelType w:val="multilevel"/>
    <w:tmpl w:val="5CE669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7EF3C6B"/>
    <w:multiLevelType w:val="multilevel"/>
    <w:tmpl w:val="9B1C1F5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FE5176C"/>
    <w:multiLevelType w:val="multilevel"/>
    <w:tmpl w:val="5CE6696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0B2392C"/>
    <w:multiLevelType w:val="hybridMultilevel"/>
    <w:tmpl w:val="08E0D676"/>
    <w:lvl w:ilvl="0" w:tplc="BA96947A">
      <w:start w:val="1"/>
      <w:numFmt w:val="bullet"/>
      <w:pStyle w:val="ListBullet2"/>
      <w:lvlText w:val="o"/>
      <w:lvlJc w:val="left"/>
      <w:pPr>
        <w:tabs>
          <w:tab w:val="num" w:pos="1072"/>
        </w:tabs>
        <w:ind w:left="1072" w:hanging="358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8F2C6B"/>
    <w:multiLevelType w:val="multilevel"/>
    <w:tmpl w:val="EEAE3F9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color w:val="002060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2" w15:restartNumberingAfterBreak="0">
    <w:nsid w:val="63267AB9"/>
    <w:multiLevelType w:val="hybridMultilevel"/>
    <w:tmpl w:val="A3101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8941C7"/>
    <w:multiLevelType w:val="hybridMultilevel"/>
    <w:tmpl w:val="D7C8C894"/>
    <w:lvl w:ilvl="0" w:tplc="5D063826">
      <w:start w:val="1"/>
      <w:numFmt w:val="decimal"/>
      <w:pStyle w:val="NumbersforBoardMinutes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F77BC8"/>
    <w:multiLevelType w:val="multilevel"/>
    <w:tmpl w:val="E6004426"/>
    <w:lvl w:ilvl="0">
      <w:start w:val="1"/>
      <w:numFmt w:val="decimal"/>
      <w:pStyle w:val="Agendatablenumbering"/>
      <w:lvlText w:val="J%1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10"/>
  </w:num>
  <w:num w:numId="7">
    <w:abstractNumId w:val="4"/>
  </w:num>
  <w:num w:numId="8">
    <w:abstractNumId w:val="13"/>
  </w:num>
  <w:num w:numId="9">
    <w:abstractNumId w:val="0"/>
  </w:num>
  <w:num w:numId="10">
    <w:abstractNumId w:val="14"/>
  </w:num>
  <w:num w:numId="11">
    <w:abstractNumId w:val="11"/>
  </w:num>
  <w:num w:numId="12">
    <w:abstractNumId w:val="12"/>
  </w:num>
  <w:num w:numId="13">
    <w:abstractNumId w:val="6"/>
  </w:num>
  <w:num w:numId="14">
    <w:abstractNumId w:val="7"/>
  </w:num>
  <w:num w:numId="15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AU" w:vendorID="64" w:dllVersion="6" w:nlCheck="1" w:checkStyle="1"/>
  <w:activeWritingStyle w:appName="MSWord" w:lang="en-NZ" w:vendorID="64" w:dllVersion="6" w:nlCheck="1" w:checkStyle="1"/>
  <w:activeWritingStyle w:appName="MSWord" w:lang="en-AU" w:vendorID="64" w:dllVersion="0" w:nlCheck="1" w:checkStyle="0"/>
  <w:activeWritingStyle w:appName="MSWord" w:lang="en-NZ" w:vendorID="64" w:dllVersion="0" w:nlCheck="1" w:checkStyle="0"/>
  <w:proofState w:spelling="clean" w:grammar="clean"/>
  <w:stylePaneFormatFilter w:val="B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doNotTrackFormatting/>
  <w:defaultTabStop w:val="284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2289">
      <o:colormru v:ext="edit" colors="#ed171f,#686868,#94867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sjQ3MjAwNjEysTBV0lEKTi0uzszPAykwrAUA9gH4iCwAAAA="/>
    <w:docVar w:name="PrintLogo" w:val="橄ㄴ뾨Ԅૈ찔㈇"/>
  </w:docVars>
  <w:rsids>
    <w:rsidRoot w:val="0082304A"/>
    <w:rsid w:val="000004F5"/>
    <w:rsid w:val="00001F98"/>
    <w:rsid w:val="00002BCC"/>
    <w:rsid w:val="00004319"/>
    <w:rsid w:val="00006D0D"/>
    <w:rsid w:val="00007191"/>
    <w:rsid w:val="000103A8"/>
    <w:rsid w:val="000121DC"/>
    <w:rsid w:val="00012B54"/>
    <w:rsid w:val="000131A1"/>
    <w:rsid w:val="000147B1"/>
    <w:rsid w:val="00015F56"/>
    <w:rsid w:val="0001617D"/>
    <w:rsid w:val="00017E34"/>
    <w:rsid w:val="00020625"/>
    <w:rsid w:val="00024C49"/>
    <w:rsid w:val="00024CC7"/>
    <w:rsid w:val="00025755"/>
    <w:rsid w:val="00033131"/>
    <w:rsid w:val="000335BD"/>
    <w:rsid w:val="00033852"/>
    <w:rsid w:val="00033ABE"/>
    <w:rsid w:val="00034910"/>
    <w:rsid w:val="0003572B"/>
    <w:rsid w:val="00035A4C"/>
    <w:rsid w:val="00035CB8"/>
    <w:rsid w:val="00035FF4"/>
    <w:rsid w:val="0003765A"/>
    <w:rsid w:val="000378E1"/>
    <w:rsid w:val="00041254"/>
    <w:rsid w:val="00041CF3"/>
    <w:rsid w:val="00041D0A"/>
    <w:rsid w:val="00041D6D"/>
    <w:rsid w:val="00042AA7"/>
    <w:rsid w:val="00042E26"/>
    <w:rsid w:val="00043315"/>
    <w:rsid w:val="00044074"/>
    <w:rsid w:val="0004574F"/>
    <w:rsid w:val="0004576A"/>
    <w:rsid w:val="00045BFE"/>
    <w:rsid w:val="00045C0C"/>
    <w:rsid w:val="00046F6E"/>
    <w:rsid w:val="00047130"/>
    <w:rsid w:val="00047C11"/>
    <w:rsid w:val="00050963"/>
    <w:rsid w:val="00050BC7"/>
    <w:rsid w:val="000515A9"/>
    <w:rsid w:val="0005175B"/>
    <w:rsid w:val="00051882"/>
    <w:rsid w:val="00051917"/>
    <w:rsid w:val="00052B8B"/>
    <w:rsid w:val="00052F96"/>
    <w:rsid w:val="000561A9"/>
    <w:rsid w:val="00056B2F"/>
    <w:rsid w:val="00056FF6"/>
    <w:rsid w:val="000601DA"/>
    <w:rsid w:val="00060480"/>
    <w:rsid w:val="000612D9"/>
    <w:rsid w:val="000613D3"/>
    <w:rsid w:val="000613D9"/>
    <w:rsid w:val="000640B6"/>
    <w:rsid w:val="000642D2"/>
    <w:rsid w:val="000646BE"/>
    <w:rsid w:val="00065265"/>
    <w:rsid w:val="000659AB"/>
    <w:rsid w:val="00065A05"/>
    <w:rsid w:val="00065E00"/>
    <w:rsid w:val="00066484"/>
    <w:rsid w:val="000667AF"/>
    <w:rsid w:val="00066A1F"/>
    <w:rsid w:val="00066B06"/>
    <w:rsid w:val="00066F04"/>
    <w:rsid w:val="0006730F"/>
    <w:rsid w:val="000674A3"/>
    <w:rsid w:val="00067A52"/>
    <w:rsid w:val="0007089C"/>
    <w:rsid w:val="000708B8"/>
    <w:rsid w:val="00070EC9"/>
    <w:rsid w:val="00071476"/>
    <w:rsid w:val="00071DF6"/>
    <w:rsid w:val="00073F84"/>
    <w:rsid w:val="00074DF7"/>
    <w:rsid w:val="00074F14"/>
    <w:rsid w:val="00076AFD"/>
    <w:rsid w:val="000817F5"/>
    <w:rsid w:val="000819D8"/>
    <w:rsid w:val="00081E5C"/>
    <w:rsid w:val="000824B7"/>
    <w:rsid w:val="00083314"/>
    <w:rsid w:val="000835FB"/>
    <w:rsid w:val="00083A30"/>
    <w:rsid w:val="00084614"/>
    <w:rsid w:val="00085339"/>
    <w:rsid w:val="0008545F"/>
    <w:rsid w:val="00085658"/>
    <w:rsid w:val="0008624C"/>
    <w:rsid w:val="000871C8"/>
    <w:rsid w:val="00087288"/>
    <w:rsid w:val="00087CFD"/>
    <w:rsid w:val="000904D9"/>
    <w:rsid w:val="00090877"/>
    <w:rsid w:val="00090B21"/>
    <w:rsid w:val="000915E1"/>
    <w:rsid w:val="000918D8"/>
    <w:rsid w:val="000918F5"/>
    <w:rsid w:val="00093F9C"/>
    <w:rsid w:val="000941EC"/>
    <w:rsid w:val="0009451A"/>
    <w:rsid w:val="000951AE"/>
    <w:rsid w:val="00095E01"/>
    <w:rsid w:val="000A074D"/>
    <w:rsid w:val="000A1472"/>
    <w:rsid w:val="000A1C84"/>
    <w:rsid w:val="000A2C1D"/>
    <w:rsid w:val="000A3187"/>
    <w:rsid w:val="000A3C18"/>
    <w:rsid w:val="000A4ED4"/>
    <w:rsid w:val="000A553D"/>
    <w:rsid w:val="000A5649"/>
    <w:rsid w:val="000A6522"/>
    <w:rsid w:val="000A6530"/>
    <w:rsid w:val="000A7B7D"/>
    <w:rsid w:val="000B0A2E"/>
    <w:rsid w:val="000B0F8E"/>
    <w:rsid w:val="000B12AA"/>
    <w:rsid w:val="000B169A"/>
    <w:rsid w:val="000B18B3"/>
    <w:rsid w:val="000B1921"/>
    <w:rsid w:val="000B34BC"/>
    <w:rsid w:val="000B3FB6"/>
    <w:rsid w:val="000B45DD"/>
    <w:rsid w:val="000B4C4E"/>
    <w:rsid w:val="000B4F10"/>
    <w:rsid w:val="000B5330"/>
    <w:rsid w:val="000B641D"/>
    <w:rsid w:val="000B6D53"/>
    <w:rsid w:val="000B73DF"/>
    <w:rsid w:val="000B768F"/>
    <w:rsid w:val="000B78BA"/>
    <w:rsid w:val="000C013A"/>
    <w:rsid w:val="000C0571"/>
    <w:rsid w:val="000C149E"/>
    <w:rsid w:val="000C1B02"/>
    <w:rsid w:val="000C2022"/>
    <w:rsid w:val="000C264A"/>
    <w:rsid w:val="000C29A9"/>
    <w:rsid w:val="000C4861"/>
    <w:rsid w:val="000C5EB2"/>
    <w:rsid w:val="000C5F13"/>
    <w:rsid w:val="000C7DD7"/>
    <w:rsid w:val="000D016F"/>
    <w:rsid w:val="000D10E2"/>
    <w:rsid w:val="000D1521"/>
    <w:rsid w:val="000D1E2A"/>
    <w:rsid w:val="000D31C4"/>
    <w:rsid w:val="000D3C52"/>
    <w:rsid w:val="000D3E1F"/>
    <w:rsid w:val="000D6E60"/>
    <w:rsid w:val="000D7053"/>
    <w:rsid w:val="000E0DA3"/>
    <w:rsid w:val="000E12BD"/>
    <w:rsid w:val="000E174A"/>
    <w:rsid w:val="000E2B8F"/>
    <w:rsid w:val="000E44A9"/>
    <w:rsid w:val="000E5431"/>
    <w:rsid w:val="000E5CFB"/>
    <w:rsid w:val="000E5F74"/>
    <w:rsid w:val="000E6607"/>
    <w:rsid w:val="000E7028"/>
    <w:rsid w:val="000E739B"/>
    <w:rsid w:val="000E78AB"/>
    <w:rsid w:val="000F011A"/>
    <w:rsid w:val="000F0644"/>
    <w:rsid w:val="000F19FA"/>
    <w:rsid w:val="000F1C57"/>
    <w:rsid w:val="000F2EE2"/>
    <w:rsid w:val="000F3C8D"/>
    <w:rsid w:val="000F4190"/>
    <w:rsid w:val="000F44C9"/>
    <w:rsid w:val="000F555B"/>
    <w:rsid w:val="000F67B8"/>
    <w:rsid w:val="000F6A82"/>
    <w:rsid w:val="001001D9"/>
    <w:rsid w:val="001004BB"/>
    <w:rsid w:val="0010080F"/>
    <w:rsid w:val="00100A4F"/>
    <w:rsid w:val="00100FCC"/>
    <w:rsid w:val="00101099"/>
    <w:rsid w:val="00101CCA"/>
    <w:rsid w:val="00102256"/>
    <w:rsid w:val="00102468"/>
    <w:rsid w:val="001026ED"/>
    <w:rsid w:val="00103372"/>
    <w:rsid w:val="0010386F"/>
    <w:rsid w:val="00104229"/>
    <w:rsid w:val="001043E1"/>
    <w:rsid w:val="00104D12"/>
    <w:rsid w:val="00104ED4"/>
    <w:rsid w:val="001071B1"/>
    <w:rsid w:val="001075F4"/>
    <w:rsid w:val="00107C7D"/>
    <w:rsid w:val="001109BE"/>
    <w:rsid w:val="00110C53"/>
    <w:rsid w:val="001119DB"/>
    <w:rsid w:val="00113C1F"/>
    <w:rsid w:val="00113DF4"/>
    <w:rsid w:val="0011405A"/>
    <w:rsid w:val="00116695"/>
    <w:rsid w:val="0011699F"/>
    <w:rsid w:val="00116F30"/>
    <w:rsid w:val="001176D2"/>
    <w:rsid w:val="00121CC7"/>
    <w:rsid w:val="00122046"/>
    <w:rsid w:val="001221EB"/>
    <w:rsid w:val="00122206"/>
    <w:rsid w:val="0012230D"/>
    <w:rsid w:val="00122B8B"/>
    <w:rsid w:val="00123200"/>
    <w:rsid w:val="001233D3"/>
    <w:rsid w:val="00123C6C"/>
    <w:rsid w:val="001246BB"/>
    <w:rsid w:val="0012636E"/>
    <w:rsid w:val="0012648A"/>
    <w:rsid w:val="001317ED"/>
    <w:rsid w:val="00131ECD"/>
    <w:rsid w:val="00132624"/>
    <w:rsid w:val="00132717"/>
    <w:rsid w:val="001330F2"/>
    <w:rsid w:val="001333A5"/>
    <w:rsid w:val="001334A6"/>
    <w:rsid w:val="00133503"/>
    <w:rsid w:val="00133CD9"/>
    <w:rsid w:val="00134472"/>
    <w:rsid w:val="00134C1E"/>
    <w:rsid w:val="00135166"/>
    <w:rsid w:val="00136239"/>
    <w:rsid w:val="0013717B"/>
    <w:rsid w:val="00137334"/>
    <w:rsid w:val="001402C7"/>
    <w:rsid w:val="00140EC3"/>
    <w:rsid w:val="0014185E"/>
    <w:rsid w:val="00143227"/>
    <w:rsid w:val="00144682"/>
    <w:rsid w:val="00145762"/>
    <w:rsid w:val="00145A8F"/>
    <w:rsid w:val="0014674B"/>
    <w:rsid w:val="00150AC6"/>
    <w:rsid w:val="00151374"/>
    <w:rsid w:val="0015150F"/>
    <w:rsid w:val="00151661"/>
    <w:rsid w:val="0015293C"/>
    <w:rsid w:val="00153242"/>
    <w:rsid w:val="0015440B"/>
    <w:rsid w:val="00154A4B"/>
    <w:rsid w:val="00155375"/>
    <w:rsid w:val="001557B5"/>
    <w:rsid w:val="001558B7"/>
    <w:rsid w:val="00155BB4"/>
    <w:rsid w:val="001560C0"/>
    <w:rsid w:val="0015630E"/>
    <w:rsid w:val="001566F4"/>
    <w:rsid w:val="00156968"/>
    <w:rsid w:val="00160F99"/>
    <w:rsid w:val="001621D8"/>
    <w:rsid w:val="00162947"/>
    <w:rsid w:val="0016335C"/>
    <w:rsid w:val="00163609"/>
    <w:rsid w:val="001636D5"/>
    <w:rsid w:val="0016383A"/>
    <w:rsid w:val="001667B3"/>
    <w:rsid w:val="00166BEA"/>
    <w:rsid w:val="00167725"/>
    <w:rsid w:val="001701E7"/>
    <w:rsid w:val="00170231"/>
    <w:rsid w:val="001708E6"/>
    <w:rsid w:val="00171254"/>
    <w:rsid w:val="00171570"/>
    <w:rsid w:val="001717BF"/>
    <w:rsid w:val="00171E24"/>
    <w:rsid w:val="00173CC0"/>
    <w:rsid w:val="00174CEA"/>
    <w:rsid w:val="00175295"/>
    <w:rsid w:val="00175D6C"/>
    <w:rsid w:val="001771A2"/>
    <w:rsid w:val="001773DD"/>
    <w:rsid w:val="001775C8"/>
    <w:rsid w:val="001778D2"/>
    <w:rsid w:val="00181484"/>
    <w:rsid w:val="001824AE"/>
    <w:rsid w:val="00182CAF"/>
    <w:rsid w:val="00183CE6"/>
    <w:rsid w:val="0018406B"/>
    <w:rsid w:val="00184750"/>
    <w:rsid w:val="00184908"/>
    <w:rsid w:val="001853F5"/>
    <w:rsid w:val="001853F6"/>
    <w:rsid w:val="0018584B"/>
    <w:rsid w:val="00185B29"/>
    <w:rsid w:val="00185C71"/>
    <w:rsid w:val="001873D2"/>
    <w:rsid w:val="00187972"/>
    <w:rsid w:val="00187AA6"/>
    <w:rsid w:val="00187FAA"/>
    <w:rsid w:val="00191314"/>
    <w:rsid w:val="001913F0"/>
    <w:rsid w:val="00192018"/>
    <w:rsid w:val="00194292"/>
    <w:rsid w:val="001944FB"/>
    <w:rsid w:val="00194D33"/>
    <w:rsid w:val="001967B7"/>
    <w:rsid w:val="00197E8E"/>
    <w:rsid w:val="001A09E7"/>
    <w:rsid w:val="001A1010"/>
    <w:rsid w:val="001A15FD"/>
    <w:rsid w:val="001A1847"/>
    <w:rsid w:val="001A1E46"/>
    <w:rsid w:val="001A4B75"/>
    <w:rsid w:val="001A4CD9"/>
    <w:rsid w:val="001A59DB"/>
    <w:rsid w:val="001A5BFF"/>
    <w:rsid w:val="001A7C7A"/>
    <w:rsid w:val="001B1DE9"/>
    <w:rsid w:val="001B28B8"/>
    <w:rsid w:val="001B6321"/>
    <w:rsid w:val="001B7635"/>
    <w:rsid w:val="001C037E"/>
    <w:rsid w:val="001C1115"/>
    <w:rsid w:val="001C129A"/>
    <w:rsid w:val="001C1C4D"/>
    <w:rsid w:val="001C1F66"/>
    <w:rsid w:val="001C256D"/>
    <w:rsid w:val="001C2C6B"/>
    <w:rsid w:val="001C2CAE"/>
    <w:rsid w:val="001C43E2"/>
    <w:rsid w:val="001C677C"/>
    <w:rsid w:val="001D02AB"/>
    <w:rsid w:val="001D08F7"/>
    <w:rsid w:val="001D290F"/>
    <w:rsid w:val="001D41BD"/>
    <w:rsid w:val="001D44C2"/>
    <w:rsid w:val="001D56FF"/>
    <w:rsid w:val="001D6266"/>
    <w:rsid w:val="001D6B43"/>
    <w:rsid w:val="001D7996"/>
    <w:rsid w:val="001D79D2"/>
    <w:rsid w:val="001D7A20"/>
    <w:rsid w:val="001E0016"/>
    <w:rsid w:val="001E0B43"/>
    <w:rsid w:val="001E1304"/>
    <w:rsid w:val="001E1525"/>
    <w:rsid w:val="001E189B"/>
    <w:rsid w:val="001E203A"/>
    <w:rsid w:val="001E34BB"/>
    <w:rsid w:val="001E34E5"/>
    <w:rsid w:val="001E3981"/>
    <w:rsid w:val="001E3BE9"/>
    <w:rsid w:val="001E635F"/>
    <w:rsid w:val="001E63C4"/>
    <w:rsid w:val="001E6678"/>
    <w:rsid w:val="001E66F7"/>
    <w:rsid w:val="001E6C5A"/>
    <w:rsid w:val="001F00D7"/>
    <w:rsid w:val="001F0144"/>
    <w:rsid w:val="001F0E5B"/>
    <w:rsid w:val="001F0ED2"/>
    <w:rsid w:val="001F12E3"/>
    <w:rsid w:val="001F212F"/>
    <w:rsid w:val="001F2E15"/>
    <w:rsid w:val="001F3E46"/>
    <w:rsid w:val="001F3F7D"/>
    <w:rsid w:val="001F4079"/>
    <w:rsid w:val="001F42D7"/>
    <w:rsid w:val="001F4AA7"/>
    <w:rsid w:val="001F5DBA"/>
    <w:rsid w:val="001F64AC"/>
    <w:rsid w:val="001F66C9"/>
    <w:rsid w:val="001F6D75"/>
    <w:rsid w:val="002000AE"/>
    <w:rsid w:val="00200510"/>
    <w:rsid w:val="00200DD2"/>
    <w:rsid w:val="00201677"/>
    <w:rsid w:val="00202E76"/>
    <w:rsid w:val="0020464C"/>
    <w:rsid w:val="0020484D"/>
    <w:rsid w:val="00205020"/>
    <w:rsid w:val="00205698"/>
    <w:rsid w:val="00205B53"/>
    <w:rsid w:val="00205C28"/>
    <w:rsid w:val="0020647E"/>
    <w:rsid w:val="002065F8"/>
    <w:rsid w:val="00206CBC"/>
    <w:rsid w:val="00206FF2"/>
    <w:rsid w:val="002100D0"/>
    <w:rsid w:val="00210354"/>
    <w:rsid w:val="00210A21"/>
    <w:rsid w:val="00210BC8"/>
    <w:rsid w:val="00211AA0"/>
    <w:rsid w:val="00213D32"/>
    <w:rsid w:val="00214700"/>
    <w:rsid w:val="002149B5"/>
    <w:rsid w:val="00215CA0"/>
    <w:rsid w:val="002162F7"/>
    <w:rsid w:val="002173D7"/>
    <w:rsid w:val="002200F6"/>
    <w:rsid w:val="002207EC"/>
    <w:rsid w:val="00220F8A"/>
    <w:rsid w:val="00222274"/>
    <w:rsid w:val="00222878"/>
    <w:rsid w:val="00222A1B"/>
    <w:rsid w:val="00222A4B"/>
    <w:rsid w:val="00222AFC"/>
    <w:rsid w:val="002231D6"/>
    <w:rsid w:val="00224B16"/>
    <w:rsid w:val="002268BB"/>
    <w:rsid w:val="00226D36"/>
    <w:rsid w:val="0022721E"/>
    <w:rsid w:val="00227B2B"/>
    <w:rsid w:val="00235190"/>
    <w:rsid w:val="002353D9"/>
    <w:rsid w:val="00235830"/>
    <w:rsid w:val="00235A76"/>
    <w:rsid w:val="00235D1F"/>
    <w:rsid w:val="002367E4"/>
    <w:rsid w:val="0023775C"/>
    <w:rsid w:val="00237F0C"/>
    <w:rsid w:val="00240E5D"/>
    <w:rsid w:val="00242444"/>
    <w:rsid w:val="00243A16"/>
    <w:rsid w:val="00244463"/>
    <w:rsid w:val="00244F80"/>
    <w:rsid w:val="002452C0"/>
    <w:rsid w:val="002459F2"/>
    <w:rsid w:val="0024605B"/>
    <w:rsid w:val="002463C4"/>
    <w:rsid w:val="0024728C"/>
    <w:rsid w:val="002475CD"/>
    <w:rsid w:val="00250335"/>
    <w:rsid w:val="00250A23"/>
    <w:rsid w:val="00251071"/>
    <w:rsid w:val="002529F4"/>
    <w:rsid w:val="002531DB"/>
    <w:rsid w:val="0025331B"/>
    <w:rsid w:val="002536C5"/>
    <w:rsid w:val="002538BE"/>
    <w:rsid w:val="002547F3"/>
    <w:rsid w:val="00254A4C"/>
    <w:rsid w:val="00254D75"/>
    <w:rsid w:val="0025602D"/>
    <w:rsid w:val="00256113"/>
    <w:rsid w:val="00256E18"/>
    <w:rsid w:val="00260D90"/>
    <w:rsid w:val="0026115D"/>
    <w:rsid w:val="00261D09"/>
    <w:rsid w:val="00261EDE"/>
    <w:rsid w:val="00262C74"/>
    <w:rsid w:val="00262DE0"/>
    <w:rsid w:val="002647FB"/>
    <w:rsid w:val="00264918"/>
    <w:rsid w:val="0026657C"/>
    <w:rsid w:val="00267466"/>
    <w:rsid w:val="00267618"/>
    <w:rsid w:val="00270775"/>
    <w:rsid w:val="00270861"/>
    <w:rsid w:val="00270E1E"/>
    <w:rsid w:val="002713ED"/>
    <w:rsid w:val="0027295C"/>
    <w:rsid w:val="00272CDA"/>
    <w:rsid w:val="00272FD9"/>
    <w:rsid w:val="002748B5"/>
    <w:rsid w:val="00274B37"/>
    <w:rsid w:val="002759FB"/>
    <w:rsid w:val="00276BC3"/>
    <w:rsid w:val="00277260"/>
    <w:rsid w:val="0027783A"/>
    <w:rsid w:val="002815D6"/>
    <w:rsid w:val="00281A48"/>
    <w:rsid w:val="00281DC8"/>
    <w:rsid w:val="00283300"/>
    <w:rsid w:val="00283ACA"/>
    <w:rsid w:val="00285900"/>
    <w:rsid w:val="00285E4A"/>
    <w:rsid w:val="00285FA5"/>
    <w:rsid w:val="00286073"/>
    <w:rsid w:val="00287067"/>
    <w:rsid w:val="002875B5"/>
    <w:rsid w:val="00290649"/>
    <w:rsid w:val="002913AD"/>
    <w:rsid w:val="00291BFB"/>
    <w:rsid w:val="0029261C"/>
    <w:rsid w:val="002932FB"/>
    <w:rsid w:val="00293354"/>
    <w:rsid w:val="00293D78"/>
    <w:rsid w:val="00294174"/>
    <w:rsid w:val="00294340"/>
    <w:rsid w:val="002946AB"/>
    <w:rsid w:val="00294D89"/>
    <w:rsid w:val="002963DE"/>
    <w:rsid w:val="00296439"/>
    <w:rsid w:val="00296A37"/>
    <w:rsid w:val="00296BF3"/>
    <w:rsid w:val="00296D0A"/>
    <w:rsid w:val="002A016D"/>
    <w:rsid w:val="002A0AC2"/>
    <w:rsid w:val="002A12E8"/>
    <w:rsid w:val="002A18A1"/>
    <w:rsid w:val="002A1B17"/>
    <w:rsid w:val="002A25B6"/>
    <w:rsid w:val="002A2CBB"/>
    <w:rsid w:val="002A357F"/>
    <w:rsid w:val="002A4541"/>
    <w:rsid w:val="002A6953"/>
    <w:rsid w:val="002A69A1"/>
    <w:rsid w:val="002A7862"/>
    <w:rsid w:val="002A7C07"/>
    <w:rsid w:val="002B0E29"/>
    <w:rsid w:val="002B0F40"/>
    <w:rsid w:val="002B2292"/>
    <w:rsid w:val="002B22A3"/>
    <w:rsid w:val="002B2385"/>
    <w:rsid w:val="002B3597"/>
    <w:rsid w:val="002B3B6B"/>
    <w:rsid w:val="002B4EFD"/>
    <w:rsid w:val="002B6438"/>
    <w:rsid w:val="002B708E"/>
    <w:rsid w:val="002B70BD"/>
    <w:rsid w:val="002B7FE8"/>
    <w:rsid w:val="002C0233"/>
    <w:rsid w:val="002C023F"/>
    <w:rsid w:val="002C0C94"/>
    <w:rsid w:val="002C0DE9"/>
    <w:rsid w:val="002C162B"/>
    <w:rsid w:val="002C17FF"/>
    <w:rsid w:val="002C1B9F"/>
    <w:rsid w:val="002C22E4"/>
    <w:rsid w:val="002C39B7"/>
    <w:rsid w:val="002C4612"/>
    <w:rsid w:val="002C5673"/>
    <w:rsid w:val="002C5922"/>
    <w:rsid w:val="002C6726"/>
    <w:rsid w:val="002C6BE9"/>
    <w:rsid w:val="002C731F"/>
    <w:rsid w:val="002D009E"/>
    <w:rsid w:val="002D06EE"/>
    <w:rsid w:val="002D083A"/>
    <w:rsid w:val="002D12F3"/>
    <w:rsid w:val="002D315D"/>
    <w:rsid w:val="002D40C9"/>
    <w:rsid w:val="002D4509"/>
    <w:rsid w:val="002D4652"/>
    <w:rsid w:val="002D5680"/>
    <w:rsid w:val="002D6C90"/>
    <w:rsid w:val="002E0C82"/>
    <w:rsid w:val="002E13EA"/>
    <w:rsid w:val="002E2BAD"/>
    <w:rsid w:val="002E3756"/>
    <w:rsid w:val="002E390D"/>
    <w:rsid w:val="002E454D"/>
    <w:rsid w:val="002E4882"/>
    <w:rsid w:val="002E50A0"/>
    <w:rsid w:val="002E5BEF"/>
    <w:rsid w:val="002E6954"/>
    <w:rsid w:val="002E7EC6"/>
    <w:rsid w:val="002F001E"/>
    <w:rsid w:val="002F1284"/>
    <w:rsid w:val="002F2683"/>
    <w:rsid w:val="002F3066"/>
    <w:rsid w:val="002F31AB"/>
    <w:rsid w:val="002F384A"/>
    <w:rsid w:val="002F4DEB"/>
    <w:rsid w:val="002F6229"/>
    <w:rsid w:val="002F68A5"/>
    <w:rsid w:val="002F6A4C"/>
    <w:rsid w:val="002F6CE0"/>
    <w:rsid w:val="002F74DA"/>
    <w:rsid w:val="002F7754"/>
    <w:rsid w:val="002F7FED"/>
    <w:rsid w:val="003007C4"/>
    <w:rsid w:val="00300B84"/>
    <w:rsid w:val="00300CB6"/>
    <w:rsid w:val="003031AD"/>
    <w:rsid w:val="00303E9D"/>
    <w:rsid w:val="00305403"/>
    <w:rsid w:val="00306BC8"/>
    <w:rsid w:val="003072E3"/>
    <w:rsid w:val="00307D94"/>
    <w:rsid w:val="00310250"/>
    <w:rsid w:val="00310933"/>
    <w:rsid w:val="0031099A"/>
    <w:rsid w:val="0031181D"/>
    <w:rsid w:val="00311866"/>
    <w:rsid w:val="00311934"/>
    <w:rsid w:val="00312BCD"/>
    <w:rsid w:val="00313B88"/>
    <w:rsid w:val="00313DF2"/>
    <w:rsid w:val="0031533C"/>
    <w:rsid w:val="003158BF"/>
    <w:rsid w:val="00315F2F"/>
    <w:rsid w:val="00316B68"/>
    <w:rsid w:val="0031718B"/>
    <w:rsid w:val="003173B8"/>
    <w:rsid w:val="00317979"/>
    <w:rsid w:val="00317F3D"/>
    <w:rsid w:val="00320598"/>
    <w:rsid w:val="00321F8D"/>
    <w:rsid w:val="00322252"/>
    <w:rsid w:val="0032357A"/>
    <w:rsid w:val="00323B90"/>
    <w:rsid w:val="00323C0D"/>
    <w:rsid w:val="003252B5"/>
    <w:rsid w:val="00325675"/>
    <w:rsid w:val="00326698"/>
    <w:rsid w:val="00326848"/>
    <w:rsid w:val="00326D32"/>
    <w:rsid w:val="00327796"/>
    <w:rsid w:val="00327A1D"/>
    <w:rsid w:val="00330639"/>
    <w:rsid w:val="0033177F"/>
    <w:rsid w:val="00331BE6"/>
    <w:rsid w:val="0033319E"/>
    <w:rsid w:val="00333334"/>
    <w:rsid w:val="00333949"/>
    <w:rsid w:val="00333C23"/>
    <w:rsid w:val="00333F65"/>
    <w:rsid w:val="00335787"/>
    <w:rsid w:val="003358F4"/>
    <w:rsid w:val="00335911"/>
    <w:rsid w:val="00336714"/>
    <w:rsid w:val="00337B9A"/>
    <w:rsid w:val="00342E22"/>
    <w:rsid w:val="003445F0"/>
    <w:rsid w:val="003450E8"/>
    <w:rsid w:val="0034559F"/>
    <w:rsid w:val="003456DB"/>
    <w:rsid w:val="003475CA"/>
    <w:rsid w:val="003478F1"/>
    <w:rsid w:val="0035036D"/>
    <w:rsid w:val="00352A53"/>
    <w:rsid w:val="0035305E"/>
    <w:rsid w:val="00353396"/>
    <w:rsid w:val="003553AF"/>
    <w:rsid w:val="003559FE"/>
    <w:rsid w:val="00355E01"/>
    <w:rsid w:val="003563F6"/>
    <w:rsid w:val="0036077D"/>
    <w:rsid w:val="00361B82"/>
    <w:rsid w:val="00361FF4"/>
    <w:rsid w:val="003620A9"/>
    <w:rsid w:val="003625F4"/>
    <w:rsid w:val="0036302D"/>
    <w:rsid w:val="0036348C"/>
    <w:rsid w:val="0036401E"/>
    <w:rsid w:val="00367DD6"/>
    <w:rsid w:val="0037020F"/>
    <w:rsid w:val="003705E6"/>
    <w:rsid w:val="00370813"/>
    <w:rsid w:val="00372EAB"/>
    <w:rsid w:val="00372FE2"/>
    <w:rsid w:val="00373450"/>
    <w:rsid w:val="003739D8"/>
    <w:rsid w:val="003743C6"/>
    <w:rsid w:val="0037441D"/>
    <w:rsid w:val="00374DA5"/>
    <w:rsid w:val="003761DC"/>
    <w:rsid w:val="00376932"/>
    <w:rsid w:val="003776C8"/>
    <w:rsid w:val="00380231"/>
    <w:rsid w:val="003804DE"/>
    <w:rsid w:val="003806C4"/>
    <w:rsid w:val="003820F5"/>
    <w:rsid w:val="003829D1"/>
    <w:rsid w:val="00384002"/>
    <w:rsid w:val="003840EB"/>
    <w:rsid w:val="00384721"/>
    <w:rsid w:val="00385048"/>
    <w:rsid w:val="003853D5"/>
    <w:rsid w:val="00386DFD"/>
    <w:rsid w:val="003872CA"/>
    <w:rsid w:val="00387DFA"/>
    <w:rsid w:val="00391EA7"/>
    <w:rsid w:val="00394384"/>
    <w:rsid w:val="00394458"/>
    <w:rsid w:val="00395098"/>
    <w:rsid w:val="00395239"/>
    <w:rsid w:val="00395AD4"/>
    <w:rsid w:val="003975B2"/>
    <w:rsid w:val="00397F89"/>
    <w:rsid w:val="003A1B54"/>
    <w:rsid w:val="003A2124"/>
    <w:rsid w:val="003A2EF1"/>
    <w:rsid w:val="003A4822"/>
    <w:rsid w:val="003A76D1"/>
    <w:rsid w:val="003A7E9C"/>
    <w:rsid w:val="003B004F"/>
    <w:rsid w:val="003B0DC8"/>
    <w:rsid w:val="003B2E74"/>
    <w:rsid w:val="003B3F77"/>
    <w:rsid w:val="003B4BC7"/>
    <w:rsid w:val="003B58EC"/>
    <w:rsid w:val="003B6526"/>
    <w:rsid w:val="003C11B3"/>
    <w:rsid w:val="003C27B3"/>
    <w:rsid w:val="003C3D3A"/>
    <w:rsid w:val="003C3F0A"/>
    <w:rsid w:val="003C5254"/>
    <w:rsid w:val="003C5B89"/>
    <w:rsid w:val="003C687E"/>
    <w:rsid w:val="003C7B75"/>
    <w:rsid w:val="003D06CF"/>
    <w:rsid w:val="003D1373"/>
    <w:rsid w:val="003D1818"/>
    <w:rsid w:val="003D2326"/>
    <w:rsid w:val="003D28EB"/>
    <w:rsid w:val="003D2B87"/>
    <w:rsid w:val="003D2EA7"/>
    <w:rsid w:val="003D3812"/>
    <w:rsid w:val="003D39AA"/>
    <w:rsid w:val="003D47AA"/>
    <w:rsid w:val="003D49D9"/>
    <w:rsid w:val="003D4A69"/>
    <w:rsid w:val="003D4B70"/>
    <w:rsid w:val="003D4FC1"/>
    <w:rsid w:val="003E0A8B"/>
    <w:rsid w:val="003E1D3A"/>
    <w:rsid w:val="003E1F72"/>
    <w:rsid w:val="003E2AF5"/>
    <w:rsid w:val="003E3974"/>
    <w:rsid w:val="003E4D41"/>
    <w:rsid w:val="003E59A4"/>
    <w:rsid w:val="003E6C89"/>
    <w:rsid w:val="003E6D56"/>
    <w:rsid w:val="003E748D"/>
    <w:rsid w:val="003F0206"/>
    <w:rsid w:val="003F02F7"/>
    <w:rsid w:val="003F0F09"/>
    <w:rsid w:val="003F1F9F"/>
    <w:rsid w:val="003F4581"/>
    <w:rsid w:val="003F5EC4"/>
    <w:rsid w:val="003F7CE0"/>
    <w:rsid w:val="0040096A"/>
    <w:rsid w:val="004018EE"/>
    <w:rsid w:val="00401F93"/>
    <w:rsid w:val="0040293E"/>
    <w:rsid w:val="00403C0E"/>
    <w:rsid w:val="00406808"/>
    <w:rsid w:val="00406CC2"/>
    <w:rsid w:val="00406D0C"/>
    <w:rsid w:val="00407A08"/>
    <w:rsid w:val="00410091"/>
    <w:rsid w:val="004100CB"/>
    <w:rsid w:val="004101F0"/>
    <w:rsid w:val="00410274"/>
    <w:rsid w:val="004105DF"/>
    <w:rsid w:val="0041096F"/>
    <w:rsid w:val="00410BC0"/>
    <w:rsid w:val="00410DBA"/>
    <w:rsid w:val="00411DF8"/>
    <w:rsid w:val="00413319"/>
    <w:rsid w:val="00413555"/>
    <w:rsid w:val="00415466"/>
    <w:rsid w:val="00416B87"/>
    <w:rsid w:val="00417B18"/>
    <w:rsid w:val="00420AAB"/>
    <w:rsid w:val="00420BAD"/>
    <w:rsid w:val="00422044"/>
    <w:rsid w:val="00422128"/>
    <w:rsid w:val="004227C8"/>
    <w:rsid w:val="00422DFE"/>
    <w:rsid w:val="004232EE"/>
    <w:rsid w:val="00423757"/>
    <w:rsid w:val="0042427D"/>
    <w:rsid w:val="0042547D"/>
    <w:rsid w:val="00425E92"/>
    <w:rsid w:val="004271A2"/>
    <w:rsid w:val="00431095"/>
    <w:rsid w:val="004315EE"/>
    <w:rsid w:val="00431D7F"/>
    <w:rsid w:val="00431F23"/>
    <w:rsid w:val="00432BEB"/>
    <w:rsid w:val="00433240"/>
    <w:rsid w:val="00434CB3"/>
    <w:rsid w:val="00435526"/>
    <w:rsid w:val="00435607"/>
    <w:rsid w:val="004375F6"/>
    <w:rsid w:val="00440E62"/>
    <w:rsid w:val="00440FC0"/>
    <w:rsid w:val="00441132"/>
    <w:rsid w:val="00441CDF"/>
    <w:rsid w:val="00441EA1"/>
    <w:rsid w:val="004433B3"/>
    <w:rsid w:val="004438EC"/>
    <w:rsid w:val="0044393A"/>
    <w:rsid w:val="00444958"/>
    <w:rsid w:val="00446D29"/>
    <w:rsid w:val="00447C15"/>
    <w:rsid w:val="004505EB"/>
    <w:rsid w:val="004507CC"/>
    <w:rsid w:val="0045086C"/>
    <w:rsid w:val="00450EB8"/>
    <w:rsid w:val="00453C47"/>
    <w:rsid w:val="00454049"/>
    <w:rsid w:val="004546CB"/>
    <w:rsid w:val="00454E7B"/>
    <w:rsid w:val="0045505C"/>
    <w:rsid w:val="00455457"/>
    <w:rsid w:val="00456F7F"/>
    <w:rsid w:val="00457E2D"/>
    <w:rsid w:val="00460124"/>
    <w:rsid w:val="004602DB"/>
    <w:rsid w:val="004620AA"/>
    <w:rsid w:val="00462260"/>
    <w:rsid w:val="004629F8"/>
    <w:rsid w:val="004636E7"/>
    <w:rsid w:val="0046659D"/>
    <w:rsid w:val="00466AD3"/>
    <w:rsid w:val="00470499"/>
    <w:rsid w:val="004704E9"/>
    <w:rsid w:val="004725A5"/>
    <w:rsid w:val="00474657"/>
    <w:rsid w:val="00476B5F"/>
    <w:rsid w:val="0047712D"/>
    <w:rsid w:val="00477576"/>
    <w:rsid w:val="0048048D"/>
    <w:rsid w:val="00480C5C"/>
    <w:rsid w:val="00482982"/>
    <w:rsid w:val="00484AAE"/>
    <w:rsid w:val="00484DE5"/>
    <w:rsid w:val="00484E5D"/>
    <w:rsid w:val="00485175"/>
    <w:rsid w:val="004851F4"/>
    <w:rsid w:val="0048573F"/>
    <w:rsid w:val="00487FB3"/>
    <w:rsid w:val="00490B60"/>
    <w:rsid w:val="004928DF"/>
    <w:rsid w:val="004939E7"/>
    <w:rsid w:val="004943FB"/>
    <w:rsid w:val="00494ACB"/>
    <w:rsid w:val="00495211"/>
    <w:rsid w:val="00495AF3"/>
    <w:rsid w:val="0049657F"/>
    <w:rsid w:val="0049722A"/>
    <w:rsid w:val="00497BC9"/>
    <w:rsid w:val="004A10C5"/>
    <w:rsid w:val="004A1382"/>
    <w:rsid w:val="004A1394"/>
    <w:rsid w:val="004A1EF2"/>
    <w:rsid w:val="004A229D"/>
    <w:rsid w:val="004A25CE"/>
    <w:rsid w:val="004A3FEE"/>
    <w:rsid w:val="004A40B0"/>
    <w:rsid w:val="004A519C"/>
    <w:rsid w:val="004A663A"/>
    <w:rsid w:val="004A6F22"/>
    <w:rsid w:val="004A71ED"/>
    <w:rsid w:val="004A74C9"/>
    <w:rsid w:val="004A75BD"/>
    <w:rsid w:val="004A7ECB"/>
    <w:rsid w:val="004B0FE1"/>
    <w:rsid w:val="004B15DD"/>
    <w:rsid w:val="004B1676"/>
    <w:rsid w:val="004B21ED"/>
    <w:rsid w:val="004B2A98"/>
    <w:rsid w:val="004B30E2"/>
    <w:rsid w:val="004B3C6C"/>
    <w:rsid w:val="004B4401"/>
    <w:rsid w:val="004B47C2"/>
    <w:rsid w:val="004B4D06"/>
    <w:rsid w:val="004B519B"/>
    <w:rsid w:val="004B5566"/>
    <w:rsid w:val="004B562F"/>
    <w:rsid w:val="004B5890"/>
    <w:rsid w:val="004B71DD"/>
    <w:rsid w:val="004B7D48"/>
    <w:rsid w:val="004C076C"/>
    <w:rsid w:val="004C2D20"/>
    <w:rsid w:val="004C4176"/>
    <w:rsid w:val="004C4A46"/>
    <w:rsid w:val="004C531B"/>
    <w:rsid w:val="004C63CB"/>
    <w:rsid w:val="004C64EE"/>
    <w:rsid w:val="004C6CB7"/>
    <w:rsid w:val="004C77EF"/>
    <w:rsid w:val="004D0075"/>
    <w:rsid w:val="004D2B35"/>
    <w:rsid w:val="004D3176"/>
    <w:rsid w:val="004D3225"/>
    <w:rsid w:val="004D3DFF"/>
    <w:rsid w:val="004D4E43"/>
    <w:rsid w:val="004D5561"/>
    <w:rsid w:val="004D661C"/>
    <w:rsid w:val="004D723B"/>
    <w:rsid w:val="004D792F"/>
    <w:rsid w:val="004E1656"/>
    <w:rsid w:val="004E2808"/>
    <w:rsid w:val="004E4184"/>
    <w:rsid w:val="004E5581"/>
    <w:rsid w:val="004E6135"/>
    <w:rsid w:val="004E6A95"/>
    <w:rsid w:val="004E6C5F"/>
    <w:rsid w:val="004E6E2A"/>
    <w:rsid w:val="004E75DD"/>
    <w:rsid w:val="004E7699"/>
    <w:rsid w:val="004F0251"/>
    <w:rsid w:val="004F05D3"/>
    <w:rsid w:val="004F1699"/>
    <w:rsid w:val="004F176C"/>
    <w:rsid w:val="004F18F9"/>
    <w:rsid w:val="004F22D3"/>
    <w:rsid w:val="004F2437"/>
    <w:rsid w:val="004F2C5B"/>
    <w:rsid w:val="004F2DB9"/>
    <w:rsid w:val="004F3416"/>
    <w:rsid w:val="004F387B"/>
    <w:rsid w:val="004F4467"/>
    <w:rsid w:val="004F5F40"/>
    <w:rsid w:val="004F74F0"/>
    <w:rsid w:val="004F7666"/>
    <w:rsid w:val="004F7DBA"/>
    <w:rsid w:val="00500137"/>
    <w:rsid w:val="005002B6"/>
    <w:rsid w:val="0050059A"/>
    <w:rsid w:val="00500B8E"/>
    <w:rsid w:val="00501658"/>
    <w:rsid w:val="00502AAB"/>
    <w:rsid w:val="00502E45"/>
    <w:rsid w:val="005058E1"/>
    <w:rsid w:val="0050671A"/>
    <w:rsid w:val="0050703F"/>
    <w:rsid w:val="00511A26"/>
    <w:rsid w:val="00511AF9"/>
    <w:rsid w:val="00511BFF"/>
    <w:rsid w:val="0051261D"/>
    <w:rsid w:val="00512826"/>
    <w:rsid w:val="005128BC"/>
    <w:rsid w:val="00512F3E"/>
    <w:rsid w:val="0051328C"/>
    <w:rsid w:val="00514D6A"/>
    <w:rsid w:val="00514E41"/>
    <w:rsid w:val="00515818"/>
    <w:rsid w:val="00515C8D"/>
    <w:rsid w:val="00515E7E"/>
    <w:rsid w:val="005161FC"/>
    <w:rsid w:val="00516796"/>
    <w:rsid w:val="005171DC"/>
    <w:rsid w:val="0051753C"/>
    <w:rsid w:val="0052032E"/>
    <w:rsid w:val="005205B5"/>
    <w:rsid w:val="00521047"/>
    <w:rsid w:val="005211FB"/>
    <w:rsid w:val="005212CB"/>
    <w:rsid w:val="0052271A"/>
    <w:rsid w:val="00522DF8"/>
    <w:rsid w:val="00522E09"/>
    <w:rsid w:val="00523530"/>
    <w:rsid w:val="0052428A"/>
    <w:rsid w:val="00524570"/>
    <w:rsid w:val="005245A2"/>
    <w:rsid w:val="005251D3"/>
    <w:rsid w:val="0052649C"/>
    <w:rsid w:val="00526F01"/>
    <w:rsid w:val="00527D5F"/>
    <w:rsid w:val="00527EA2"/>
    <w:rsid w:val="0053038B"/>
    <w:rsid w:val="00530ACF"/>
    <w:rsid w:val="00530CB1"/>
    <w:rsid w:val="00531466"/>
    <w:rsid w:val="005316C7"/>
    <w:rsid w:val="005326E3"/>
    <w:rsid w:val="005356E4"/>
    <w:rsid w:val="005425F3"/>
    <w:rsid w:val="00543934"/>
    <w:rsid w:val="00545A9E"/>
    <w:rsid w:val="005469A2"/>
    <w:rsid w:val="0054717A"/>
    <w:rsid w:val="00550BF2"/>
    <w:rsid w:val="005522A6"/>
    <w:rsid w:val="00553BD0"/>
    <w:rsid w:val="00553D4B"/>
    <w:rsid w:val="005544C5"/>
    <w:rsid w:val="0055497C"/>
    <w:rsid w:val="00554B1F"/>
    <w:rsid w:val="00554FDB"/>
    <w:rsid w:val="00556523"/>
    <w:rsid w:val="0056011C"/>
    <w:rsid w:val="00560544"/>
    <w:rsid w:val="00561A7C"/>
    <w:rsid w:val="00562379"/>
    <w:rsid w:val="005631EA"/>
    <w:rsid w:val="005637A1"/>
    <w:rsid w:val="00565114"/>
    <w:rsid w:val="00565344"/>
    <w:rsid w:val="005658C9"/>
    <w:rsid w:val="005671A1"/>
    <w:rsid w:val="00570485"/>
    <w:rsid w:val="00570513"/>
    <w:rsid w:val="005709CA"/>
    <w:rsid w:val="00571C52"/>
    <w:rsid w:val="00572A38"/>
    <w:rsid w:val="00575404"/>
    <w:rsid w:val="005757E4"/>
    <w:rsid w:val="00576432"/>
    <w:rsid w:val="00576956"/>
    <w:rsid w:val="00576EBF"/>
    <w:rsid w:val="00581065"/>
    <w:rsid w:val="005811C0"/>
    <w:rsid w:val="0058255B"/>
    <w:rsid w:val="00582939"/>
    <w:rsid w:val="00584115"/>
    <w:rsid w:val="0058455D"/>
    <w:rsid w:val="00586D98"/>
    <w:rsid w:val="00586E24"/>
    <w:rsid w:val="00587E48"/>
    <w:rsid w:val="005937D9"/>
    <w:rsid w:val="00593D97"/>
    <w:rsid w:val="0059469A"/>
    <w:rsid w:val="0059480E"/>
    <w:rsid w:val="00595709"/>
    <w:rsid w:val="00595765"/>
    <w:rsid w:val="005959F9"/>
    <w:rsid w:val="00596746"/>
    <w:rsid w:val="00596A2F"/>
    <w:rsid w:val="005973E7"/>
    <w:rsid w:val="00597D68"/>
    <w:rsid w:val="00597D8C"/>
    <w:rsid w:val="005A02AB"/>
    <w:rsid w:val="005A2580"/>
    <w:rsid w:val="005A281A"/>
    <w:rsid w:val="005A2D62"/>
    <w:rsid w:val="005A3543"/>
    <w:rsid w:val="005A4755"/>
    <w:rsid w:val="005A4A04"/>
    <w:rsid w:val="005A4E79"/>
    <w:rsid w:val="005A4FBB"/>
    <w:rsid w:val="005A5838"/>
    <w:rsid w:val="005A5A98"/>
    <w:rsid w:val="005A7E91"/>
    <w:rsid w:val="005B0FEB"/>
    <w:rsid w:val="005B1DEB"/>
    <w:rsid w:val="005B2DB5"/>
    <w:rsid w:val="005B36AF"/>
    <w:rsid w:val="005B4256"/>
    <w:rsid w:val="005B43F6"/>
    <w:rsid w:val="005B51C2"/>
    <w:rsid w:val="005B65C8"/>
    <w:rsid w:val="005C0CA6"/>
    <w:rsid w:val="005C1746"/>
    <w:rsid w:val="005C246D"/>
    <w:rsid w:val="005C248E"/>
    <w:rsid w:val="005C261C"/>
    <w:rsid w:val="005C2824"/>
    <w:rsid w:val="005C2B3F"/>
    <w:rsid w:val="005C3617"/>
    <w:rsid w:val="005C4316"/>
    <w:rsid w:val="005C5BB2"/>
    <w:rsid w:val="005C6F89"/>
    <w:rsid w:val="005C7565"/>
    <w:rsid w:val="005D04EA"/>
    <w:rsid w:val="005D0883"/>
    <w:rsid w:val="005D2952"/>
    <w:rsid w:val="005D2D45"/>
    <w:rsid w:val="005D32F5"/>
    <w:rsid w:val="005D4F86"/>
    <w:rsid w:val="005D7387"/>
    <w:rsid w:val="005D74AB"/>
    <w:rsid w:val="005E07B2"/>
    <w:rsid w:val="005E090F"/>
    <w:rsid w:val="005E189E"/>
    <w:rsid w:val="005E30AD"/>
    <w:rsid w:val="005E4064"/>
    <w:rsid w:val="005E41A8"/>
    <w:rsid w:val="005E44EB"/>
    <w:rsid w:val="005E4654"/>
    <w:rsid w:val="005E4A58"/>
    <w:rsid w:val="005E5193"/>
    <w:rsid w:val="005E5B97"/>
    <w:rsid w:val="005E5F1E"/>
    <w:rsid w:val="005E60BE"/>
    <w:rsid w:val="005E659D"/>
    <w:rsid w:val="005E6BA4"/>
    <w:rsid w:val="005E739C"/>
    <w:rsid w:val="005E7C05"/>
    <w:rsid w:val="005F1894"/>
    <w:rsid w:val="005F1DAD"/>
    <w:rsid w:val="005F2112"/>
    <w:rsid w:val="005F25C6"/>
    <w:rsid w:val="005F63C8"/>
    <w:rsid w:val="005F7D60"/>
    <w:rsid w:val="0060018B"/>
    <w:rsid w:val="00600230"/>
    <w:rsid w:val="00600376"/>
    <w:rsid w:val="006003FC"/>
    <w:rsid w:val="00600D23"/>
    <w:rsid w:val="0060340F"/>
    <w:rsid w:val="00603A23"/>
    <w:rsid w:val="00604125"/>
    <w:rsid w:val="00605A12"/>
    <w:rsid w:val="00606840"/>
    <w:rsid w:val="00607668"/>
    <w:rsid w:val="00607BD8"/>
    <w:rsid w:val="0061030B"/>
    <w:rsid w:val="00610F67"/>
    <w:rsid w:val="00612235"/>
    <w:rsid w:val="00614A08"/>
    <w:rsid w:val="00615616"/>
    <w:rsid w:val="0061579C"/>
    <w:rsid w:val="006158C5"/>
    <w:rsid w:val="00616EEC"/>
    <w:rsid w:val="0061769C"/>
    <w:rsid w:val="00617D69"/>
    <w:rsid w:val="006206DA"/>
    <w:rsid w:val="00620821"/>
    <w:rsid w:val="00620CBC"/>
    <w:rsid w:val="00620D7C"/>
    <w:rsid w:val="00620E62"/>
    <w:rsid w:val="00621DA0"/>
    <w:rsid w:val="00623572"/>
    <w:rsid w:val="00623B6D"/>
    <w:rsid w:val="006244BF"/>
    <w:rsid w:val="00624A4E"/>
    <w:rsid w:val="006250B7"/>
    <w:rsid w:val="0062558D"/>
    <w:rsid w:val="006263A1"/>
    <w:rsid w:val="00630856"/>
    <w:rsid w:val="00631B6A"/>
    <w:rsid w:val="00631E3D"/>
    <w:rsid w:val="00631FEA"/>
    <w:rsid w:val="00632449"/>
    <w:rsid w:val="00633362"/>
    <w:rsid w:val="006333B6"/>
    <w:rsid w:val="00634381"/>
    <w:rsid w:val="00634F9F"/>
    <w:rsid w:val="0063537C"/>
    <w:rsid w:val="00635E29"/>
    <w:rsid w:val="0063608C"/>
    <w:rsid w:val="006361E9"/>
    <w:rsid w:val="00637825"/>
    <w:rsid w:val="00637E20"/>
    <w:rsid w:val="00640E1C"/>
    <w:rsid w:val="00640E97"/>
    <w:rsid w:val="00641609"/>
    <w:rsid w:val="00641E4D"/>
    <w:rsid w:val="00642A1C"/>
    <w:rsid w:val="00642CD7"/>
    <w:rsid w:val="0064306D"/>
    <w:rsid w:val="0064411C"/>
    <w:rsid w:val="006446CB"/>
    <w:rsid w:val="00645101"/>
    <w:rsid w:val="006473E6"/>
    <w:rsid w:val="00647D42"/>
    <w:rsid w:val="00650757"/>
    <w:rsid w:val="0065099B"/>
    <w:rsid w:val="006515C4"/>
    <w:rsid w:val="006515CC"/>
    <w:rsid w:val="00652A75"/>
    <w:rsid w:val="00652F9A"/>
    <w:rsid w:val="00654218"/>
    <w:rsid w:val="00655F88"/>
    <w:rsid w:val="0065773E"/>
    <w:rsid w:val="00657CAF"/>
    <w:rsid w:val="0066179A"/>
    <w:rsid w:val="0066179F"/>
    <w:rsid w:val="006626EC"/>
    <w:rsid w:val="006633AA"/>
    <w:rsid w:val="00663601"/>
    <w:rsid w:val="00663C59"/>
    <w:rsid w:val="00664743"/>
    <w:rsid w:val="006655AA"/>
    <w:rsid w:val="00665DB8"/>
    <w:rsid w:val="006679EF"/>
    <w:rsid w:val="00667A7D"/>
    <w:rsid w:val="00667BB0"/>
    <w:rsid w:val="00667CF7"/>
    <w:rsid w:val="00670090"/>
    <w:rsid w:val="006725C3"/>
    <w:rsid w:val="00672CEE"/>
    <w:rsid w:val="00673541"/>
    <w:rsid w:val="00675DB1"/>
    <w:rsid w:val="00676858"/>
    <w:rsid w:val="006768D0"/>
    <w:rsid w:val="006776FB"/>
    <w:rsid w:val="006778DC"/>
    <w:rsid w:val="00677C57"/>
    <w:rsid w:val="00677EEC"/>
    <w:rsid w:val="00682607"/>
    <w:rsid w:val="00683879"/>
    <w:rsid w:val="00685367"/>
    <w:rsid w:val="00687435"/>
    <w:rsid w:val="00687800"/>
    <w:rsid w:val="0069048B"/>
    <w:rsid w:val="00690F33"/>
    <w:rsid w:val="00691797"/>
    <w:rsid w:val="00691B08"/>
    <w:rsid w:val="00691CD4"/>
    <w:rsid w:val="00691EAC"/>
    <w:rsid w:val="00692244"/>
    <w:rsid w:val="006925E3"/>
    <w:rsid w:val="006930B7"/>
    <w:rsid w:val="00695040"/>
    <w:rsid w:val="006951F4"/>
    <w:rsid w:val="00696622"/>
    <w:rsid w:val="006968E4"/>
    <w:rsid w:val="00696C05"/>
    <w:rsid w:val="00697890"/>
    <w:rsid w:val="006A05F2"/>
    <w:rsid w:val="006A13BB"/>
    <w:rsid w:val="006A149E"/>
    <w:rsid w:val="006A2456"/>
    <w:rsid w:val="006A502E"/>
    <w:rsid w:val="006A5132"/>
    <w:rsid w:val="006A5999"/>
    <w:rsid w:val="006A67A4"/>
    <w:rsid w:val="006B032D"/>
    <w:rsid w:val="006B0889"/>
    <w:rsid w:val="006B0B4A"/>
    <w:rsid w:val="006B16D9"/>
    <w:rsid w:val="006B3376"/>
    <w:rsid w:val="006B403F"/>
    <w:rsid w:val="006B4078"/>
    <w:rsid w:val="006B4164"/>
    <w:rsid w:val="006B4C4B"/>
    <w:rsid w:val="006B52FC"/>
    <w:rsid w:val="006B5703"/>
    <w:rsid w:val="006B5E16"/>
    <w:rsid w:val="006B65B9"/>
    <w:rsid w:val="006B6D49"/>
    <w:rsid w:val="006B7824"/>
    <w:rsid w:val="006B7FDD"/>
    <w:rsid w:val="006C0B1A"/>
    <w:rsid w:val="006C0FC3"/>
    <w:rsid w:val="006C3570"/>
    <w:rsid w:val="006C367E"/>
    <w:rsid w:val="006C3A2A"/>
    <w:rsid w:val="006C3E46"/>
    <w:rsid w:val="006C42CE"/>
    <w:rsid w:val="006C4636"/>
    <w:rsid w:val="006C4EFB"/>
    <w:rsid w:val="006C7426"/>
    <w:rsid w:val="006C7622"/>
    <w:rsid w:val="006C79BE"/>
    <w:rsid w:val="006D001B"/>
    <w:rsid w:val="006D0EA9"/>
    <w:rsid w:val="006D1675"/>
    <w:rsid w:val="006D1F94"/>
    <w:rsid w:val="006D1FC7"/>
    <w:rsid w:val="006D1FD7"/>
    <w:rsid w:val="006D2314"/>
    <w:rsid w:val="006D33C9"/>
    <w:rsid w:val="006D4E2F"/>
    <w:rsid w:val="006D5A53"/>
    <w:rsid w:val="006D6756"/>
    <w:rsid w:val="006D7E5E"/>
    <w:rsid w:val="006D7F70"/>
    <w:rsid w:val="006E0307"/>
    <w:rsid w:val="006E2B99"/>
    <w:rsid w:val="006E41DE"/>
    <w:rsid w:val="006E5404"/>
    <w:rsid w:val="006E5804"/>
    <w:rsid w:val="006E594A"/>
    <w:rsid w:val="006E5F38"/>
    <w:rsid w:val="006E653D"/>
    <w:rsid w:val="006E6B48"/>
    <w:rsid w:val="006E6F77"/>
    <w:rsid w:val="006E79D2"/>
    <w:rsid w:val="006E7BAD"/>
    <w:rsid w:val="006E7FAC"/>
    <w:rsid w:val="006F00F5"/>
    <w:rsid w:val="006F1406"/>
    <w:rsid w:val="006F1571"/>
    <w:rsid w:val="006F296D"/>
    <w:rsid w:val="006F416F"/>
    <w:rsid w:val="006F46BB"/>
    <w:rsid w:val="006F4A60"/>
    <w:rsid w:val="006F6443"/>
    <w:rsid w:val="006F6DB7"/>
    <w:rsid w:val="007001C7"/>
    <w:rsid w:val="00700D86"/>
    <w:rsid w:val="007014D2"/>
    <w:rsid w:val="00701DD0"/>
    <w:rsid w:val="00702646"/>
    <w:rsid w:val="007036E5"/>
    <w:rsid w:val="00703919"/>
    <w:rsid w:val="00703B9A"/>
    <w:rsid w:val="00704401"/>
    <w:rsid w:val="00705E0F"/>
    <w:rsid w:val="00707C21"/>
    <w:rsid w:val="007100E3"/>
    <w:rsid w:val="0071040A"/>
    <w:rsid w:val="00710EFF"/>
    <w:rsid w:val="00711272"/>
    <w:rsid w:val="00711C14"/>
    <w:rsid w:val="00712501"/>
    <w:rsid w:val="0071257C"/>
    <w:rsid w:val="00712752"/>
    <w:rsid w:val="007132AA"/>
    <w:rsid w:val="00713493"/>
    <w:rsid w:val="00713B8A"/>
    <w:rsid w:val="00713E9C"/>
    <w:rsid w:val="00715234"/>
    <w:rsid w:val="00715549"/>
    <w:rsid w:val="007155B0"/>
    <w:rsid w:val="00716B97"/>
    <w:rsid w:val="00716E23"/>
    <w:rsid w:val="007206CB"/>
    <w:rsid w:val="00720897"/>
    <w:rsid w:val="00721898"/>
    <w:rsid w:val="00721B63"/>
    <w:rsid w:val="00721C43"/>
    <w:rsid w:val="007225AE"/>
    <w:rsid w:val="00722E4F"/>
    <w:rsid w:val="00722FA8"/>
    <w:rsid w:val="00722FCD"/>
    <w:rsid w:val="0072461B"/>
    <w:rsid w:val="00724A80"/>
    <w:rsid w:val="00724C8B"/>
    <w:rsid w:val="00725127"/>
    <w:rsid w:val="00725800"/>
    <w:rsid w:val="00725FD2"/>
    <w:rsid w:val="00726086"/>
    <w:rsid w:val="00726671"/>
    <w:rsid w:val="007272A5"/>
    <w:rsid w:val="00731CEB"/>
    <w:rsid w:val="00734D27"/>
    <w:rsid w:val="00734DFF"/>
    <w:rsid w:val="007351B1"/>
    <w:rsid w:val="007360F4"/>
    <w:rsid w:val="00737615"/>
    <w:rsid w:val="0073776E"/>
    <w:rsid w:val="00740196"/>
    <w:rsid w:val="00740816"/>
    <w:rsid w:val="00740B76"/>
    <w:rsid w:val="00740DB2"/>
    <w:rsid w:val="00740ECE"/>
    <w:rsid w:val="00742E93"/>
    <w:rsid w:val="00743080"/>
    <w:rsid w:val="00743AA0"/>
    <w:rsid w:val="00743D00"/>
    <w:rsid w:val="007452AB"/>
    <w:rsid w:val="00745425"/>
    <w:rsid w:val="00745665"/>
    <w:rsid w:val="00745715"/>
    <w:rsid w:val="00745BE0"/>
    <w:rsid w:val="00746244"/>
    <w:rsid w:val="007467C1"/>
    <w:rsid w:val="00747BAB"/>
    <w:rsid w:val="00747EDA"/>
    <w:rsid w:val="00747FFB"/>
    <w:rsid w:val="0075070F"/>
    <w:rsid w:val="007509FD"/>
    <w:rsid w:val="0075114B"/>
    <w:rsid w:val="007540FA"/>
    <w:rsid w:val="00754716"/>
    <w:rsid w:val="0075585A"/>
    <w:rsid w:val="00755FDC"/>
    <w:rsid w:val="0075670C"/>
    <w:rsid w:val="007568B3"/>
    <w:rsid w:val="0075768C"/>
    <w:rsid w:val="007576A9"/>
    <w:rsid w:val="007578D5"/>
    <w:rsid w:val="00760E41"/>
    <w:rsid w:val="00761C02"/>
    <w:rsid w:val="00762AAD"/>
    <w:rsid w:val="00763D25"/>
    <w:rsid w:val="007656F1"/>
    <w:rsid w:val="00765DDB"/>
    <w:rsid w:val="00765FC5"/>
    <w:rsid w:val="00766D7A"/>
    <w:rsid w:val="00770EEF"/>
    <w:rsid w:val="00771AD2"/>
    <w:rsid w:val="00772198"/>
    <w:rsid w:val="007727EE"/>
    <w:rsid w:val="00772E10"/>
    <w:rsid w:val="0077328B"/>
    <w:rsid w:val="00774D3F"/>
    <w:rsid w:val="00774FEA"/>
    <w:rsid w:val="007755D1"/>
    <w:rsid w:val="007759DE"/>
    <w:rsid w:val="007764D1"/>
    <w:rsid w:val="007768DA"/>
    <w:rsid w:val="00780AEE"/>
    <w:rsid w:val="00780D51"/>
    <w:rsid w:val="007818E8"/>
    <w:rsid w:val="0078239B"/>
    <w:rsid w:val="00782A87"/>
    <w:rsid w:val="007832BC"/>
    <w:rsid w:val="007839EB"/>
    <w:rsid w:val="007841DD"/>
    <w:rsid w:val="00785085"/>
    <w:rsid w:val="007907B3"/>
    <w:rsid w:val="0079221C"/>
    <w:rsid w:val="00792AE5"/>
    <w:rsid w:val="007932F9"/>
    <w:rsid w:val="0079685B"/>
    <w:rsid w:val="007971ED"/>
    <w:rsid w:val="00797CFE"/>
    <w:rsid w:val="00797E2B"/>
    <w:rsid w:val="007A00BB"/>
    <w:rsid w:val="007A10C4"/>
    <w:rsid w:val="007A18FD"/>
    <w:rsid w:val="007A1F13"/>
    <w:rsid w:val="007A221B"/>
    <w:rsid w:val="007A2720"/>
    <w:rsid w:val="007A2C1F"/>
    <w:rsid w:val="007A2DC3"/>
    <w:rsid w:val="007A31EF"/>
    <w:rsid w:val="007A3EF8"/>
    <w:rsid w:val="007A4552"/>
    <w:rsid w:val="007A46A0"/>
    <w:rsid w:val="007A5350"/>
    <w:rsid w:val="007A571C"/>
    <w:rsid w:val="007A57FA"/>
    <w:rsid w:val="007A582D"/>
    <w:rsid w:val="007A6046"/>
    <w:rsid w:val="007A64FB"/>
    <w:rsid w:val="007A6A9D"/>
    <w:rsid w:val="007A6D0C"/>
    <w:rsid w:val="007A710C"/>
    <w:rsid w:val="007A777B"/>
    <w:rsid w:val="007A7D73"/>
    <w:rsid w:val="007B11B3"/>
    <w:rsid w:val="007B135E"/>
    <w:rsid w:val="007B15F0"/>
    <w:rsid w:val="007B2409"/>
    <w:rsid w:val="007B28A9"/>
    <w:rsid w:val="007B3C2C"/>
    <w:rsid w:val="007B42C1"/>
    <w:rsid w:val="007B49F0"/>
    <w:rsid w:val="007B4F06"/>
    <w:rsid w:val="007B77D6"/>
    <w:rsid w:val="007B7E5D"/>
    <w:rsid w:val="007C00AB"/>
    <w:rsid w:val="007C014F"/>
    <w:rsid w:val="007C0978"/>
    <w:rsid w:val="007C09BC"/>
    <w:rsid w:val="007C0A02"/>
    <w:rsid w:val="007C0CAC"/>
    <w:rsid w:val="007C0D51"/>
    <w:rsid w:val="007C1830"/>
    <w:rsid w:val="007C1B03"/>
    <w:rsid w:val="007C1E91"/>
    <w:rsid w:val="007C2307"/>
    <w:rsid w:val="007C2E11"/>
    <w:rsid w:val="007C34E1"/>
    <w:rsid w:val="007C4AD2"/>
    <w:rsid w:val="007C4FB7"/>
    <w:rsid w:val="007C5A81"/>
    <w:rsid w:val="007C770A"/>
    <w:rsid w:val="007D0B82"/>
    <w:rsid w:val="007D0BEB"/>
    <w:rsid w:val="007D25FD"/>
    <w:rsid w:val="007D3447"/>
    <w:rsid w:val="007D3EE0"/>
    <w:rsid w:val="007D4554"/>
    <w:rsid w:val="007D48FC"/>
    <w:rsid w:val="007D4D5A"/>
    <w:rsid w:val="007D5B41"/>
    <w:rsid w:val="007D65DC"/>
    <w:rsid w:val="007D7639"/>
    <w:rsid w:val="007E0A8D"/>
    <w:rsid w:val="007E215A"/>
    <w:rsid w:val="007E42BC"/>
    <w:rsid w:val="007E4929"/>
    <w:rsid w:val="007E5796"/>
    <w:rsid w:val="007E5CB6"/>
    <w:rsid w:val="007E5D43"/>
    <w:rsid w:val="007E6652"/>
    <w:rsid w:val="007E7DF7"/>
    <w:rsid w:val="007F0420"/>
    <w:rsid w:val="007F11B3"/>
    <w:rsid w:val="007F2915"/>
    <w:rsid w:val="007F309E"/>
    <w:rsid w:val="007F3DBE"/>
    <w:rsid w:val="007F4135"/>
    <w:rsid w:val="007F4C9E"/>
    <w:rsid w:val="007F5509"/>
    <w:rsid w:val="007F7815"/>
    <w:rsid w:val="007F7972"/>
    <w:rsid w:val="007F7AAF"/>
    <w:rsid w:val="00800E7A"/>
    <w:rsid w:val="0080262C"/>
    <w:rsid w:val="008026D1"/>
    <w:rsid w:val="00803628"/>
    <w:rsid w:val="00803E49"/>
    <w:rsid w:val="008041D0"/>
    <w:rsid w:val="0080507D"/>
    <w:rsid w:val="00807D3E"/>
    <w:rsid w:val="00810DC9"/>
    <w:rsid w:val="00811A70"/>
    <w:rsid w:val="0081239B"/>
    <w:rsid w:val="00814167"/>
    <w:rsid w:val="00814BA8"/>
    <w:rsid w:val="00815344"/>
    <w:rsid w:val="008212F8"/>
    <w:rsid w:val="00821B7A"/>
    <w:rsid w:val="008229EB"/>
    <w:rsid w:val="00822CA1"/>
    <w:rsid w:val="00822CDC"/>
    <w:rsid w:val="0082304A"/>
    <w:rsid w:val="00824C61"/>
    <w:rsid w:val="0082519D"/>
    <w:rsid w:val="008266D1"/>
    <w:rsid w:val="008267AB"/>
    <w:rsid w:val="00826F65"/>
    <w:rsid w:val="008273A2"/>
    <w:rsid w:val="00827AFC"/>
    <w:rsid w:val="0083109B"/>
    <w:rsid w:val="00831D78"/>
    <w:rsid w:val="008323D4"/>
    <w:rsid w:val="00833197"/>
    <w:rsid w:val="008332BD"/>
    <w:rsid w:val="00833812"/>
    <w:rsid w:val="008345FE"/>
    <w:rsid w:val="008347E5"/>
    <w:rsid w:val="00835A52"/>
    <w:rsid w:val="0083648B"/>
    <w:rsid w:val="00837416"/>
    <w:rsid w:val="00840D4C"/>
    <w:rsid w:val="00840F1F"/>
    <w:rsid w:val="0084219E"/>
    <w:rsid w:val="00842493"/>
    <w:rsid w:val="00842FAB"/>
    <w:rsid w:val="0084330E"/>
    <w:rsid w:val="00843ACF"/>
    <w:rsid w:val="0084495D"/>
    <w:rsid w:val="00844D06"/>
    <w:rsid w:val="008468FC"/>
    <w:rsid w:val="00846CA8"/>
    <w:rsid w:val="008472C8"/>
    <w:rsid w:val="00847AEE"/>
    <w:rsid w:val="00851A8A"/>
    <w:rsid w:val="00855124"/>
    <w:rsid w:val="00856BC8"/>
    <w:rsid w:val="00856D0C"/>
    <w:rsid w:val="00856E1B"/>
    <w:rsid w:val="0086102B"/>
    <w:rsid w:val="0086194F"/>
    <w:rsid w:val="0086269A"/>
    <w:rsid w:val="00863AF8"/>
    <w:rsid w:val="00863EBE"/>
    <w:rsid w:val="0086438A"/>
    <w:rsid w:val="00864520"/>
    <w:rsid w:val="00864A9D"/>
    <w:rsid w:val="00865550"/>
    <w:rsid w:val="008665F0"/>
    <w:rsid w:val="008701EE"/>
    <w:rsid w:val="008704BE"/>
    <w:rsid w:val="008714D5"/>
    <w:rsid w:val="0087253C"/>
    <w:rsid w:val="00872E27"/>
    <w:rsid w:val="0087300C"/>
    <w:rsid w:val="00873589"/>
    <w:rsid w:val="00873B39"/>
    <w:rsid w:val="00874B24"/>
    <w:rsid w:val="00874D89"/>
    <w:rsid w:val="008758F7"/>
    <w:rsid w:val="00876711"/>
    <w:rsid w:val="00877223"/>
    <w:rsid w:val="008772BF"/>
    <w:rsid w:val="0088008A"/>
    <w:rsid w:val="0088084E"/>
    <w:rsid w:val="008814DF"/>
    <w:rsid w:val="00881650"/>
    <w:rsid w:val="00881CB0"/>
    <w:rsid w:val="00882A31"/>
    <w:rsid w:val="00882A44"/>
    <w:rsid w:val="008830E5"/>
    <w:rsid w:val="0088460B"/>
    <w:rsid w:val="008864C8"/>
    <w:rsid w:val="00886B37"/>
    <w:rsid w:val="00887AB9"/>
    <w:rsid w:val="008900CD"/>
    <w:rsid w:val="0089024B"/>
    <w:rsid w:val="00890E34"/>
    <w:rsid w:val="0089260B"/>
    <w:rsid w:val="00893720"/>
    <w:rsid w:val="00894207"/>
    <w:rsid w:val="00895F09"/>
    <w:rsid w:val="00896BA9"/>
    <w:rsid w:val="00897774"/>
    <w:rsid w:val="008A0214"/>
    <w:rsid w:val="008A24BE"/>
    <w:rsid w:val="008A26DD"/>
    <w:rsid w:val="008A374D"/>
    <w:rsid w:val="008A3B46"/>
    <w:rsid w:val="008A6525"/>
    <w:rsid w:val="008A6EBA"/>
    <w:rsid w:val="008A6FF6"/>
    <w:rsid w:val="008A70A4"/>
    <w:rsid w:val="008B07C8"/>
    <w:rsid w:val="008B1211"/>
    <w:rsid w:val="008B30E7"/>
    <w:rsid w:val="008B3B4E"/>
    <w:rsid w:val="008B46F3"/>
    <w:rsid w:val="008B4921"/>
    <w:rsid w:val="008B5981"/>
    <w:rsid w:val="008B6A3C"/>
    <w:rsid w:val="008B6BCB"/>
    <w:rsid w:val="008B6EC7"/>
    <w:rsid w:val="008B7269"/>
    <w:rsid w:val="008C0CB1"/>
    <w:rsid w:val="008C29A0"/>
    <w:rsid w:val="008C3D7E"/>
    <w:rsid w:val="008C4274"/>
    <w:rsid w:val="008C46C8"/>
    <w:rsid w:val="008C4D68"/>
    <w:rsid w:val="008C644F"/>
    <w:rsid w:val="008C64C6"/>
    <w:rsid w:val="008C694F"/>
    <w:rsid w:val="008C6A23"/>
    <w:rsid w:val="008C6B93"/>
    <w:rsid w:val="008C6CAF"/>
    <w:rsid w:val="008C7BE4"/>
    <w:rsid w:val="008C7DA6"/>
    <w:rsid w:val="008D0C23"/>
    <w:rsid w:val="008D1814"/>
    <w:rsid w:val="008D300D"/>
    <w:rsid w:val="008D34C7"/>
    <w:rsid w:val="008D3579"/>
    <w:rsid w:val="008D3854"/>
    <w:rsid w:val="008D3CED"/>
    <w:rsid w:val="008D3D38"/>
    <w:rsid w:val="008D3FD6"/>
    <w:rsid w:val="008D66E5"/>
    <w:rsid w:val="008D709B"/>
    <w:rsid w:val="008D74D3"/>
    <w:rsid w:val="008D7FF7"/>
    <w:rsid w:val="008E023C"/>
    <w:rsid w:val="008E07E5"/>
    <w:rsid w:val="008E0F94"/>
    <w:rsid w:val="008E1395"/>
    <w:rsid w:val="008E1610"/>
    <w:rsid w:val="008E1EF0"/>
    <w:rsid w:val="008E271F"/>
    <w:rsid w:val="008E3D1A"/>
    <w:rsid w:val="008E3F69"/>
    <w:rsid w:val="008E4B99"/>
    <w:rsid w:val="008E4FCE"/>
    <w:rsid w:val="008E76AC"/>
    <w:rsid w:val="008E793D"/>
    <w:rsid w:val="008F0611"/>
    <w:rsid w:val="008F0BE5"/>
    <w:rsid w:val="008F0D71"/>
    <w:rsid w:val="008F2921"/>
    <w:rsid w:val="008F512F"/>
    <w:rsid w:val="008F5599"/>
    <w:rsid w:val="008F73C4"/>
    <w:rsid w:val="008F76FD"/>
    <w:rsid w:val="009017D1"/>
    <w:rsid w:val="00901862"/>
    <w:rsid w:val="0090213A"/>
    <w:rsid w:val="009032AA"/>
    <w:rsid w:val="00905099"/>
    <w:rsid w:val="0090638E"/>
    <w:rsid w:val="009064F8"/>
    <w:rsid w:val="00907D70"/>
    <w:rsid w:val="00910B04"/>
    <w:rsid w:val="00911201"/>
    <w:rsid w:val="00912ECB"/>
    <w:rsid w:val="0091316C"/>
    <w:rsid w:val="00913428"/>
    <w:rsid w:val="009137E0"/>
    <w:rsid w:val="00913DB3"/>
    <w:rsid w:val="00913E4E"/>
    <w:rsid w:val="00913F62"/>
    <w:rsid w:val="00914875"/>
    <w:rsid w:val="009149D2"/>
    <w:rsid w:val="009154A3"/>
    <w:rsid w:val="00915D12"/>
    <w:rsid w:val="0091701D"/>
    <w:rsid w:val="00917344"/>
    <w:rsid w:val="0092318C"/>
    <w:rsid w:val="0092332A"/>
    <w:rsid w:val="00924604"/>
    <w:rsid w:val="00924762"/>
    <w:rsid w:val="0092533C"/>
    <w:rsid w:val="00925551"/>
    <w:rsid w:val="00925A20"/>
    <w:rsid w:val="00926153"/>
    <w:rsid w:val="00927CDA"/>
    <w:rsid w:val="009301E2"/>
    <w:rsid w:val="009314CC"/>
    <w:rsid w:val="00931D52"/>
    <w:rsid w:val="00932B97"/>
    <w:rsid w:val="00933530"/>
    <w:rsid w:val="0093457E"/>
    <w:rsid w:val="00934B41"/>
    <w:rsid w:val="00934D94"/>
    <w:rsid w:val="00934E24"/>
    <w:rsid w:val="00935002"/>
    <w:rsid w:val="00935496"/>
    <w:rsid w:val="00935C6B"/>
    <w:rsid w:val="0093764C"/>
    <w:rsid w:val="0094019A"/>
    <w:rsid w:val="00940277"/>
    <w:rsid w:val="0094126B"/>
    <w:rsid w:val="0094261A"/>
    <w:rsid w:val="009438A4"/>
    <w:rsid w:val="00944E0C"/>
    <w:rsid w:val="00944F4B"/>
    <w:rsid w:val="009455C1"/>
    <w:rsid w:val="00945C19"/>
    <w:rsid w:val="00945F05"/>
    <w:rsid w:val="0094701C"/>
    <w:rsid w:val="0095011D"/>
    <w:rsid w:val="009517B0"/>
    <w:rsid w:val="009520EF"/>
    <w:rsid w:val="009527E0"/>
    <w:rsid w:val="00952DAC"/>
    <w:rsid w:val="0095354D"/>
    <w:rsid w:val="009541CE"/>
    <w:rsid w:val="0095476C"/>
    <w:rsid w:val="00954D0C"/>
    <w:rsid w:val="00954E24"/>
    <w:rsid w:val="00955AF2"/>
    <w:rsid w:val="00956050"/>
    <w:rsid w:val="0095624E"/>
    <w:rsid w:val="0095645D"/>
    <w:rsid w:val="009566FA"/>
    <w:rsid w:val="00957BDB"/>
    <w:rsid w:val="00957E56"/>
    <w:rsid w:val="00960605"/>
    <w:rsid w:val="00962A0B"/>
    <w:rsid w:val="0096360B"/>
    <w:rsid w:val="00963EB6"/>
    <w:rsid w:val="00964163"/>
    <w:rsid w:val="00964769"/>
    <w:rsid w:val="00965A58"/>
    <w:rsid w:val="00966627"/>
    <w:rsid w:val="00966B42"/>
    <w:rsid w:val="00967258"/>
    <w:rsid w:val="00967AB7"/>
    <w:rsid w:val="00970076"/>
    <w:rsid w:val="00970569"/>
    <w:rsid w:val="00970C06"/>
    <w:rsid w:val="00971245"/>
    <w:rsid w:val="00972048"/>
    <w:rsid w:val="009721CB"/>
    <w:rsid w:val="009724AD"/>
    <w:rsid w:val="00972D9A"/>
    <w:rsid w:val="00973072"/>
    <w:rsid w:val="00973D2A"/>
    <w:rsid w:val="0097464F"/>
    <w:rsid w:val="009754A4"/>
    <w:rsid w:val="00975611"/>
    <w:rsid w:val="00976A04"/>
    <w:rsid w:val="00980034"/>
    <w:rsid w:val="00980065"/>
    <w:rsid w:val="0098006F"/>
    <w:rsid w:val="00980303"/>
    <w:rsid w:val="00981757"/>
    <w:rsid w:val="00981D7F"/>
    <w:rsid w:val="00983A1A"/>
    <w:rsid w:val="00983B0C"/>
    <w:rsid w:val="009854BE"/>
    <w:rsid w:val="00985AA3"/>
    <w:rsid w:val="00986CF5"/>
    <w:rsid w:val="00987AD2"/>
    <w:rsid w:val="009905EE"/>
    <w:rsid w:val="00991737"/>
    <w:rsid w:val="00991E73"/>
    <w:rsid w:val="00992460"/>
    <w:rsid w:val="009933A6"/>
    <w:rsid w:val="00994371"/>
    <w:rsid w:val="00994776"/>
    <w:rsid w:val="00995567"/>
    <w:rsid w:val="009957AC"/>
    <w:rsid w:val="0099640A"/>
    <w:rsid w:val="00997105"/>
    <w:rsid w:val="00997335"/>
    <w:rsid w:val="00997D09"/>
    <w:rsid w:val="009A0497"/>
    <w:rsid w:val="009A08D0"/>
    <w:rsid w:val="009A09C4"/>
    <w:rsid w:val="009A0A8C"/>
    <w:rsid w:val="009A2438"/>
    <w:rsid w:val="009A246B"/>
    <w:rsid w:val="009A2CB2"/>
    <w:rsid w:val="009A3139"/>
    <w:rsid w:val="009A4CCD"/>
    <w:rsid w:val="009A58D5"/>
    <w:rsid w:val="009A6312"/>
    <w:rsid w:val="009A6808"/>
    <w:rsid w:val="009A73AB"/>
    <w:rsid w:val="009A7AFA"/>
    <w:rsid w:val="009B039D"/>
    <w:rsid w:val="009B0FC4"/>
    <w:rsid w:val="009B10FE"/>
    <w:rsid w:val="009B2D97"/>
    <w:rsid w:val="009B3C7B"/>
    <w:rsid w:val="009B4C15"/>
    <w:rsid w:val="009B73EE"/>
    <w:rsid w:val="009C0133"/>
    <w:rsid w:val="009C1029"/>
    <w:rsid w:val="009C16ED"/>
    <w:rsid w:val="009C22BD"/>
    <w:rsid w:val="009C238A"/>
    <w:rsid w:val="009C274D"/>
    <w:rsid w:val="009C277F"/>
    <w:rsid w:val="009C329D"/>
    <w:rsid w:val="009C36CF"/>
    <w:rsid w:val="009C3961"/>
    <w:rsid w:val="009C46B7"/>
    <w:rsid w:val="009C4D5C"/>
    <w:rsid w:val="009C542F"/>
    <w:rsid w:val="009C5D22"/>
    <w:rsid w:val="009C6B06"/>
    <w:rsid w:val="009C6F7D"/>
    <w:rsid w:val="009C6FFD"/>
    <w:rsid w:val="009C71FC"/>
    <w:rsid w:val="009C7C8C"/>
    <w:rsid w:val="009D091A"/>
    <w:rsid w:val="009D261D"/>
    <w:rsid w:val="009D2AD4"/>
    <w:rsid w:val="009D3112"/>
    <w:rsid w:val="009D352C"/>
    <w:rsid w:val="009D3553"/>
    <w:rsid w:val="009D4C32"/>
    <w:rsid w:val="009D5D5F"/>
    <w:rsid w:val="009D5FC0"/>
    <w:rsid w:val="009D6800"/>
    <w:rsid w:val="009D6812"/>
    <w:rsid w:val="009E08E8"/>
    <w:rsid w:val="009E18D0"/>
    <w:rsid w:val="009E2E53"/>
    <w:rsid w:val="009E3BDC"/>
    <w:rsid w:val="009E5101"/>
    <w:rsid w:val="009E5AB9"/>
    <w:rsid w:val="009E5E3A"/>
    <w:rsid w:val="009E65D0"/>
    <w:rsid w:val="009E682E"/>
    <w:rsid w:val="009E7B36"/>
    <w:rsid w:val="009F06AE"/>
    <w:rsid w:val="009F1B76"/>
    <w:rsid w:val="009F3CE3"/>
    <w:rsid w:val="009F4397"/>
    <w:rsid w:val="009F4C69"/>
    <w:rsid w:val="009F4EFF"/>
    <w:rsid w:val="009F4F26"/>
    <w:rsid w:val="009F7E8A"/>
    <w:rsid w:val="00A000AD"/>
    <w:rsid w:val="00A0119A"/>
    <w:rsid w:val="00A038B3"/>
    <w:rsid w:val="00A03DC5"/>
    <w:rsid w:val="00A03E48"/>
    <w:rsid w:val="00A03F10"/>
    <w:rsid w:val="00A04D2B"/>
    <w:rsid w:val="00A06172"/>
    <w:rsid w:val="00A11033"/>
    <w:rsid w:val="00A112E3"/>
    <w:rsid w:val="00A12A8C"/>
    <w:rsid w:val="00A14865"/>
    <w:rsid w:val="00A14E85"/>
    <w:rsid w:val="00A15030"/>
    <w:rsid w:val="00A15205"/>
    <w:rsid w:val="00A16AA6"/>
    <w:rsid w:val="00A16D94"/>
    <w:rsid w:val="00A175BD"/>
    <w:rsid w:val="00A17689"/>
    <w:rsid w:val="00A20127"/>
    <w:rsid w:val="00A20CAF"/>
    <w:rsid w:val="00A21DE9"/>
    <w:rsid w:val="00A222D5"/>
    <w:rsid w:val="00A225CD"/>
    <w:rsid w:val="00A22B86"/>
    <w:rsid w:val="00A22E90"/>
    <w:rsid w:val="00A23BD0"/>
    <w:rsid w:val="00A24C4B"/>
    <w:rsid w:val="00A24FBA"/>
    <w:rsid w:val="00A2514D"/>
    <w:rsid w:val="00A25DB4"/>
    <w:rsid w:val="00A26A25"/>
    <w:rsid w:val="00A308E8"/>
    <w:rsid w:val="00A30F64"/>
    <w:rsid w:val="00A3118E"/>
    <w:rsid w:val="00A31F64"/>
    <w:rsid w:val="00A32551"/>
    <w:rsid w:val="00A345FE"/>
    <w:rsid w:val="00A40181"/>
    <w:rsid w:val="00A40A22"/>
    <w:rsid w:val="00A43A9D"/>
    <w:rsid w:val="00A4502A"/>
    <w:rsid w:val="00A4515E"/>
    <w:rsid w:val="00A45660"/>
    <w:rsid w:val="00A47140"/>
    <w:rsid w:val="00A52693"/>
    <w:rsid w:val="00A53E40"/>
    <w:rsid w:val="00A5434F"/>
    <w:rsid w:val="00A54EC1"/>
    <w:rsid w:val="00A55478"/>
    <w:rsid w:val="00A55F32"/>
    <w:rsid w:val="00A561E1"/>
    <w:rsid w:val="00A57689"/>
    <w:rsid w:val="00A618FB"/>
    <w:rsid w:val="00A6213B"/>
    <w:rsid w:val="00A621B5"/>
    <w:rsid w:val="00A6232B"/>
    <w:rsid w:val="00A62D55"/>
    <w:rsid w:val="00A63A45"/>
    <w:rsid w:val="00A63E56"/>
    <w:rsid w:val="00A64077"/>
    <w:rsid w:val="00A65049"/>
    <w:rsid w:val="00A65D51"/>
    <w:rsid w:val="00A666AA"/>
    <w:rsid w:val="00A67545"/>
    <w:rsid w:val="00A67C9E"/>
    <w:rsid w:val="00A70EAA"/>
    <w:rsid w:val="00A71342"/>
    <w:rsid w:val="00A71A1D"/>
    <w:rsid w:val="00A71DCC"/>
    <w:rsid w:val="00A72A5A"/>
    <w:rsid w:val="00A73FEB"/>
    <w:rsid w:val="00A74CBE"/>
    <w:rsid w:val="00A7583B"/>
    <w:rsid w:val="00A75D4B"/>
    <w:rsid w:val="00A75E3E"/>
    <w:rsid w:val="00A7630F"/>
    <w:rsid w:val="00A7661E"/>
    <w:rsid w:val="00A76870"/>
    <w:rsid w:val="00A77797"/>
    <w:rsid w:val="00A80671"/>
    <w:rsid w:val="00A807C6"/>
    <w:rsid w:val="00A8099C"/>
    <w:rsid w:val="00A81AD5"/>
    <w:rsid w:val="00A83756"/>
    <w:rsid w:val="00A84354"/>
    <w:rsid w:val="00A8453A"/>
    <w:rsid w:val="00A84DA1"/>
    <w:rsid w:val="00A857EC"/>
    <w:rsid w:val="00A85ACF"/>
    <w:rsid w:val="00A85D3B"/>
    <w:rsid w:val="00A85DA5"/>
    <w:rsid w:val="00A8791B"/>
    <w:rsid w:val="00A90349"/>
    <w:rsid w:val="00A90941"/>
    <w:rsid w:val="00A918B5"/>
    <w:rsid w:val="00A918F8"/>
    <w:rsid w:val="00A92123"/>
    <w:rsid w:val="00A92813"/>
    <w:rsid w:val="00A92933"/>
    <w:rsid w:val="00A92E15"/>
    <w:rsid w:val="00A92F67"/>
    <w:rsid w:val="00A93468"/>
    <w:rsid w:val="00A942B9"/>
    <w:rsid w:val="00A94EFB"/>
    <w:rsid w:val="00A951F1"/>
    <w:rsid w:val="00A95447"/>
    <w:rsid w:val="00A95868"/>
    <w:rsid w:val="00A95D9C"/>
    <w:rsid w:val="00A96A7C"/>
    <w:rsid w:val="00A9773C"/>
    <w:rsid w:val="00A97AAB"/>
    <w:rsid w:val="00AA1635"/>
    <w:rsid w:val="00AA236A"/>
    <w:rsid w:val="00AA242A"/>
    <w:rsid w:val="00AA2D39"/>
    <w:rsid w:val="00AA30C8"/>
    <w:rsid w:val="00AA388E"/>
    <w:rsid w:val="00AA4311"/>
    <w:rsid w:val="00AA4EFC"/>
    <w:rsid w:val="00AA5C9C"/>
    <w:rsid w:val="00AA61C4"/>
    <w:rsid w:val="00AA6D60"/>
    <w:rsid w:val="00AA6FF2"/>
    <w:rsid w:val="00AA70E0"/>
    <w:rsid w:val="00AA7F86"/>
    <w:rsid w:val="00AB1979"/>
    <w:rsid w:val="00AB212C"/>
    <w:rsid w:val="00AB2850"/>
    <w:rsid w:val="00AB338E"/>
    <w:rsid w:val="00AB4747"/>
    <w:rsid w:val="00AB6562"/>
    <w:rsid w:val="00AB6B48"/>
    <w:rsid w:val="00AB779F"/>
    <w:rsid w:val="00AC0679"/>
    <w:rsid w:val="00AC0995"/>
    <w:rsid w:val="00AC1017"/>
    <w:rsid w:val="00AC3ABF"/>
    <w:rsid w:val="00AC50A9"/>
    <w:rsid w:val="00AC5135"/>
    <w:rsid w:val="00AC7CB7"/>
    <w:rsid w:val="00AD2234"/>
    <w:rsid w:val="00AD3E6E"/>
    <w:rsid w:val="00AD491C"/>
    <w:rsid w:val="00AD6F6B"/>
    <w:rsid w:val="00AD72C4"/>
    <w:rsid w:val="00AD7C03"/>
    <w:rsid w:val="00AD7D43"/>
    <w:rsid w:val="00AD7F67"/>
    <w:rsid w:val="00AE1416"/>
    <w:rsid w:val="00AE1A98"/>
    <w:rsid w:val="00AE3EC4"/>
    <w:rsid w:val="00AE4307"/>
    <w:rsid w:val="00AE5DC1"/>
    <w:rsid w:val="00AE6827"/>
    <w:rsid w:val="00AE6C80"/>
    <w:rsid w:val="00AE7D79"/>
    <w:rsid w:val="00AE7FF9"/>
    <w:rsid w:val="00AF0B35"/>
    <w:rsid w:val="00AF0DD8"/>
    <w:rsid w:val="00AF13D8"/>
    <w:rsid w:val="00AF2404"/>
    <w:rsid w:val="00AF286A"/>
    <w:rsid w:val="00AF2AA8"/>
    <w:rsid w:val="00AF2B5D"/>
    <w:rsid w:val="00AF3A57"/>
    <w:rsid w:val="00AF44FB"/>
    <w:rsid w:val="00AF4E8B"/>
    <w:rsid w:val="00AF60A7"/>
    <w:rsid w:val="00AF7084"/>
    <w:rsid w:val="00AF7A2D"/>
    <w:rsid w:val="00AF7B57"/>
    <w:rsid w:val="00B01EB5"/>
    <w:rsid w:val="00B03075"/>
    <w:rsid w:val="00B030D5"/>
    <w:rsid w:val="00B031BE"/>
    <w:rsid w:val="00B035B6"/>
    <w:rsid w:val="00B056E2"/>
    <w:rsid w:val="00B05C18"/>
    <w:rsid w:val="00B062A0"/>
    <w:rsid w:val="00B065AD"/>
    <w:rsid w:val="00B06DC0"/>
    <w:rsid w:val="00B07908"/>
    <w:rsid w:val="00B07C86"/>
    <w:rsid w:val="00B07E20"/>
    <w:rsid w:val="00B120A1"/>
    <w:rsid w:val="00B125D2"/>
    <w:rsid w:val="00B12787"/>
    <w:rsid w:val="00B1354D"/>
    <w:rsid w:val="00B13706"/>
    <w:rsid w:val="00B13B88"/>
    <w:rsid w:val="00B14D5F"/>
    <w:rsid w:val="00B161DF"/>
    <w:rsid w:val="00B161E7"/>
    <w:rsid w:val="00B1767E"/>
    <w:rsid w:val="00B17F9D"/>
    <w:rsid w:val="00B21881"/>
    <w:rsid w:val="00B220CC"/>
    <w:rsid w:val="00B226CB"/>
    <w:rsid w:val="00B23612"/>
    <w:rsid w:val="00B247A3"/>
    <w:rsid w:val="00B255D7"/>
    <w:rsid w:val="00B26925"/>
    <w:rsid w:val="00B26EEC"/>
    <w:rsid w:val="00B2730D"/>
    <w:rsid w:val="00B2764D"/>
    <w:rsid w:val="00B27FB2"/>
    <w:rsid w:val="00B301F9"/>
    <w:rsid w:val="00B306A0"/>
    <w:rsid w:val="00B3087F"/>
    <w:rsid w:val="00B30DCF"/>
    <w:rsid w:val="00B3152F"/>
    <w:rsid w:val="00B3277B"/>
    <w:rsid w:val="00B3280F"/>
    <w:rsid w:val="00B328F2"/>
    <w:rsid w:val="00B34262"/>
    <w:rsid w:val="00B3479C"/>
    <w:rsid w:val="00B36500"/>
    <w:rsid w:val="00B37DC8"/>
    <w:rsid w:val="00B37E06"/>
    <w:rsid w:val="00B37EC7"/>
    <w:rsid w:val="00B37F4C"/>
    <w:rsid w:val="00B40B59"/>
    <w:rsid w:val="00B41062"/>
    <w:rsid w:val="00B41983"/>
    <w:rsid w:val="00B419B6"/>
    <w:rsid w:val="00B41DC2"/>
    <w:rsid w:val="00B42783"/>
    <w:rsid w:val="00B42E67"/>
    <w:rsid w:val="00B42EE7"/>
    <w:rsid w:val="00B42F19"/>
    <w:rsid w:val="00B42F4F"/>
    <w:rsid w:val="00B46BC4"/>
    <w:rsid w:val="00B4745F"/>
    <w:rsid w:val="00B476E5"/>
    <w:rsid w:val="00B47ADC"/>
    <w:rsid w:val="00B5026E"/>
    <w:rsid w:val="00B52402"/>
    <w:rsid w:val="00B52C31"/>
    <w:rsid w:val="00B534B1"/>
    <w:rsid w:val="00B543F6"/>
    <w:rsid w:val="00B54629"/>
    <w:rsid w:val="00B54EFD"/>
    <w:rsid w:val="00B55A79"/>
    <w:rsid w:val="00B55C1B"/>
    <w:rsid w:val="00B57CBC"/>
    <w:rsid w:val="00B6038D"/>
    <w:rsid w:val="00B61A8D"/>
    <w:rsid w:val="00B6304C"/>
    <w:rsid w:val="00B63EEA"/>
    <w:rsid w:val="00B6468F"/>
    <w:rsid w:val="00B65E5E"/>
    <w:rsid w:val="00B66BE6"/>
    <w:rsid w:val="00B66CE0"/>
    <w:rsid w:val="00B6706B"/>
    <w:rsid w:val="00B671C2"/>
    <w:rsid w:val="00B67D85"/>
    <w:rsid w:val="00B7046D"/>
    <w:rsid w:val="00B71FBA"/>
    <w:rsid w:val="00B73B9C"/>
    <w:rsid w:val="00B74925"/>
    <w:rsid w:val="00B74CE7"/>
    <w:rsid w:val="00B765C0"/>
    <w:rsid w:val="00B8091C"/>
    <w:rsid w:val="00B81409"/>
    <w:rsid w:val="00B8180D"/>
    <w:rsid w:val="00B82EF4"/>
    <w:rsid w:val="00B8361A"/>
    <w:rsid w:val="00B83A94"/>
    <w:rsid w:val="00B855D7"/>
    <w:rsid w:val="00B858E5"/>
    <w:rsid w:val="00B8797D"/>
    <w:rsid w:val="00B87D51"/>
    <w:rsid w:val="00B91FC4"/>
    <w:rsid w:val="00B92135"/>
    <w:rsid w:val="00B9290D"/>
    <w:rsid w:val="00B9368C"/>
    <w:rsid w:val="00B94934"/>
    <w:rsid w:val="00B965A8"/>
    <w:rsid w:val="00BA0618"/>
    <w:rsid w:val="00BA1847"/>
    <w:rsid w:val="00BA2056"/>
    <w:rsid w:val="00BA365A"/>
    <w:rsid w:val="00BA4026"/>
    <w:rsid w:val="00BA5C54"/>
    <w:rsid w:val="00BA603A"/>
    <w:rsid w:val="00BA6775"/>
    <w:rsid w:val="00BB01DD"/>
    <w:rsid w:val="00BB01E5"/>
    <w:rsid w:val="00BB14DF"/>
    <w:rsid w:val="00BB2419"/>
    <w:rsid w:val="00BB3D4D"/>
    <w:rsid w:val="00BB4952"/>
    <w:rsid w:val="00BB49AA"/>
    <w:rsid w:val="00BB5105"/>
    <w:rsid w:val="00BB530B"/>
    <w:rsid w:val="00BB5C1D"/>
    <w:rsid w:val="00BB6CA2"/>
    <w:rsid w:val="00BB71A8"/>
    <w:rsid w:val="00BB72CB"/>
    <w:rsid w:val="00BB7916"/>
    <w:rsid w:val="00BC080D"/>
    <w:rsid w:val="00BC0958"/>
    <w:rsid w:val="00BC1839"/>
    <w:rsid w:val="00BC4270"/>
    <w:rsid w:val="00BC58B7"/>
    <w:rsid w:val="00BC5F77"/>
    <w:rsid w:val="00BC68BC"/>
    <w:rsid w:val="00BD0220"/>
    <w:rsid w:val="00BD1548"/>
    <w:rsid w:val="00BD39E3"/>
    <w:rsid w:val="00BD4723"/>
    <w:rsid w:val="00BD50D9"/>
    <w:rsid w:val="00BD591A"/>
    <w:rsid w:val="00BD5C7F"/>
    <w:rsid w:val="00BD62FD"/>
    <w:rsid w:val="00BD66BE"/>
    <w:rsid w:val="00BD7809"/>
    <w:rsid w:val="00BD7B0C"/>
    <w:rsid w:val="00BE010F"/>
    <w:rsid w:val="00BE05CD"/>
    <w:rsid w:val="00BE10F3"/>
    <w:rsid w:val="00BE2D89"/>
    <w:rsid w:val="00BE4144"/>
    <w:rsid w:val="00BE416E"/>
    <w:rsid w:val="00BE5D35"/>
    <w:rsid w:val="00BE62DD"/>
    <w:rsid w:val="00BF110F"/>
    <w:rsid w:val="00BF1DAF"/>
    <w:rsid w:val="00BF25C2"/>
    <w:rsid w:val="00BF26A4"/>
    <w:rsid w:val="00BF310C"/>
    <w:rsid w:val="00BF3528"/>
    <w:rsid w:val="00BF3768"/>
    <w:rsid w:val="00BF40C9"/>
    <w:rsid w:val="00BF56BC"/>
    <w:rsid w:val="00BF5C8C"/>
    <w:rsid w:val="00BF5F2F"/>
    <w:rsid w:val="00BF611F"/>
    <w:rsid w:val="00BF6C56"/>
    <w:rsid w:val="00BF73D1"/>
    <w:rsid w:val="00C009BA"/>
    <w:rsid w:val="00C00CAF"/>
    <w:rsid w:val="00C011B2"/>
    <w:rsid w:val="00C018B9"/>
    <w:rsid w:val="00C04138"/>
    <w:rsid w:val="00C0446A"/>
    <w:rsid w:val="00C046A5"/>
    <w:rsid w:val="00C053B7"/>
    <w:rsid w:val="00C057D3"/>
    <w:rsid w:val="00C05E5E"/>
    <w:rsid w:val="00C067F7"/>
    <w:rsid w:val="00C07FF8"/>
    <w:rsid w:val="00C10558"/>
    <w:rsid w:val="00C1062A"/>
    <w:rsid w:val="00C11629"/>
    <w:rsid w:val="00C11916"/>
    <w:rsid w:val="00C1461C"/>
    <w:rsid w:val="00C16824"/>
    <w:rsid w:val="00C16D45"/>
    <w:rsid w:val="00C16DFD"/>
    <w:rsid w:val="00C201C2"/>
    <w:rsid w:val="00C21103"/>
    <w:rsid w:val="00C223A6"/>
    <w:rsid w:val="00C22640"/>
    <w:rsid w:val="00C2555D"/>
    <w:rsid w:val="00C25F0E"/>
    <w:rsid w:val="00C2611C"/>
    <w:rsid w:val="00C26911"/>
    <w:rsid w:val="00C303DC"/>
    <w:rsid w:val="00C304E0"/>
    <w:rsid w:val="00C30905"/>
    <w:rsid w:val="00C314BA"/>
    <w:rsid w:val="00C332F9"/>
    <w:rsid w:val="00C347B7"/>
    <w:rsid w:val="00C34EA3"/>
    <w:rsid w:val="00C36659"/>
    <w:rsid w:val="00C36DA0"/>
    <w:rsid w:val="00C378FA"/>
    <w:rsid w:val="00C37B31"/>
    <w:rsid w:val="00C37BA7"/>
    <w:rsid w:val="00C425E1"/>
    <w:rsid w:val="00C43197"/>
    <w:rsid w:val="00C44320"/>
    <w:rsid w:val="00C44E65"/>
    <w:rsid w:val="00C4538A"/>
    <w:rsid w:val="00C4570B"/>
    <w:rsid w:val="00C45AAF"/>
    <w:rsid w:val="00C45D77"/>
    <w:rsid w:val="00C45ECF"/>
    <w:rsid w:val="00C460DC"/>
    <w:rsid w:val="00C4704A"/>
    <w:rsid w:val="00C47AE7"/>
    <w:rsid w:val="00C47AEC"/>
    <w:rsid w:val="00C50FF7"/>
    <w:rsid w:val="00C52068"/>
    <w:rsid w:val="00C525C5"/>
    <w:rsid w:val="00C53223"/>
    <w:rsid w:val="00C532C2"/>
    <w:rsid w:val="00C55B24"/>
    <w:rsid w:val="00C55F43"/>
    <w:rsid w:val="00C57428"/>
    <w:rsid w:val="00C57F2C"/>
    <w:rsid w:val="00C61A2C"/>
    <w:rsid w:val="00C625A8"/>
    <w:rsid w:val="00C62C28"/>
    <w:rsid w:val="00C62C4D"/>
    <w:rsid w:val="00C62EC7"/>
    <w:rsid w:val="00C64542"/>
    <w:rsid w:val="00C64BE9"/>
    <w:rsid w:val="00C654C4"/>
    <w:rsid w:val="00C65BAF"/>
    <w:rsid w:val="00C6634A"/>
    <w:rsid w:val="00C666D0"/>
    <w:rsid w:val="00C666FE"/>
    <w:rsid w:val="00C66FD3"/>
    <w:rsid w:val="00C67778"/>
    <w:rsid w:val="00C67D21"/>
    <w:rsid w:val="00C70462"/>
    <w:rsid w:val="00C70D15"/>
    <w:rsid w:val="00C710DE"/>
    <w:rsid w:val="00C71FA3"/>
    <w:rsid w:val="00C72583"/>
    <w:rsid w:val="00C731EB"/>
    <w:rsid w:val="00C735A7"/>
    <w:rsid w:val="00C74EE9"/>
    <w:rsid w:val="00C751CE"/>
    <w:rsid w:val="00C81B27"/>
    <w:rsid w:val="00C82352"/>
    <w:rsid w:val="00C8387D"/>
    <w:rsid w:val="00C83893"/>
    <w:rsid w:val="00C83E1B"/>
    <w:rsid w:val="00C84F41"/>
    <w:rsid w:val="00C85DAB"/>
    <w:rsid w:val="00C8636E"/>
    <w:rsid w:val="00C86545"/>
    <w:rsid w:val="00C8694A"/>
    <w:rsid w:val="00C869FB"/>
    <w:rsid w:val="00C86AF0"/>
    <w:rsid w:val="00C86F61"/>
    <w:rsid w:val="00C87417"/>
    <w:rsid w:val="00C87DA7"/>
    <w:rsid w:val="00C9048A"/>
    <w:rsid w:val="00C90BB7"/>
    <w:rsid w:val="00C914E7"/>
    <w:rsid w:val="00C91E50"/>
    <w:rsid w:val="00C91F9F"/>
    <w:rsid w:val="00C9220A"/>
    <w:rsid w:val="00C929DE"/>
    <w:rsid w:val="00C936EF"/>
    <w:rsid w:val="00C93879"/>
    <w:rsid w:val="00C94087"/>
    <w:rsid w:val="00C96EBE"/>
    <w:rsid w:val="00C97790"/>
    <w:rsid w:val="00CA0619"/>
    <w:rsid w:val="00CA08D3"/>
    <w:rsid w:val="00CA18D5"/>
    <w:rsid w:val="00CA1BE7"/>
    <w:rsid w:val="00CA2B2D"/>
    <w:rsid w:val="00CA2ED9"/>
    <w:rsid w:val="00CA5585"/>
    <w:rsid w:val="00CA6700"/>
    <w:rsid w:val="00CA7649"/>
    <w:rsid w:val="00CB0B57"/>
    <w:rsid w:val="00CB0BD1"/>
    <w:rsid w:val="00CB1EB4"/>
    <w:rsid w:val="00CB2AC6"/>
    <w:rsid w:val="00CB4E63"/>
    <w:rsid w:val="00CB548D"/>
    <w:rsid w:val="00CB665A"/>
    <w:rsid w:val="00CB6C6F"/>
    <w:rsid w:val="00CB6ED2"/>
    <w:rsid w:val="00CB7B89"/>
    <w:rsid w:val="00CB7DE4"/>
    <w:rsid w:val="00CC05BC"/>
    <w:rsid w:val="00CC1707"/>
    <w:rsid w:val="00CC1B78"/>
    <w:rsid w:val="00CC22EC"/>
    <w:rsid w:val="00CC3182"/>
    <w:rsid w:val="00CC3663"/>
    <w:rsid w:val="00CC37C0"/>
    <w:rsid w:val="00CC3BA5"/>
    <w:rsid w:val="00CC45BC"/>
    <w:rsid w:val="00CC4A70"/>
    <w:rsid w:val="00CC4BE4"/>
    <w:rsid w:val="00CC6266"/>
    <w:rsid w:val="00CC6ADA"/>
    <w:rsid w:val="00CC73A0"/>
    <w:rsid w:val="00CC7F82"/>
    <w:rsid w:val="00CD05DA"/>
    <w:rsid w:val="00CD0654"/>
    <w:rsid w:val="00CD0805"/>
    <w:rsid w:val="00CD0AA4"/>
    <w:rsid w:val="00CD1965"/>
    <w:rsid w:val="00CD23ED"/>
    <w:rsid w:val="00CD32ED"/>
    <w:rsid w:val="00CD3C13"/>
    <w:rsid w:val="00CD61AE"/>
    <w:rsid w:val="00CD6943"/>
    <w:rsid w:val="00CD6EE6"/>
    <w:rsid w:val="00CD6FBD"/>
    <w:rsid w:val="00CD73F8"/>
    <w:rsid w:val="00CD759C"/>
    <w:rsid w:val="00CD78BD"/>
    <w:rsid w:val="00CE0305"/>
    <w:rsid w:val="00CE16BA"/>
    <w:rsid w:val="00CE1B0B"/>
    <w:rsid w:val="00CE297C"/>
    <w:rsid w:val="00CE2D8A"/>
    <w:rsid w:val="00CE3104"/>
    <w:rsid w:val="00CE40FF"/>
    <w:rsid w:val="00CE55E0"/>
    <w:rsid w:val="00CE62A6"/>
    <w:rsid w:val="00CE7482"/>
    <w:rsid w:val="00CF2090"/>
    <w:rsid w:val="00CF2170"/>
    <w:rsid w:val="00CF3A5C"/>
    <w:rsid w:val="00CF41B7"/>
    <w:rsid w:val="00CF4B04"/>
    <w:rsid w:val="00CF60B0"/>
    <w:rsid w:val="00CF74A6"/>
    <w:rsid w:val="00CF7623"/>
    <w:rsid w:val="00CF785A"/>
    <w:rsid w:val="00D02335"/>
    <w:rsid w:val="00D02707"/>
    <w:rsid w:val="00D02B14"/>
    <w:rsid w:val="00D032AB"/>
    <w:rsid w:val="00D032D0"/>
    <w:rsid w:val="00D03C6B"/>
    <w:rsid w:val="00D03E52"/>
    <w:rsid w:val="00D04008"/>
    <w:rsid w:val="00D04E76"/>
    <w:rsid w:val="00D05344"/>
    <w:rsid w:val="00D056E7"/>
    <w:rsid w:val="00D05810"/>
    <w:rsid w:val="00D062AA"/>
    <w:rsid w:val="00D062BE"/>
    <w:rsid w:val="00D0700F"/>
    <w:rsid w:val="00D075FB"/>
    <w:rsid w:val="00D07F26"/>
    <w:rsid w:val="00D118C1"/>
    <w:rsid w:val="00D12392"/>
    <w:rsid w:val="00D13206"/>
    <w:rsid w:val="00D13EF2"/>
    <w:rsid w:val="00D145D8"/>
    <w:rsid w:val="00D14682"/>
    <w:rsid w:val="00D1476E"/>
    <w:rsid w:val="00D15740"/>
    <w:rsid w:val="00D15ABD"/>
    <w:rsid w:val="00D162B3"/>
    <w:rsid w:val="00D163AA"/>
    <w:rsid w:val="00D16D24"/>
    <w:rsid w:val="00D16E8F"/>
    <w:rsid w:val="00D16E94"/>
    <w:rsid w:val="00D170B6"/>
    <w:rsid w:val="00D17C16"/>
    <w:rsid w:val="00D218BD"/>
    <w:rsid w:val="00D22514"/>
    <w:rsid w:val="00D2257C"/>
    <w:rsid w:val="00D23094"/>
    <w:rsid w:val="00D25CBB"/>
    <w:rsid w:val="00D25CFB"/>
    <w:rsid w:val="00D25F41"/>
    <w:rsid w:val="00D2619B"/>
    <w:rsid w:val="00D273EF"/>
    <w:rsid w:val="00D27D16"/>
    <w:rsid w:val="00D30A45"/>
    <w:rsid w:val="00D30C30"/>
    <w:rsid w:val="00D31866"/>
    <w:rsid w:val="00D3311B"/>
    <w:rsid w:val="00D334A2"/>
    <w:rsid w:val="00D35F9F"/>
    <w:rsid w:val="00D36BE2"/>
    <w:rsid w:val="00D36D4F"/>
    <w:rsid w:val="00D40871"/>
    <w:rsid w:val="00D42059"/>
    <w:rsid w:val="00D42E72"/>
    <w:rsid w:val="00D44984"/>
    <w:rsid w:val="00D44B1D"/>
    <w:rsid w:val="00D44BFD"/>
    <w:rsid w:val="00D45ECA"/>
    <w:rsid w:val="00D467B0"/>
    <w:rsid w:val="00D46E49"/>
    <w:rsid w:val="00D47B16"/>
    <w:rsid w:val="00D47CBA"/>
    <w:rsid w:val="00D47F28"/>
    <w:rsid w:val="00D502E0"/>
    <w:rsid w:val="00D50620"/>
    <w:rsid w:val="00D507C1"/>
    <w:rsid w:val="00D50DC6"/>
    <w:rsid w:val="00D513D1"/>
    <w:rsid w:val="00D52963"/>
    <w:rsid w:val="00D536AB"/>
    <w:rsid w:val="00D541B7"/>
    <w:rsid w:val="00D550C9"/>
    <w:rsid w:val="00D55327"/>
    <w:rsid w:val="00D553DE"/>
    <w:rsid w:val="00D55E46"/>
    <w:rsid w:val="00D56393"/>
    <w:rsid w:val="00D60407"/>
    <w:rsid w:val="00D609E3"/>
    <w:rsid w:val="00D60BC8"/>
    <w:rsid w:val="00D6226C"/>
    <w:rsid w:val="00D62CCF"/>
    <w:rsid w:val="00D63382"/>
    <w:rsid w:val="00D633CD"/>
    <w:rsid w:val="00D63E4D"/>
    <w:rsid w:val="00D63EC4"/>
    <w:rsid w:val="00D64FA7"/>
    <w:rsid w:val="00D65384"/>
    <w:rsid w:val="00D6554F"/>
    <w:rsid w:val="00D657FE"/>
    <w:rsid w:val="00D66008"/>
    <w:rsid w:val="00D70158"/>
    <w:rsid w:val="00D70D54"/>
    <w:rsid w:val="00D717BC"/>
    <w:rsid w:val="00D71E85"/>
    <w:rsid w:val="00D72B8A"/>
    <w:rsid w:val="00D7338B"/>
    <w:rsid w:val="00D73B8F"/>
    <w:rsid w:val="00D746C2"/>
    <w:rsid w:val="00D7489A"/>
    <w:rsid w:val="00D74EB7"/>
    <w:rsid w:val="00D74F38"/>
    <w:rsid w:val="00D7544F"/>
    <w:rsid w:val="00D773A7"/>
    <w:rsid w:val="00D775AE"/>
    <w:rsid w:val="00D77F99"/>
    <w:rsid w:val="00D803DB"/>
    <w:rsid w:val="00D8094D"/>
    <w:rsid w:val="00D811FD"/>
    <w:rsid w:val="00D81220"/>
    <w:rsid w:val="00D819A0"/>
    <w:rsid w:val="00D826D0"/>
    <w:rsid w:val="00D8314F"/>
    <w:rsid w:val="00D83C71"/>
    <w:rsid w:val="00D8458D"/>
    <w:rsid w:val="00D85679"/>
    <w:rsid w:val="00D86120"/>
    <w:rsid w:val="00D87EAB"/>
    <w:rsid w:val="00D90602"/>
    <w:rsid w:val="00D906F6"/>
    <w:rsid w:val="00D910F7"/>
    <w:rsid w:val="00D9117D"/>
    <w:rsid w:val="00D9175D"/>
    <w:rsid w:val="00D91BBD"/>
    <w:rsid w:val="00D91EF3"/>
    <w:rsid w:val="00D92198"/>
    <w:rsid w:val="00D93BFD"/>
    <w:rsid w:val="00D93D2B"/>
    <w:rsid w:val="00D94313"/>
    <w:rsid w:val="00D94398"/>
    <w:rsid w:val="00D94405"/>
    <w:rsid w:val="00D9488A"/>
    <w:rsid w:val="00D94CFF"/>
    <w:rsid w:val="00D95EF2"/>
    <w:rsid w:val="00D960D2"/>
    <w:rsid w:val="00DA0A5A"/>
    <w:rsid w:val="00DA2651"/>
    <w:rsid w:val="00DA2814"/>
    <w:rsid w:val="00DA2834"/>
    <w:rsid w:val="00DA2B50"/>
    <w:rsid w:val="00DA3DD4"/>
    <w:rsid w:val="00DA3E37"/>
    <w:rsid w:val="00DA44C6"/>
    <w:rsid w:val="00DA48D0"/>
    <w:rsid w:val="00DA5CE7"/>
    <w:rsid w:val="00DA6321"/>
    <w:rsid w:val="00DA648E"/>
    <w:rsid w:val="00DA7EC3"/>
    <w:rsid w:val="00DB0348"/>
    <w:rsid w:val="00DB0AA1"/>
    <w:rsid w:val="00DB13E1"/>
    <w:rsid w:val="00DB179D"/>
    <w:rsid w:val="00DB2E05"/>
    <w:rsid w:val="00DB3C1A"/>
    <w:rsid w:val="00DB40F5"/>
    <w:rsid w:val="00DB5BE8"/>
    <w:rsid w:val="00DB6C7C"/>
    <w:rsid w:val="00DB706B"/>
    <w:rsid w:val="00DC0F8A"/>
    <w:rsid w:val="00DC21AD"/>
    <w:rsid w:val="00DC47BE"/>
    <w:rsid w:val="00DC4A52"/>
    <w:rsid w:val="00DC6557"/>
    <w:rsid w:val="00DC69A9"/>
    <w:rsid w:val="00DC6D3E"/>
    <w:rsid w:val="00DC75D3"/>
    <w:rsid w:val="00DD039B"/>
    <w:rsid w:val="00DD23E1"/>
    <w:rsid w:val="00DD2838"/>
    <w:rsid w:val="00DD3531"/>
    <w:rsid w:val="00DD3756"/>
    <w:rsid w:val="00DD4628"/>
    <w:rsid w:val="00DD4B65"/>
    <w:rsid w:val="00DD4BE5"/>
    <w:rsid w:val="00DD588E"/>
    <w:rsid w:val="00DD6571"/>
    <w:rsid w:val="00DD698A"/>
    <w:rsid w:val="00DD6B96"/>
    <w:rsid w:val="00DD7531"/>
    <w:rsid w:val="00DD7DCB"/>
    <w:rsid w:val="00DE0970"/>
    <w:rsid w:val="00DE0998"/>
    <w:rsid w:val="00DE1E53"/>
    <w:rsid w:val="00DE225C"/>
    <w:rsid w:val="00DE24B9"/>
    <w:rsid w:val="00DE3C76"/>
    <w:rsid w:val="00DE528D"/>
    <w:rsid w:val="00DF02E7"/>
    <w:rsid w:val="00DF12F0"/>
    <w:rsid w:val="00DF140C"/>
    <w:rsid w:val="00DF26DF"/>
    <w:rsid w:val="00DF3799"/>
    <w:rsid w:val="00DF3C40"/>
    <w:rsid w:val="00DF3FEA"/>
    <w:rsid w:val="00DF44CA"/>
    <w:rsid w:val="00DF6708"/>
    <w:rsid w:val="00DF6C84"/>
    <w:rsid w:val="00DF6EFA"/>
    <w:rsid w:val="00E00524"/>
    <w:rsid w:val="00E0122A"/>
    <w:rsid w:val="00E02FFC"/>
    <w:rsid w:val="00E0377F"/>
    <w:rsid w:val="00E03AF7"/>
    <w:rsid w:val="00E03C63"/>
    <w:rsid w:val="00E03EDE"/>
    <w:rsid w:val="00E04003"/>
    <w:rsid w:val="00E04012"/>
    <w:rsid w:val="00E0493C"/>
    <w:rsid w:val="00E06E1D"/>
    <w:rsid w:val="00E07951"/>
    <w:rsid w:val="00E100D5"/>
    <w:rsid w:val="00E10101"/>
    <w:rsid w:val="00E112A4"/>
    <w:rsid w:val="00E11648"/>
    <w:rsid w:val="00E11EDD"/>
    <w:rsid w:val="00E1443D"/>
    <w:rsid w:val="00E145DB"/>
    <w:rsid w:val="00E149DF"/>
    <w:rsid w:val="00E158E0"/>
    <w:rsid w:val="00E15A61"/>
    <w:rsid w:val="00E17804"/>
    <w:rsid w:val="00E17C68"/>
    <w:rsid w:val="00E17CC3"/>
    <w:rsid w:val="00E2308F"/>
    <w:rsid w:val="00E23578"/>
    <w:rsid w:val="00E235DD"/>
    <w:rsid w:val="00E24A36"/>
    <w:rsid w:val="00E26FE2"/>
    <w:rsid w:val="00E270B0"/>
    <w:rsid w:val="00E3342D"/>
    <w:rsid w:val="00E33F02"/>
    <w:rsid w:val="00E34016"/>
    <w:rsid w:val="00E348A7"/>
    <w:rsid w:val="00E34DFB"/>
    <w:rsid w:val="00E3580B"/>
    <w:rsid w:val="00E358B8"/>
    <w:rsid w:val="00E35A62"/>
    <w:rsid w:val="00E35F2F"/>
    <w:rsid w:val="00E36649"/>
    <w:rsid w:val="00E3697D"/>
    <w:rsid w:val="00E37781"/>
    <w:rsid w:val="00E37A49"/>
    <w:rsid w:val="00E37C86"/>
    <w:rsid w:val="00E40D67"/>
    <w:rsid w:val="00E40F56"/>
    <w:rsid w:val="00E41232"/>
    <w:rsid w:val="00E440DB"/>
    <w:rsid w:val="00E441D1"/>
    <w:rsid w:val="00E4455B"/>
    <w:rsid w:val="00E44E62"/>
    <w:rsid w:val="00E44F7A"/>
    <w:rsid w:val="00E45508"/>
    <w:rsid w:val="00E45ED7"/>
    <w:rsid w:val="00E46C0B"/>
    <w:rsid w:val="00E46EDC"/>
    <w:rsid w:val="00E46EE7"/>
    <w:rsid w:val="00E47F3E"/>
    <w:rsid w:val="00E47F98"/>
    <w:rsid w:val="00E50DA0"/>
    <w:rsid w:val="00E51B33"/>
    <w:rsid w:val="00E52423"/>
    <w:rsid w:val="00E53325"/>
    <w:rsid w:val="00E53D07"/>
    <w:rsid w:val="00E54042"/>
    <w:rsid w:val="00E54A71"/>
    <w:rsid w:val="00E555AE"/>
    <w:rsid w:val="00E56341"/>
    <w:rsid w:val="00E57543"/>
    <w:rsid w:val="00E62231"/>
    <w:rsid w:val="00E629AC"/>
    <w:rsid w:val="00E640CA"/>
    <w:rsid w:val="00E64124"/>
    <w:rsid w:val="00E64380"/>
    <w:rsid w:val="00E6543D"/>
    <w:rsid w:val="00E702BA"/>
    <w:rsid w:val="00E7042D"/>
    <w:rsid w:val="00E7094E"/>
    <w:rsid w:val="00E71491"/>
    <w:rsid w:val="00E71DA6"/>
    <w:rsid w:val="00E72A53"/>
    <w:rsid w:val="00E72E35"/>
    <w:rsid w:val="00E7384F"/>
    <w:rsid w:val="00E73DD9"/>
    <w:rsid w:val="00E74068"/>
    <w:rsid w:val="00E747F1"/>
    <w:rsid w:val="00E74C75"/>
    <w:rsid w:val="00E7631A"/>
    <w:rsid w:val="00E76DFE"/>
    <w:rsid w:val="00E77CC7"/>
    <w:rsid w:val="00E804E6"/>
    <w:rsid w:val="00E80EA7"/>
    <w:rsid w:val="00E81CD4"/>
    <w:rsid w:val="00E83402"/>
    <w:rsid w:val="00E83B63"/>
    <w:rsid w:val="00E8450D"/>
    <w:rsid w:val="00E848E5"/>
    <w:rsid w:val="00E85A9C"/>
    <w:rsid w:val="00E85AC5"/>
    <w:rsid w:val="00E8737A"/>
    <w:rsid w:val="00E87F55"/>
    <w:rsid w:val="00E90FDD"/>
    <w:rsid w:val="00E92F45"/>
    <w:rsid w:val="00E953B5"/>
    <w:rsid w:val="00E95681"/>
    <w:rsid w:val="00E965C1"/>
    <w:rsid w:val="00E9735F"/>
    <w:rsid w:val="00EA00C9"/>
    <w:rsid w:val="00EA03E7"/>
    <w:rsid w:val="00EA06A6"/>
    <w:rsid w:val="00EA0725"/>
    <w:rsid w:val="00EA0981"/>
    <w:rsid w:val="00EA09F5"/>
    <w:rsid w:val="00EA0AAE"/>
    <w:rsid w:val="00EA0FDD"/>
    <w:rsid w:val="00EA1364"/>
    <w:rsid w:val="00EA1BC9"/>
    <w:rsid w:val="00EA2419"/>
    <w:rsid w:val="00EA3173"/>
    <w:rsid w:val="00EA35A9"/>
    <w:rsid w:val="00EA3E66"/>
    <w:rsid w:val="00EA4448"/>
    <w:rsid w:val="00EA4536"/>
    <w:rsid w:val="00EA5E1C"/>
    <w:rsid w:val="00EA5EED"/>
    <w:rsid w:val="00EA7D88"/>
    <w:rsid w:val="00EB097A"/>
    <w:rsid w:val="00EB0AD7"/>
    <w:rsid w:val="00EB1318"/>
    <w:rsid w:val="00EB1AD6"/>
    <w:rsid w:val="00EB1DC0"/>
    <w:rsid w:val="00EB2A39"/>
    <w:rsid w:val="00EB2ADD"/>
    <w:rsid w:val="00EB32BE"/>
    <w:rsid w:val="00EB58BC"/>
    <w:rsid w:val="00EB6114"/>
    <w:rsid w:val="00EB7620"/>
    <w:rsid w:val="00EC007B"/>
    <w:rsid w:val="00EC0226"/>
    <w:rsid w:val="00EC0B92"/>
    <w:rsid w:val="00EC4B8C"/>
    <w:rsid w:val="00EC4CAD"/>
    <w:rsid w:val="00EC5C6F"/>
    <w:rsid w:val="00EC681B"/>
    <w:rsid w:val="00EC7294"/>
    <w:rsid w:val="00EC7A8E"/>
    <w:rsid w:val="00ED0620"/>
    <w:rsid w:val="00ED09C9"/>
    <w:rsid w:val="00ED0A28"/>
    <w:rsid w:val="00ED0F13"/>
    <w:rsid w:val="00ED103D"/>
    <w:rsid w:val="00ED2227"/>
    <w:rsid w:val="00ED7167"/>
    <w:rsid w:val="00EE065D"/>
    <w:rsid w:val="00EE0AD6"/>
    <w:rsid w:val="00EE0CF1"/>
    <w:rsid w:val="00EE1532"/>
    <w:rsid w:val="00EE1CF4"/>
    <w:rsid w:val="00EE225B"/>
    <w:rsid w:val="00EE2649"/>
    <w:rsid w:val="00EE2846"/>
    <w:rsid w:val="00EE3097"/>
    <w:rsid w:val="00EE415C"/>
    <w:rsid w:val="00EE465A"/>
    <w:rsid w:val="00EE537A"/>
    <w:rsid w:val="00EE5D40"/>
    <w:rsid w:val="00EE6108"/>
    <w:rsid w:val="00EE735C"/>
    <w:rsid w:val="00EE7804"/>
    <w:rsid w:val="00EE7B9D"/>
    <w:rsid w:val="00EF04F7"/>
    <w:rsid w:val="00EF0A57"/>
    <w:rsid w:val="00EF1356"/>
    <w:rsid w:val="00EF1634"/>
    <w:rsid w:val="00EF1895"/>
    <w:rsid w:val="00EF219E"/>
    <w:rsid w:val="00EF232F"/>
    <w:rsid w:val="00EF2750"/>
    <w:rsid w:val="00EF3359"/>
    <w:rsid w:val="00EF50E9"/>
    <w:rsid w:val="00EF52A8"/>
    <w:rsid w:val="00EF5681"/>
    <w:rsid w:val="00EF6309"/>
    <w:rsid w:val="00EF6BDF"/>
    <w:rsid w:val="00F011F4"/>
    <w:rsid w:val="00F01402"/>
    <w:rsid w:val="00F01714"/>
    <w:rsid w:val="00F02D18"/>
    <w:rsid w:val="00F02D95"/>
    <w:rsid w:val="00F0367E"/>
    <w:rsid w:val="00F0429F"/>
    <w:rsid w:val="00F046CB"/>
    <w:rsid w:val="00F048A2"/>
    <w:rsid w:val="00F056D2"/>
    <w:rsid w:val="00F068D1"/>
    <w:rsid w:val="00F07030"/>
    <w:rsid w:val="00F116BE"/>
    <w:rsid w:val="00F1219E"/>
    <w:rsid w:val="00F131B5"/>
    <w:rsid w:val="00F13A76"/>
    <w:rsid w:val="00F1432A"/>
    <w:rsid w:val="00F1570A"/>
    <w:rsid w:val="00F15B8B"/>
    <w:rsid w:val="00F15D3A"/>
    <w:rsid w:val="00F1614D"/>
    <w:rsid w:val="00F16528"/>
    <w:rsid w:val="00F20878"/>
    <w:rsid w:val="00F21834"/>
    <w:rsid w:val="00F22B32"/>
    <w:rsid w:val="00F22B47"/>
    <w:rsid w:val="00F23F89"/>
    <w:rsid w:val="00F24668"/>
    <w:rsid w:val="00F27662"/>
    <w:rsid w:val="00F27D4F"/>
    <w:rsid w:val="00F30624"/>
    <w:rsid w:val="00F30E00"/>
    <w:rsid w:val="00F311F5"/>
    <w:rsid w:val="00F31329"/>
    <w:rsid w:val="00F32368"/>
    <w:rsid w:val="00F3260F"/>
    <w:rsid w:val="00F34623"/>
    <w:rsid w:val="00F3589E"/>
    <w:rsid w:val="00F3608E"/>
    <w:rsid w:val="00F3620B"/>
    <w:rsid w:val="00F36411"/>
    <w:rsid w:val="00F368AD"/>
    <w:rsid w:val="00F373F7"/>
    <w:rsid w:val="00F37F45"/>
    <w:rsid w:val="00F402C8"/>
    <w:rsid w:val="00F40C0F"/>
    <w:rsid w:val="00F444AD"/>
    <w:rsid w:val="00F44B84"/>
    <w:rsid w:val="00F47471"/>
    <w:rsid w:val="00F51F29"/>
    <w:rsid w:val="00F52768"/>
    <w:rsid w:val="00F52B15"/>
    <w:rsid w:val="00F53410"/>
    <w:rsid w:val="00F53529"/>
    <w:rsid w:val="00F53714"/>
    <w:rsid w:val="00F546E3"/>
    <w:rsid w:val="00F54B2E"/>
    <w:rsid w:val="00F55825"/>
    <w:rsid w:val="00F562B6"/>
    <w:rsid w:val="00F57A45"/>
    <w:rsid w:val="00F619EE"/>
    <w:rsid w:val="00F61B9B"/>
    <w:rsid w:val="00F61DB7"/>
    <w:rsid w:val="00F62125"/>
    <w:rsid w:val="00F627F2"/>
    <w:rsid w:val="00F628FD"/>
    <w:rsid w:val="00F62EE6"/>
    <w:rsid w:val="00F6351E"/>
    <w:rsid w:val="00F641A4"/>
    <w:rsid w:val="00F645DD"/>
    <w:rsid w:val="00F6539C"/>
    <w:rsid w:val="00F653D7"/>
    <w:rsid w:val="00F65950"/>
    <w:rsid w:val="00F65C46"/>
    <w:rsid w:val="00F701A7"/>
    <w:rsid w:val="00F701E6"/>
    <w:rsid w:val="00F715EE"/>
    <w:rsid w:val="00F72AC7"/>
    <w:rsid w:val="00F73060"/>
    <w:rsid w:val="00F74D72"/>
    <w:rsid w:val="00F75447"/>
    <w:rsid w:val="00F76B3A"/>
    <w:rsid w:val="00F76D58"/>
    <w:rsid w:val="00F775B9"/>
    <w:rsid w:val="00F80D18"/>
    <w:rsid w:val="00F82213"/>
    <w:rsid w:val="00F8247E"/>
    <w:rsid w:val="00F82889"/>
    <w:rsid w:val="00F83037"/>
    <w:rsid w:val="00F833DA"/>
    <w:rsid w:val="00F83F29"/>
    <w:rsid w:val="00F84726"/>
    <w:rsid w:val="00F8567B"/>
    <w:rsid w:val="00F85834"/>
    <w:rsid w:val="00F85C83"/>
    <w:rsid w:val="00F862F9"/>
    <w:rsid w:val="00F86323"/>
    <w:rsid w:val="00F86E6A"/>
    <w:rsid w:val="00F872FC"/>
    <w:rsid w:val="00F90098"/>
    <w:rsid w:val="00F90501"/>
    <w:rsid w:val="00F91139"/>
    <w:rsid w:val="00F935B7"/>
    <w:rsid w:val="00F95044"/>
    <w:rsid w:val="00F950B1"/>
    <w:rsid w:val="00F95B1E"/>
    <w:rsid w:val="00FA2A13"/>
    <w:rsid w:val="00FA2ACC"/>
    <w:rsid w:val="00FA3651"/>
    <w:rsid w:val="00FA3DE4"/>
    <w:rsid w:val="00FA4575"/>
    <w:rsid w:val="00FA4CEB"/>
    <w:rsid w:val="00FA5A55"/>
    <w:rsid w:val="00FA5DFC"/>
    <w:rsid w:val="00FA670E"/>
    <w:rsid w:val="00FA6B2B"/>
    <w:rsid w:val="00FB1BAD"/>
    <w:rsid w:val="00FB22A7"/>
    <w:rsid w:val="00FB2A8D"/>
    <w:rsid w:val="00FB4974"/>
    <w:rsid w:val="00FB60FB"/>
    <w:rsid w:val="00FB682A"/>
    <w:rsid w:val="00FB6E91"/>
    <w:rsid w:val="00FB72C2"/>
    <w:rsid w:val="00FB7C33"/>
    <w:rsid w:val="00FC0587"/>
    <w:rsid w:val="00FC0C15"/>
    <w:rsid w:val="00FC1B72"/>
    <w:rsid w:val="00FC1CD7"/>
    <w:rsid w:val="00FC2EF7"/>
    <w:rsid w:val="00FC372A"/>
    <w:rsid w:val="00FC3D7D"/>
    <w:rsid w:val="00FC40EB"/>
    <w:rsid w:val="00FC5042"/>
    <w:rsid w:val="00FD00B1"/>
    <w:rsid w:val="00FD0390"/>
    <w:rsid w:val="00FD14D1"/>
    <w:rsid w:val="00FD14FB"/>
    <w:rsid w:val="00FD266E"/>
    <w:rsid w:val="00FD40F3"/>
    <w:rsid w:val="00FD47ED"/>
    <w:rsid w:val="00FD4F4A"/>
    <w:rsid w:val="00FD53B6"/>
    <w:rsid w:val="00FD577D"/>
    <w:rsid w:val="00FD5AE2"/>
    <w:rsid w:val="00FD6716"/>
    <w:rsid w:val="00FD6BFD"/>
    <w:rsid w:val="00FD6FC2"/>
    <w:rsid w:val="00FD75AB"/>
    <w:rsid w:val="00FD76BA"/>
    <w:rsid w:val="00FD79EE"/>
    <w:rsid w:val="00FD7C52"/>
    <w:rsid w:val="00FD7D75"/>
    <w:rsid w:val="00FE0227"/>
    <w:rsid w:val="00FE022B"/>
    <w:rsid w:val="00FE11B4"/>
    <w:rsid w:val="00FE15B1"/>
    <w:rsid w:val="00FE1783"/>
    <w:rsid w:val="00FE17D1"/>
    <w:rsid w:val="00FE19AA"/>
    <w:rsid w:val="00FE318A"/>
    <w:rsid w:val="00FE3691"/>
    <w:rsid w:val="00FE3E36"/>
    <w:rsid w:val="00FE45E1"/>
    <w:rsid w:val="00FE4840"/>
    <w:rsid w:val="00FE5B29"/>
    <w:rsid w:val="00FE6CF5"/>
    <w:rsid w:val="00FF0416"/>
    <w:rsid w:val="00FF0A68"/>
    <w:rsid w:val="00FF0C88"/>
    <w:rsid w:val="00FF1065"/>
    <w:rsid w:val="00FF1CC3"/>
    <w:rsid w:val="00FF1D31"/>
    <w:rsid w:val="00FF2791"/>
    <w:rsid w:val="00FF413A"/>
    <w:rsid w:val="00FF44D9"/>
    <w:rsid w:val="00FF5ADF"/>
    <w:rsid w:val="00FF7439"/>
    <w:rsid w:val="00FF7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o:colormru v:ext="edit" colors="#ed171f,#686868,#948671"/>
    </o:shapedefaults>
    <o:shapelayout v:ext="edit">
      <o:idmap v:ext="edit" data="1"/>
    </o:shapelayout>
  </w:shapeDefaults>
  <w:decimalSymbol w:val="."/>
  <w:listSeparator w:val=","/>
  <w14:docId w14:val="58E13EF7"/>
  <w15:docId w15:val="{1BD47269-18D6-4567-A2CC-738B21244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472C8"/>
    <w:rPr>
      <w:rFonts w:asciiTheme="minorHAnsi" w:hAnsiTheme="minorHAnsi"/>
    </w:rPr>
  </w:style>
  <w:style w:type="paragraph" w:styleId="Heading1">
    <w:name w:val="heading 1"/>
    <w:basedOn w:val="BodyText"/>
    <w:next w:val="BodyText"/>
    <w:autoRedefine/>
    <w:qFormat/>
    <w:rsid w:val="00182CAF"/>
    <w:pPr>
      <w:numPr>
        <w:numId w:val="1"/>
      </w:numPr>
      <w:spacing w:before="240"/>
      <w:outlineLvl w:val="0"/>
    </w:pPr>
    <w:rPr>
      <w:color w:val="1E4164" w:themeColor="accent1"/>
    </w:rPr>
  </w:style>
  <w:style w:type="paragraph" w:styleId="Heading2">
    <w:name w:val="heading 2"/>
    <w:basedOn w:val="Heading1"/>
    <w:next w:val="BodyText"/>
    <w:autoRedefine/>
    <w:qFormat/>
    <w:rsid w:val="008C694F"/>
    <w:pPr>
      <w:numPr>
        <w:ilvl w:val="1"/>
      </w:numPr>
      <w:spacing w:before="120"/>
      <w:outlineLvl w:val="1"/>
    </w:pPr>
  </w:style>
  <w:style w:type="paragraph" w:styleId="Heading3">
    <w:name w:val="heading 3"/>
    <w:basedOn w:val="Heading1"/>
    <w:next w:val="BodyText"/>
    <w:autoRedefine/>
    <w:rsid w:val="00317979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1"/>
    <w:next w:val="BodyText"/>
    <w:link w:val="Heading4Char"/>
    <w:autoRedefine/>
    <w:unhideWhenUsed/>
    <w:qFormat/>
    <w:rsid w:val="00317979"/>
    <w:pPr>
      <w:numPr>
        <w:ilvl w:val="3"/>
      </w:numPr>
      <w:spacing w:before="120"/>
      <w:outlineLvl w:val="3"/>
    </w:pPr>
  </w:style>
  <w:style w:type="paragraph" w:styleId="Heading5">
    <w:name w:val="heading 5"/>
    <w:basedOn w:val="Normal"/>
    <w:next w:val="Normal"/>
    <w:link w:val="Heading5Char"/>
    <w:semiHidden/>
    <w:unhideWhenUsed/>
    <w:qFormat/>
    <w:rsid w:val="00F22B3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0F2031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22B3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F2031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22B3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22B3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22B3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04008"/>
    <w:pPr>
      <w:tabs>
        <w:tab w:val="center" w:pos="4153"/>
        <w:tab w:val="right" w:pos="8306"/>
      </w:tabs>
    </w:pPr>
  </w:style>
  <w:style w:type="paragraph" w:styleId="Footer">
    <w:name w:val="footer"/>
    <w:basedOn w:val="BodyText"/>
    <w:link w:val="FooterChar"/>
    <w:uiPriority w:val="99"/>
    <w:rsid w:val="00675DB1"/>
    <w:pPr>
      <w:pBdr>
        <w:top w:val="single" w:sz="4" w:space="1" w:color="948671"/>
      </w:pBdr>
      <w:tabs>
        <w:tab w:val="right" w:pos="9072"/>
      </w:tabs>
      <w:spacing w:before="0" w:after="0" w:line="180" w:lineRule="exact"/>
    </w:pPr>
    <w:rPr>
      <w:caps/>
      <w:color w:val="948671"/>
      <w:sz w:val="15"/>
    </w:rPr>
  </w:style>
  <w:style w:type="paragraph" w:styleId="ListBullet">
    <w:name w:val="List Bullet"/>
    <w:basedOn w:val="BodyText"/>
    <w:rsid w:val="00797E2B"/>
    <w:pPr>
      <w:numPr>
        <w:numId w:val="2"/>
      </w:numPr>
    </w:pPr>
  </w:style>
  <w:style w:type="character" w:styleId="PlaceholderText">
    <w:name w:val="Placeholder Text"/>
    <w:basedOn w:val="DefaultParagraphFont"/>
    <w:semiHidden/>
    <w:rsid w:val="00570485"/>
    <w:rPr>
      <w:color w:val="808080"/>
    </w:rPr>
  </w:style>
  <w:style w:type="paragraph" w:styleId="ListBullet2">
    <w:name w:val="List Bullet 2"/>
    <w:basedOn w:val="ListBullet"/>
    <w:rsid w:val="00797E2B"/>
    <w:pPr>
      <w:numPr>
        <w:numId w:val="6"/>
      </w:numPr>
    </w:pPr>
  </w:style>
  <w:style w:type="paragraph" w:styleId="ListBullet3">
    <w:name w:val="List Bullet 3"/>
    <w:basedOn w:val="ListBullet"/>
    <w:rsid w:val="00797E2B"/>
    <w:pPr>
      <w:numPr>
        <w:numId w:val="7"/>
      </w:numPr>
    </w:pPr>
  </w:style>
  <w:style w:type="paragraph" w:styleId="ListNumber">
    <w:name w:val="List Number"/>
    <w:basedOn w:val="BodyText"/>
    <w:uiPriority w:val="99"/>
    <w:rsid w:val="000951AE"/>
    <w:pPr>
      <w:numPr>
        <w:numId w:val="3"/>
      </w:numPr>
    </w:pPr>
  </w:style>
  <w:style w:type="paragraph" w:styleId="ListNumber2">
    <w:name w:val="List Number 2"/>
    <w:basedOn w:val="ListNumber"/>
    <w:uiPriority w:val="99"/>
    <w:rsid w:val="0009451A"/>
    <w:pPr>
      <w:numPr>
        <w:numId w:val="4"/>
      </w:numPr>
    </w:pPr>
  </w:style>
  <w:style w:type="paragraph" w:styleId="ListNumber3">
    <w:name w:val="List Number 3"/>
    <w:basedOn w:val="ListNumber"/>
    <w:uiPriority w:val="99"/>
    <w:rsid w:val="003E748D"/>
    <w:pPr>
      <w:numPr>
        <w:numId w:val="5"/>
      </w:numPr>
    </w:pPr>
  </w:style>
  <w:style w:type="table" w:styleId="TableGrid">
    <w:name w:val="Table Grid"/>
    <w:basedOn w:val="TableNormal"/>
    <w:uiPriority w:val="39"/>
    <w:rsid w:val="002C567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75DB1"/>
    <w:rPr>
      <w:rFonts w:asciiTheme="minorHAnsi" w:hAnsiTheme="minorHAnsi"/>
      <w:caps/>
      <w:color w:val="948671"/>
      <w:sz w:val="15"/>
    </w:rPr>
  </w:style>
  <w:style w:type="paragraph" w:styleId="Title">
    <w:name w:val="Title"/>
    <w:basedOn w:val="BodyText"/>
    <w:next w:val="BodyText"/>
    <w:link w:val="TitleChar"/>
    <w:qFormat/>
    <w:rsid w:val="00ED0F13"/>
    <w:pPr>
      <w:ind w:left="851" w:hanging="851"/>
    </w:pPr>
    <w:rPr>
      <w:color w:val="1E4164" w:themeColor="accen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ED0F13"/>
    <w:rPr>
      <w:rFonts w:asciiTheme="minorHAnsi" w:hAnsiTheme="minorHAnsi"/>
      <w:color w:val="1E4164" w:themeColor="accent1"/>
      <w:sz w:val="36"/>
      <w:szCs w:val="36"/>
    </w:rPr>
  </w:style>
  <w:style w:type="character" w:customStyle="1" w:styleId="Heading4Char">
    <w:name w:val="Heading 4 Char"/>
    <w:basedOn w:val="DefaultParagraphFont"/>
    <w:link w:val="Heading4"/>
    <w:rsid w:val="00317979"/>
    <w:rPr>
      <w:rFonts w:asciiTheme="minorHAnsi" w:hAnsiTheme="minorHAnsi"/>
      <w:color w:val="1E4164" w:themeColor="accent1"/>
      <w:sz w:val="22"/>
    </w:rPr>
  </w:style>
  <w:style w:type="character" w:customStyle="1" w:styleId="Heading5Char">
    <w:name w:val="Heading 5 Char"/>
    <w:basedOn w:val="DefaultParagraphFont"/>
    <w:link w:val="Heading5"/>
    <w:semiHidden/>
    <w:rsid w:val="00F22B32"/>
    <w:rPr>
      <w:rFonts w:asciiTheme="majorHAnsi" w:eastAsiaTheme="majorEastAsia" w:hAnsiTheme="majorHAnsi" w:cstheme="majorBidi"/>
      <w:color w:val="0F2031" w:themeColor="accent1" w:themeShade="7F"/>
    </w:rPr>
  </w:style>
  <w:style w:type="character" w:customStyle="1" w:styleId="Heading6Char">
    <w:name w:val="Heading 6 Char"/>
    <w:basedOn w:val="DefaultParagraphFont"/>
    <w:link w:val="Heading6"/>
    <w:semiHidden/>
    <w:rsid w:val="00F22B32"/>
    <w:rPr>
      <w:rFonts w:asciiTheme="majorHAnsi" w:eastAsiaTheme="majorEastAsia" w:hAnsiTheme="majorHAnsi" w:cstheme="majorBidi"/>
      <w:i/>
      <w:iCs/>
      <w:color w:val="0F2031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F22B3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semiHidden/>
    <w:rsid w:val="00F22B32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F22B3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rsid w:val="00763D25"/>
    <w:pPr>
      <w:spacing w:before="120" w:after="12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63D25"/>
    <w:rPr>
      <w:rFonts w:asciiTheme="minorHAnsi" w:hAnsiTheme="minorHAnsi"/>
      <w:sz w:val="22"/>
    </w:rPr>
  </w:style>
  <w:style w:type="table" w:customStyle="1" w:styleId="AEMO09Tablestyle">
    <w:name w:val="AEMO09 Table style"/>
    <w:basedOn w:val="TableNormal"/>
    <w:uiPriority w:val="99"/>
    <w:qFormat/>
    <w:rsid w:val="00722FCD"/>
    <w:rPr>
      <w:rFonts w:ascii="Arial" w:hAnsi="Arial"/>
      <w:sz w:val="22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vAlign w:val="center"/>
    </w:tcPr>
  </w:style>
  <w:style w:type="table" w:customStyle="1" w:styleId="BasicAEMOTable">
    <w:name w:val="Basic AEMO Table"/>
    <w:basedOn w:val="TableNormal"/>
    <w:uiPriority w:val="99"/>
    <w:qFormat/>
    <w:rsid w:val="00200510"/>
    <w:pPr>
      <w:spacing w:before="120" w:after="120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i w:val="0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DataStyle">
    <w:name w:val="Data Style"/>
    <w:basedOn w:val="BodyText"/>
    <w:next w:val="BodyText"/>
    <w:qFormat/>
    <w:rsid w:val="00200510"/>
    <w:rPr>
      <w:caps/>
      <w:color w:val="1E4164" w:themeColor="accent1"/>
      <w:sz w:val="21"/>
    </w:rPr>
  </w:style>
  <w:style w:type="paragraph" w:customStyle="1" w:styleId="DateStyle2">
    <w:name w:val="Date Style 2"/>
    <w:basedOn w:val="DataStyle"/>
    <w:next w:val="BodyText"/>
    <w:qFormat/>
    <w:rsid w:val="00F775B9"/>
    <w:rPr>
      <w:caps w:val="0"/>
    </w:rPr>
  </w:style>
  <w:style w:type="paragraph" w:customStyle="1" w:styleId="BoldHeading">
    <w:name w:val="Bold Heading"/>
    <w:basedOn w:val="BodyText"/>
    <w:next w:val="BodyText"/>
    <w:qFormat/>
    <w:rsid w:val="00317979"/>
    <w:pPr>
      <w:spacing w:before="240"/>
    </w:pPr>
    <w:rPr>
      <w:b/>
    </w:rPr>
  </w:style>
  <w:style w:type="paragraph" w:customStyle="1" w:styleId="FooterFirstPage">
    <w:name w:val="Footer First Page"/>
    <w:basedOn w:val="Footer"/>
    <w:next w:val="BodyText"/>
    <w:qFormat/>
    <w:rsid w:val="002547F3"/>
    <w:pPr>
      <w:pBdr>
        <w:top w:val="none" w:sz="0" w:space="0" w:color="auto"/>
      </w:pBdr>
    </w:pPr>
    <w:rPr>
      <w:color w:val="auto"/>
    </w:rPr>
  </w:style>
  <w:style w:type="paragraph" w:customStyle="1" w:styleId="GoldLine">
    <w:name w:val="Gold Line"/>
    <w:basedOn w:val="BodyText"/>
    <w:next w:val="BodyText"/>
    <w:qFormat/>
    <w:rsid w:val="00C07FF8"/>
    <w:pPr>
      <w:spacing w:after="240"/>
    </w:pPr>
  </w:style>
  <w:style w:type="paragraph" w:styleId="BalloonText">
    <w:name w:val="Balloon Text"/>
    <w:basedOn w:val="Normal"/>
    <w:link w:val="BalloonTextChar"/>
    <w:rsid w:val="001773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73D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C4A46"/>
    <w:pPr>
      <w:ind w:left="720"/>
      <w:contextualSpacing/>
    </w:pPr>
  </w:style>
  <w:style w:type="paragraph" w:customStyle="1" w:styleId="NumbersforBoardMinutes">
    <w:name w:val="Numbers for Board Minutes"/>
    <w:basedOn w:val="Normal"/>
    <w:qFormat/>
    <w:rsid w:val="008472C8"/>
    <w:pPr>
      <w:numPr>
        <w:numId w:val="8"/>
      </w:numPr>
      <w:spacing w:before="120" w:after="120"/>
      <w:ind w:left="426" w:hanging="426"/>
    </w:pPr>
    <w:rPr>
      <w:sz w:val="22"/>
    </w:rPr>
  </w:style>
  <w:style w:type="paragraph" w:customStyle="1" w:styleId="ActionItem">
    <w:name w:val="Action Item"/>
    <w:basedOn w:val="Normal"/>
    <w:qFormat/>
    <w:rsid w:val="008472C8"/>
    <w:pPr>
      <w:spacing w:before="120" w:after="120"/>
      <w:jc w:val="right"/>
    </w:pPr>
    <w:rPr>
      <w:b/>
      <w:sz w:val="22"/>
    </w:rPr>
  </w:style>
  <w:style w:type="character" w:styleId="CommentReference">
    <w:name w:val="annotation reference"/>
    <w:basedOn w:val="DefaultParagraphFont"/>
    <w:uiPriority w:val="99"/>
    <w:rsid w:val="00545A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45A9E"/>
  </w:style>
  <w:style w:type="character" w:customStyle="1" w:styleId="CommentTextChar">
    <w:name w:val="Comment Text Char"/>
    <w:basedOn w:val="DefaultParagraphFont"/>
    <w:link w:val="CommentText"/>
    <w:uiPriority w:val="99"/>
    <w:rsid w:val="00545A9E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rsid w:val="00545A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45A9E"/>
    <w:rPr>
      <w:rFonts w:asciiTheme="minorHAnsi" w:hAnsiTheme="minorHAnsi"/>
      <w:b/>
      <w:bCs/>
    </w:rPr>
  </w:style>
  <w:style w:type="paragraph" w:customStyle="1" w:styleId="TextunderBoardnumbers">
    <w:name w:val="Text under Board numbers"/>
    <w:basedOn w:val="Normal"/>
    <w:rsid w:val="008472C8"/>
    <w:pPr>
      <w:spacing w:before="120" w:after="120"/>
      <w:ind w:firstLine="284"/>
    </w:pPr>
    <w:rPr>
      <w:sz w:val="22"/>
    </w:rPr>
  </w:style>
  <w:style w:type="paragraph" w:customStyle="1" w:styleId="BulletsforBoardMinutes">
    <w:name w:val="Bullets for Board Minutes"/>
    <w:basedOn w:val="TextunderBoardnumbers"/>
    <w:qFormat/>
    <w:rsid w:val="00D71E85"/>
    <w:pPr>
      <w:numPr>
        <w:numId w:val="9"/>
      </w:numPr>
      <w:ind w:left="709" w:hanging="283"/>
    </w:pPr>
  </w:style>
  <w:style w:type="character" w:customStyle="1" w:styleId="HeaderChar">
    <w:name w:val="Header Char"/>
    <w:basedOn w:val="DefaultParagraphFont"/>
    <w:link w:val="Header"/>
    <w:rsid w:val="00384721"/>
    <w:rPr>
      <w:rFonts w:asciiTheme="minorHAnsi" w:hAnsiTheme="minorHAnsi"/>
    </w:rPr>
  </w:style>
  <w:style w:type="table" w:customStyle="1" w:styleId="TableGrid1">
    <w:name w:val="Table Grid1"/>
    <w:basedOn w:val="TableNormal"/>
    <w:next w:val="TableGrid"/>
    <w:uiPriority w:val="59"/>
    <w:rsid w:val="003847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EMONumberedlist">
    <w:name w:val="AEMO Numbered list"/>
    <w:basedOn w:val="Normal"/>
    <w:qFormat/>
    <w:rsid w:val="00913F62"/>
    <w:pPr>
      <w:tabs>
        <w:tab w:val="left" w:pos="794"/>
        <w:tab w:val="left" w:pos="1191"/>
      </w:tabs>
      <w:spacing w:after="180" w:line="300" w:lineRule="exact"/>
      <w:ind w:left="397" w:hanging="397"/>
    </w:pPr>
    <w:rPr>
      <w:rFonts w:ascii="Arial" w:hAnsi="Arial"/>
      <w:sz w:val="22"/>
    </w:rPr>
  </w:style>
  <w:style w:type="paragraph" w:customStyle="1" w:styleId="Agendatablenumbering">
    <w:name w:val="Agenda table numbering"/>
    <w:basedOn w:val="Normal"/>
    <w:rsid w:val="00913F62"/>
    <w:pPr>
      <w:numPr>
        <w:numId w:val="10"/>
      </w:numPr>
      <w:spacing w:before="60" w:after="60"/>
      <w:jc w:val="both"/>
    </w:pPr>
    <w:rPr>
      <w:rFonts w:ascii="Arial" w:hAnsi="Arial" w:cs="Arial"/>
      <w:sz w:val="18"/>
      <w:szCs w:val="18"/>
      <w:lang w:val="en-US" w:eastAsia="en-US"/>
    </w:rPr>
  </w:style>
  <w:style w:type="paragraph" w:customStyle="1" w:styleId="ParagraphText">
    <w:name w:val="Paragraph Text"/>
    <w:rsid w:val="00913F62"/>
    <w:pPr>
      <w:spacing w:after="240"/>
      <w:jc w:val="both"/>
    </w:pPr>
    <w:rPr>
      <w:rFonts w:ascii="Arial" w:hAnsi="Arial"/>
      <w:sz w:val="22"/>
      <w:lang w:eastAsia="en-US"/>
    </w:rPr>
  </w:style>
  <w:style w:type="paragraph" w:styleId="Revision">
    <w:name w:val="Revision"/>
    <w:hidden/>
    <w:uiPriority w:val="99"/>
    <w:semiHidden/>
    <w:rsid w:val="00407A08"/>
    <w:rPr>
      <w:rFonts w:asciiTheme="minorHAnsi" w:hAnsiTheme="minorHAnsi"/>
    </w:rPr>
  </w:style>
  <w:style w:type="paragraph" w:styleId="PlainText">
    <w:name w:val="Plain Text"/>
    <w:basedOn w:val="Normal"/>
    <w:link w:val="PlainTextChar"/>
    <w:uiPriority w:val="99"/>
    <w:unhideWhenUsed/>
    <w:rsid w:val="007014D2"/>
    <w:rPr>
      <w:rFonts w:ascii="Calibr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014D2"/>
    <w:rPr>
      <w:rFonts w:ascii="Calibri" w:hAnsi="Calibri" w:cs="Consolas"/>
      <w:sz w:val="22"/>
      <w:szCs w:val="21"/>
    </w:rPr>
  </w:style>
  <w:style w:type="paragraph" w:styleId="NoSpacing">
    <w:name w:val="No Spacing"/>
    <w:uiPriority w:val="1"/>
    <w:qFormat/>
    <w:rsid w:val="006C367E"/>
    <w:rPr>
      <w:rFonts w:asciiTheme="minorHAnsi" w:hAnsiTheme="minorHAnsi"/>
    </w:rPr>
  </w:style>
  <w:style w:type="paragraph" w:styleId="NormalWeb">
    <w:name w:val="Normal (Web)"/>
    <w:basedOn w:val="Normal"/>
    <w:uiPriority w:val="99"/>
    <w:unhideWhenUsed/>
    <w:rsid w:val="007A64F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eph">
    <w:name w:val="_eph"/>
    <w:basedOn w:val="DefaultParagraphFont"/>
    <w:rsid w:val="00C666FE"/>
  </w:style>
  <w:style w:type="character" w:styleId="Emphasis">
    <w:name w:val="Emphasis"/>
    <w:basedOn w:val="DefaultParagraphFont"/>
    <w:uiPriority w:val="20"/>
    <w:qFormat/>
    <w:rsid w:val="00353396"/>
    <w:rPr>
      <w:b/>
      <w:bCs/>
      <w:i w:val="0"/>
      <w:iCs w:val="0"/>
    </w:rPr>
  </w:style>
  <w:style w:type="character" w:customStyle="1" w:styleId="st1">
    <w:name w:val="st1"/>
    <w:basedOn w:val="DefaultParagraphFont"/>
    <w:rsid w:val="00353396"/>
  </w:style>
  <w:style w:type="character" w:styleId="Hyperlink">
    <w:name w:val="Hyperlink"/>
    <w:basedOn w:val="DefaultParagraphFont"/>
    <w:unhideWhenUsed/>
    <w:rsid w:val="00337B9A"/>
    <w:rPr>
      <w:color w:val="CB7E8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1DC0"/>
    <w:rPr>
      <w:color w:val="808080"/>
      <w:shd w:val="clear" w:color="auto" w:fill="E6E6E6"/>
    </w:rPr>
  </w:style>
  <w:style w:type="paragraph" w:customStyle="1" w:styleId="Default">
    <w:name w:val="Default"/>
    <w:rsid w:val="00A3255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A24FBA"/>
    <w:rPr>
      <w:color w:val="FFFF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4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864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62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22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8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75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8771">
          <w:marLeft w:val="57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2409">
          <w:marLeft w:val="57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2333">
          <w:marLeft w:val="57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214">
          <w:marLeft w:val="57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2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1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2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1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585883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388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94944">
                                  <w:marLeft w:val="1053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107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640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1471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1667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8277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3508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1661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735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68601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1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70646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419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3168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7698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8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24484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18348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5487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6192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680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4564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3537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06411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8754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1192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7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1556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8488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3005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031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5145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2492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10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3013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4182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6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195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79815">
          <w:marLeft w:val="57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1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28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12444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5530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47409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7334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1270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90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4598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3875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08269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1991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71976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7462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1725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7787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34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05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159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9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5936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924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4786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8677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11809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146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5274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7587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73940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6506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7327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21981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0139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045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4188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9756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999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02982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2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0001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2061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8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185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07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87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28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09829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44405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3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3388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9870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1656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31727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8769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77370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8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24998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5841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6540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1887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574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955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3251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18130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410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4827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4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3406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2455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2477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7048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5786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43268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7042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0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871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00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3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600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0566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5112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4454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60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6295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0625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6804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2302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2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6954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2425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8701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4457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9308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88750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121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3790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1467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397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3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5853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0978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79567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232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1881">
          <w:marLeft w:val="950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6989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7157">
          <w:marLeft w:val="1584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3258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140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5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6739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923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9092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2252">
          <w:marLeft w:val="43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0249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8967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6543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87487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31118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109">
          <w:marLeft w:val="57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4809">
          <w:marLeft w:val="1123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72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32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7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footnotes" Target="footnotes.xml"/><Relationship Id="rId18" Type="http://schemas.openxmlformats.org/officeDocument/2006/relationships/header" Target="header2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17" Type="http://schemas.openxmlformats.org/officeDocument/2006/relationships/header" Target="header1.xm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aemo.com.au/Electricity/National-Electricity-Market-NEM/Five-Minute-Settlement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aemo.com.au/Electricity/National-Electricity-Market-NEM/Five-Minute-Settlement/Procedures-Workstream/Procedures-Working-Group" TargetMode="External"/><Relationship Id="rId23" Type="http://schemas.openxmlformats.org/officeDocument/2006/relationships/hyperlink" Target="mailto:5ms@aemo.com.au" TargetMode="External"/><Relationship Id="rId10" Type="http://schemas.openxmlformats.org/officeDocument/2006/relationships/styles" Target="styl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numbering" Target="numbering.xml"/><Relationship Id="rId14" Type="http://schemas.openxmlformats.org/officeDocument/2006/relationships/endnotes" Target="endnotes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8BD26E3F85D4739BBB3F832056C2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91B60-82E9-4D53-9C98-DEAC2E3A8D42}"/>
      </w:docPartPr>
      <w:docPartBody>
        <w:p w:rsidR="00B61847" w:rsidRDefault="00EA7588">
          <w:pPr>
            <w:pStyle w:val="68BD26E3F85D4739BBB3F832056C20CE"/>
          </w:pPr>
          <w:r w:rsidRPr="00F4180E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7588"/>
    <w:rsid w:val="0000043F"/>
    <w:rsid w:val="00005D2B"/>
    <w:rsid w:val="000120FF"/>
    <w:rsid w:val="0001440B"/>
    <w:rsid w:val="00037AA7"/>
    <w:rsid w:val="00046084"/>
    <w:rsid w:val="000613CF"/>
    <w:rsid w:val="000652A4"/>
    <w:rsid w:val="00081C98"/>
    <w:rsid w:val="000A0C7C"/>
    <w:rsid w:val="000B577C"/>
    <w:rsid w:val="000C436C"/>
    <w:rsid w:val="000E6C9E"/>
    <w:rsid w:val="000F1A8A"/>
    <w:rsid w:val="00102969"/>
    <w:rsid w:val="0014124F"/>
    <w:rsid w:val="001518F4"/>
    <w:rsid w:val="001578F4"/>
    <w:rsid w:val="00166962"/>
    <w:rsid w:val="00176BE6"/>
    <w:rsid w:val="00176E09"/>
    <w:rsid w:val="001835DA"/>
    <w:rsid w:val="0018602D"/>
    <w:rsid w:val="001A0F49"/>
    <w:rsid w:val="001A4E76"/>
    <w:rsid w:val="001B5E7C"/>
    <w:rsid w:val="001C0D6F"/>
    <w:rsid w:val="001F478F"/>
    <w:rsid w:val="0022382B"/>
    <w:rsid w:val="00233C72"/>
    <w:rsid w:val="0024066A"/>
    <w:rsid w:val="00243B26"/>
    <w:rsid w:val="00246E6A"/>
    <w:rsid w:val="00256C03"/>
    <w:rsid w:val="002806D2"/>
    <w:rsid w:val="00287892"/>
    <w:rsid w:val="002A0993"/>
    <w:rsid w:val="002A3A1D"/>
    <w:rsid w:val="002A6555"/>
    <w:rsid w:val="002B4AED"/>
    <w:rsid w:val="002D0BF9"/>
    <w:rsid w:val="002E6A87"/>
    <w:rsid w:val="002F13CD"/>
    <w:rsid w:val="002F5923"/>
    <w:rsid w:val="00303F04"/>
    <w:rsid w:val="003064E8"/>
    <w:rsid w:val="00313A43"/>
    <w:rsid w:val="0031572A"/>
    <w:rsid w:val="00332F72"/>
    <w:rsid w:val="00355942"/>
    <w:rsid w:val="00373803"/>
    <w:rsid w:val="0038464C"/>
    <w:rsid w:val="003947EF"/>
    <w:rsid w:val="003B0517"/>
    <w:rsid w:val="003B2D21"/>
    <w:rsid w:val="003B37F9"/>
    <w:rsid w:val="003C1F30"/>
    <w:rsid w:val="003C4AFC"/>
    <w:rsid w:val="003E1B31"/>
    <w:rsid w:val="003E4F33"/>
    <w:rsid w:val="003F3B43"/>
    <w:rsid w:val="0043524A"/>
    <w:rsid w:val="004529C6"/>
    <w:rsid w:val="004541D2"/>
    <w:rsid w:val="0046157B"/>
    <w:rsid w:val="00471A21"/>
    <w:rsid w:val="00477B5E"/>
    <w:rsid w:val="00480665"/>
    <w:rsid w:val="004B61ED"/>
    <w:rsid w:val="004D05AD"/>
    <w:rsid w:val="004E24DE"/>
    <w:rsid w:val="004F775A"/>
    <w:rsid w:val="00500B20"/>
    <w:rsid w:val="00522E40"/>
    <w:rsid w:val="005252E5"/>
    <w:rsid w:val="00526B5F"/>
    <w:rsid w:val="0056384A"/>
    <w:rsid w:val="0056408C"/>
    <w:rsid w:val="00570984"/>
    <w:rsid w:val="00571790"/>
    <w:rsid w:val="00577624"/>
    <w:rsid w:val="00582B2F"/>
    <w:rsid w:val="005A225C"/>
    <w:rsid w:val="005A2397"/>
    <w:rsid w:val="005B7B1D"/>
    <w:rsid w:val="005C7ED5"/>
    <w:rsid w:val="005D0444"/>
    <w:rsid w:val="005D0A16"/>
    <w:rsid w:val="005F4204"/>
    <w:rsid w:val="005F4981"/>
    <w:rsid w:val="00604A4A"/>
    <w:rsid w:val="00607580"/>
    <w:rsid w:val="00611908"/>
    <w:rsid w:val="00632FD8"/>
    <w:rsid w:val="006345F9"/>
    <w:rsid w:val="0064176A"/>
    <w:rsid w:val="0066217C"/>
    <w:rsid w:val="0066597D"/>
    <w:rsid w:val="006830E1"/>
    <w:rsid w:val="006A1E0B"/>
    <w:rsid w:val="006B25F1"/>
    <w:rsid w:val="006C5660"/>
    <w:rsid w:val="006D17B3"/>
    <w:rsid w:val="006D5420"/>
    <w:rsid w:val="006E6149"/>
    <w:rsid w:val="00763059"/>
    <w:rsid w:val="0079465F"/>
    <w:rsid w:val="00794E78"/>
    <w:rsid w:val="007952AA"/>
    <w:rsid w:val="007A2266"/>
    <w:rsid w:val="007C51E8"/>
    <w:rsid w:val="007F553F"/>
    <w:rsid w:val="00802810"/>
    <w:rsid w:val="008267B4"/>
    <w:rsid w:val="00832267"/>
    <w:rsid w:val="008538EE"/>
    <w:rsid w:val="008669BA"/>
    <w:rsid w:val="00895B3F"/>
    <w:rsid w:val="008B07BA"/>
    <w:rsid w:val="008B3D47"/>
    <w:rsid w:val="008B4239"/>
    <w:rsid w:val="008E5512"/>
    <w:rsid w:val="00937322"/>
    <w:rsid w:val="009445D8"/>
    <w:rsid w:val="00946A42"/>
    <w:rsid w:val="009A539D"/>
    <w:rsid w:val="009B67EE"/>
    <w:rsid w:val="009D7E90"/>
    <w:rsid w:val="009F5056"/>
    <w:rsid w:val="009F7BED"/>
    <w:rsid w:val="00A05610"/>
    <w:rsid w:val="00A13F2C"/>
    <w:rsid w:val="00A15EB2"/>
    <w:rsid w:val="00AA378D"/>
    <w:rsid w:val="00AD5C23"/>
    <w:rsid w:val="00AE3261"/>
    <w:rsid w:val="00AF6970"/>
    <w:rsid w:val="00B077FF"/>
    <w:rsid w:val="00B1520B"/>
    <w:rsid w:val="00B336FD"/>
    <w:rsid w:val="00B42732"/>
    <w:rsid w:val="00B43A25"/>
    <w:rsid w:val="00B61847"/>
    <w:rsid w:val="00B673B4"/>
    <w:rsid w:val="00B8423F"/>
    <w:rsid w:val="00BA4C97"/>
    <w:rsid w:val="00BC79AD"/>
    <w:rsid w:val="00BD2A38"/>
    <w:rsid w:val="00BE41EA"/>
    <w:rsid w:val="00BF01C4"/>
    <w:rsid w:val="00C17C6F"/>
    <w:rsid w:val="00C26B72"/>
    <w:rsid w:val="00C55279"/>
    <w:rsid w:val="00C561B4"/>
    <w:rsid w:val="00C74763"/>
    <w:rsid w:val="00C772B4"/>
    <w:rsid w:val="00C90B42"/>
    <w:rsid w:val="00C933D1"/>
    <w:rsid w:val="00CA61D7"/>
    <w:rsid w:val="00CB266E"/>
    <w:rsid w:val="00CB3FAD"/>
    <w:rsid w:val="00CE7275"/>
    <w:rsid w:val="00CF1911"/>
    <w:rsid w:val="00CF683F"/>
    <w:rsid w:val="00D05708"/>
    <w:rsid w:val="00D2575D"/>
    <w:rsid w:val="00D43E59"/>
    <w:rsid w:val="00D56158"/>
    <w:rsid w:val="00D76766"/>
    <w:rsid w:val="00D77EEA"/>
    <w:rsid w:val="00D810BD"/>
    <w:rsid w:val="00DA5760"/>
    <w:rsid w:val="00DB4A72"/>
    <w:rsid w:val="00DD3FE4"/>
    <w:rsid w:val="00DE1F4D"/>
    <w:rsid w:val="00DF4104"/>
    <w:rsid w:val="00DF714A"/>
    <w:rsid w:val="00E13F6A"/>
    <w:rsid w:val="00E52645"/>
    <w:rsid w:val="00E7555B"/>
    <w:rsid w:val="00EA04D6"/>
    <w:rsid w:val="00EA7588"/>
    <w:rsid w:val="00EB5E6F"/>
    <w:rsid w:val="00EF450B"/>
    <w:rsid w:val="00F010CF"/>
    <w:rsid w:val="00F02D2B"/>
    <w:rsid w:val="00F14BBD"/>
    <w:rsid w:val="00F24B59"/>
    <w:rsid w:val="00F25864"/>
    <w:rsid w:val="00F3156E"/>
    <w:rsid w:val="00F459F9"/>
    <w:rsid w:val="00F504B4"/>
    <w:rsid w:val="00F545F0"/>
    <w:rsid w:val="00F60172"/>
    <w:rsid w:val="00F93112"/>
    <w:rsid w:val="00F94177"/>
    <w:rsid w:val="00F97D83"/>
    <w:rsid w:val="00FC73FF"/>
    <w:rsid w:val="00FD7EC5"/>
    <w:rsid w:val="00FF33D2"/>
    <w:rsid w:val="00FF4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3B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BC79AD"/>
    <w:rPr>
      <w:color w:val="808080"/>
    </w:rPr>
  </w:style>
  <w:style w:type="paragraph" w:customStyle="1" w:styleId="68BD26E3F85D4739BBB3F832056C20CE">
    <w:name w:val="68BD26E3F85D4739BBB3F832056C20CE"/>
    <w:rsid w:val="00BC79AD"/>
  </w:style>
  <w:style w:type="paragraph" w:customStyle="1" w:styleId="BD7F8CD0E0044FCEA54AF597E0D4EE54">
    <w:name w:val="BD7F8CD0E0044FCEA54AF597E0D4EE54"/>
    <w:rsid w:val="00BC79AD"/>
  </w:style>
  <w:style w:type="paragraph" w:customStyle="1" w:styleId="99B42B075E5A4176B69CB309ED3F7276">
    <w:name w:val="99B42B075E5A4176B69CB309ED3F7276"/>
    <w:rsid w:val="00BC79AD"/>
  </w:style>
  <w:style w:type="paragraph" w:customStyle="1" w:styleId="AA97A34A35E14CEDAF7BBE3C6357EB12">
    <w:name w:val="AA97A34A35E14CEDAF7BBE3C6357EB12"/>
    <w:rsid w:val="00BC79AD"/>
  </w:style>
  <w:style w:type="paragraph" w:customStyle="1" w:styleId="F47311A3053B4C8CA246122EE0E539E2">
    <w:name w:val="F47311A3053B4C8CA246122EE0E539E2"/>
    <w:rsid w:val="00BC79AD"/>
  </w:style>
  <w:style w:type="paragraph" w:customStyle="1" w:styleId="B5D616A814E14CE1A8F2BAE137A5EFC5">
    <w:name w:val="B5D616A814E14CE1A8F2BAE137A5EFC5"/>
    <w:rsid w:val="00BC79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AEMO09Theme">
  <a:themeElements>
    <a:clrScheme name="AEMO09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1E4164"/>
      </a:accent1>
      <a:accent2>
        <a:srgbClr val="C41230"/>
      </a:accent2>
      <a:accent3>
        <a:srgbClr val="F37421"/>
      </a:accent3>
      <a:accent4>
        <a:srgbClr val="FFC222"/>
      </a:accent4>
      <a:accent5>
        <a:srgbClr val="948671"/>
      </a:accent5>
      <a:accent6>
        <a:srgbClr val="A9C399"/>
      </a:accent6>
      <a:hlink>
        <a:srgbClr val="CB7E80"/>
      </a:hlink>
      <a:folHlink>
        <a:srgbClr val="FFFFFF"/>
      </a:folHlink>
    </a:clrScheme>
    <a:fontScheme name="AEMO09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CoverPageProperties xmlns="http://schemas.microsoft.com/office/2006/coverPageProps">
  <PublishDate>2013-08-28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14523ce-dede-483e-883a-2d83261080bd">PROJECT-107690352-1453</_dlc_DocId>
    <_dlc_DocIdUrl xmlns="a14523ce-dede-483e-883a-2d83261080bd">
      <Url>http://sharedocs/projects/5ms/_layouts/15/DocIdRedir.aspx?ID=PROJECT-107690352-1453</Url>
      <Description>PROJECT-107690352-1453</Description>
    </_dlc_DocIdUrl>
    <AEMOCustodian xmlns="a14523ce-dede-483e-883a-2d83261080bd">
      <UserInfo>
        <DisplayName>Jennifer Fikret</DisplayName>
        <AccountId>1628</AccountId>
        <AccountType/>
      </UserInfo>
    </AEMOCustodian>
    <ArchiveDocument xmlns="a14523ce-dede-483e-883a-2d83261080bd">false</ArchiveDocument>
    <AEMODocumentTypeTaxHTField0 xmlns="a14523ce-dede-483e-883a-2d83261080bd">
      <Terms xmlns="http://schemas.microsoft.com/office/infopath/2007/PartnerControls">
        <TermInfo xmlns="http://schemas.microsoft.com/office/infopath/2007/PartnerControls">
          <TermName xmlns="http://schemas.microsoft.com/office/infopath/2007/PartnerControls">Board Record</TermName>
          <TermId xmlns="http://schemas.microsoft.com/office/infopath/2007/PartnerControls">edbafa35-3307-429f-8cff-72f6a80fd2c7</TermId>
        </TermInfo>
      </Terms>
    </AEMODocumentTypeTaxHTField0>
    <AEMOKeywordsTaxHTField0 xmlns="a14523ce-dede-483e-883a-2d83261080bd">
      <Terms xmlns="http://schemas.microsoft.com/office/infopath/2007/PartnerControls"/>
    </AEMOKeywordsTaxHTField0>
    <TaxCatchAll xmlns="a14523ce-dede-483e-883a-2d83261080bd">
      <Value>25</Value>
    </TaxCatchAll>
    <AEMODescription xmlns="a14523ce-dede-483e-883a-2d83261080bd" xsi:nil="true"/>
  </documentManagement>
</p:properties>
</file>

<file path=customXml/item3.xml><?xml version="1.0" encoding="utf-8"?>
<?mso-contentType ?>
<SharedContentType xmlns="Microsoft.SharePoint.Taxonomy.ContentTypeSync" SourceId="409ac0fb-07cb-4169-8a26-def2760b5502" ContentTypeId="0x0101009BE89D58CAF0934CA32A20BCFFD353DC" PreviousValue="false"/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AEMODocument" ma:contentTypeID="0x0101009BE89D58CAF0934CA32A20BCFFD353DC00D090D6681D809D4D8FC2F677DB1CD59F" ma:contentTypeVersion="0" ma:contentTypeDescription="" ma:contentTypeScope="" ma:versionID="5f210c46fef8c3b1101fe9149cdec39d">
  <xsd:schema xmlns:xsd="http://www.w3.org/2001/XMLSchema" xmlns:xs="http://www.w3.org/2001/XMLSchema" xmlns:p="http://schemas.microsoft.com/office/2006/metadata/properties" xmlns:ns2="a14523ce-dede-483e-883a-2d83261080bd" targetNamespace="http://schemas.microsoft.com/office/2006/metadata/properties" ma:root="true" ma:fieldsID="7d74405751bc119387ad193d718cb389" ns2:_="">
    <xsd:import namespace="a14523ce-dede-483e-883a-2d83261080b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AEMOCustodian" minOccurs="0"/>
                <xsd:element ref="ns2:AEMODescription" minOccurs="0"/>
                <xsd:element ref="ns2:AEMODocumentTypeTaxHTField0" minOccurs="0"/>
                <xsd:element ref="ns2:AEMOKeywordsTaxHTField0" minOccurs="0"/>
                <xsd:element ref="ns2:ArchiveDocu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523ce-dede-483e-883a-2d83261080b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1" nillable="true" ma:displayName="Taxonomy Catch All Column" ma:hidden="true" ma:list="{93fb317b-587c-4d3f-8b3e-5de22a86522e}" ma:internalName="TaxCatchAll" ma:showField="CatchAllData" ma:web="dba14153-4303-4379-8f24-de02eb1e2c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93fb317b-587c-4d3f-8b3e-5de22a86522e}" ma:internalName="TaxCatchAllLabel" ma:readOnly="true" ma:showField="CatchAllDataLabel" ma:web="dba14153-4303-4379-8f24-de02eb1e2c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MOCustodian" ma:index="13" nillable="true" ma:displayName="AEMOCustodian" ma:list="UserInfo" ma:SharePointGroup="0" ma:internalName="AEMOCustodian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EMODescription" ma:index="14" nillable="true" ma:displayName="AEMODescription" ma:internalName="AEMODescription">
      <xsd:simpleType>
        <xsd:restriction base="dms:Note"/>
      </xsd:simpleType>
    </xsd:element>
    <xsd:element name="AEMODocumentTypeTaxHTField0" ma:index="15" nillable="true" ma:taxonomy="true" ma:internalName="AEMODocumentTypeTaxHTField0" ma:taxonomyFieldName="AEMODocumentType" ma:displayName="AEMODocumentType" ma:default="1;#Operational Record|859762f2-4462-42eb-9744-c955c7e2c540" ma:fieldId="{da861434-c661-4929-8c0f-a462c80621ee}" ma:sspId="409ac0fb-07cb-4169-8a26-def2760b5502" ma:termSetId="7d85e329-3a18-4351-8865-4c9585fd1c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EMOKeywordsTaxHTField0" ma:index="17" nillable="true" ma:taxonomy="true" ma:internalName="AEMOKeywordsTaxHTField0" ma:taxonomyFieldName="AEMOKeywords" ma:displayName="AEMOKeywords" ma:default="" ma:fieldId="{443585ba-fce9-427e-bd78-308c17c973aa}" ma:taxonomyMulti="true" ma:sspId="409ac0fb-07cb-4169-8a26-def2760b5502" ma:termSetId="70885f33-8be5-4917-bc67-8833a068ef4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ArchiveDocument" ma:index="19" nillable="true" ma:displayName="ArchiveDocument" ma:default="0" ma:description="Checking this box will send the document to the AEMO Archive and leave a link in its place." ma:internalName="ArchiveDocument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E693C5-1902-4A49-8362-DFA496425982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14523ce-dede-483e-883a-2d83261080bd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64E957D-7751-43CB-AF85-1FD1E53FFD01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DE559B7D-1DC0-45D9-B4BE-FB83B3D6C99F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DE8E7D61-B727-41DB-AA66-898958426F9C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09C2FFF-D057-4989-B405-284E28A36F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523ce-dede-483e-883a-2d83261080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57893BBC-720A-495A-8931-9244A9C84511}">
  <ds:schemaRefs>
    <ds:schemaRef ds:uri="http://schemas.microsoft.com/sharepoint/events"/>
  </ds:schemaRefs>
</ds:datastoreItem>
</file>

<file path=customXml/itemProps8.xml><?xml version="1.0" encoding="utf-8"?>
<ds:datastoreItem xmlns:ds="http://schemas.openxmlformats.org/officeDocument/2006/customXml" ds:itemID="{7517560E-C73F-438D-8A7D-7EC0AA76E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2</TotalTime>
  <Pages>7</Pages>
  <Words>1735</Words>
  <Characters>1019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MO</Company>
  <LinksUpToDate>false</LinksUpToDate>
  <CharactersWithSpaces>1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Byrne</dc:creator>
  <cp:keywords/>
  <dc:description/>
  <cp:lastModifiedBy>Emily Brodie</cp:lastModifiedBy>
  <cp:revision>23</cp:revision>
  <cp:lastPrinted>2018-08-07T06:29:00Z</cp:lastPrinted>
  <dcterms:created xsi:type="dcterms:W3CDTF">2018-11-18T22:53:00Z</dcterms:created>
  <dcterms:modified xsi:type="dcterms:W3CDTF">2018-11-23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e9b843be-4dac-4ba0-9cfb-fb54e5bd290c</vt:lpwstr>
  </property>
  <property fmtid="{D5CDD505-2E9C-101B-9397-08002B2CF9AE}" pid="3" name="ContentTypeId">
    <vt:lpwstr>0x0101009BE89D58CAF0934CA32A20BCFFD353DC00D090D6681D809D4D8FC2F677DB1CD59F</vt:lpwstr>
  </property>
  <property fmtid="{D5CDD505-2E9C-101B-9397-08002B2CF9AE}" pid="4" name="AEMODocumentType">
    <vt:lpwstr>25;#Board Record|edbafa35-3307-429f-8cff-72f6a80fd2c7</vt:lpwstr>
  </property>
  <property fmtid="{D5CDD505-2E9C-101B-9397-08002B2CF9AE}" pid="5" name="AEMOKeywords">
    <vt:lpwstr/>
  </property>
</Properties>
</file>